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89F4A" w14:textId="77777777" w:rsidR="008C2FA0" w:rsidRDefault="008C2FA0" w:rsidP="008C2FA0">
      <w:pPr>
        <w:jc w:val="both"/>
      </w:pPr>
      <w:r>
        <w:t>Kennedy Anukam</w:t>
      </w:r>
    </w:p>
    <w:p w14:paraId="43B3990C" w14:textId="77777777" w:rsidR="008C2FA0" w:rsidRDefault="008C2FA0" w:rsidP="008C2FA0">
      <w:pPr>
        <w:jc w:val="both"/>
      </w:pPr>
      <w:r>
        <w:t>CS 453</w:t>
      </w:r>
    </w:p>
    <w:p w14:paraId="5C033FEB" w14:textId="77777777" w:rsidR="008C2FA0" w:rsidRDefault="008C2FA0" w:rsidP="008C2FA0">
      <w:pPr>
        <w:jc w:val="both"/>
      </w:pPr>
      <w:r>
        <w:t>Professor Doherty</w:t>
      </w:r>
    </w:p>
    <w:p w14:paraId="03B7FD0E" w14:textId="292C49CD" w:rsidR="008C2FA0" w:rsidRDefault="009E2BFF" w:rsidP="008C2FA0">
      <w:pPr>
        <w:jc w:val="both"/>
      </w:pPr>
      <w:r>
        <w:t>April 30, 2021</w:t>
      </w:r>
    </w:p>
    <w:p w14:paraId="1661B6FB" w14:textId="4473BE07" w:rsidR="00EA3B6E" w:rsidRDefault="00EA3B6E"/>
    <w:p w14:paraId="17F6707F" w14:textId="4D7CE588" w:rsidR="008C2FA0" w:rsidRDefault="008C2FA0" w:rsidP="008C2FA0">
      <w:pPr>
        <w:jc w:val="both"/>
      </w:pPr>
      <w:r>
        <w:t>Health Tap Application (V7.27.2-Android)</w:t>
      </w:r>
    </w:p>
    <w:p w14:paraId="4B7E6880" w14:textId="7725A7AA" w:rsidR="00466028" w:rsidRDefault="00466028" w:rsidP="00466028">
      <w:pPr>
        <w:pStyle w:val="Heading1"/>
      </w:pPr>
      <w:r>
        <w:t>V1: Architecture, Design and Threat Modeling Requirements</w:t>
      </w:r>
    </w:p>
    <w:tbl>
      <w:tblPr>
        <w:tblStyle w:val="Table"/>
        <w:tblW w:w="5000" w:type="pct"/>
        <w:tblInd w:w="0" w:type="dxa"/>
        <w:tblLook w:val="07E0" w:firstRow="1" w:lastRow="1" w:firstColumn="1" w:lastColumn="1" w:noHBand="1" w:noVBand="1"/>
      </w:tblPr>
      <w:tblGrid>
        <w:gridCol w:w="597"/>
        <w:gridCol w:w="1843"/>
        <w:gridCol w:w="6920"/>
      </w:tblGrid>
      <w:tr w:rsidR="008C2FA0" w14:paraId="1E5D46BE" w14:textId="77777777" w:rsidTr="008C2FA0">
        <w:tc>
          <w:tcPr>
            <w:tcW w:w="0" w:type="auto"/>
            <w:hideMark/>
          </w:tcPr>
          <w:p w14:paraId="0901B18B" w14:textId="77777777" w:rsidR="008C2FA0" w:rsidRDefault="008C2FA0">
            <w:pPr>
              <w:pStyle w:val="Compact"/>
              <w:jc w:val="left"/>
            </w:pPr>
            <w:r>
              <w:rPr>
                <w:b/>
              </w:rPr>
              <w:t>1.1</w:t>
            </w:r>
          </w:p>
        </w:tc>
        <w:tc>
          <w:tcPr>
            <w:tcW w:w="0" w:type="auto"/>
            <w:hideMark/>
          </w:tcPr>
          <w:p w14:paraId="2104DAE5" w14:textId="77777777" w:rsidR="008C2FA0" w:rsidRDefault="008C2FA0">
            <w:pPr>
              <w:pStyle w:val="Compact"/>
              <w:jc w:val="left"/>
            </w:pPr>
            <w:r>
              <w:t>MSTG-ARCH-1</w:t>
            </w:r>
          </w:p>
        </w:tc>
        <w:tc>
          <w:tcPr>
            <w:tcW w:w="0" w:type="auto"/>
            <w:hideMark/>
          </w:tcPr>
          <w:p w14:paraId="524E3BE9" w14:textId="77777777" w:rsidR="008C2FA0" w:rsidRDefault="008C2FA0">
            <w:pPr>
              <w:pStyle w:val="Compact"/>
              <w:jc w:val="left"/>
            </w:pPr>
            <w:r>
              <w:t>All app components are identified and known to be needed.</w:t>
            </w:r>
          </w:p>
        </w:tc>
      </w:tr>
    </w:tbl>
    <w:p w14:paraId="274DF85F" w14:textId="082B1775" w:rsidR="008C2FA0" w:rsidRPr="00C119A2" w:rsidRDefault="008C2FA0" w:rsidP="008C2FA0">
      <w:pPr>
        <w:pStyle w:val="blockparagraph-544a408c--nomargin-acdf7afa"/>
        <w:rPr>
          <w:b/>
          <w:bCs/>
        </w:rPr>
      </w:pPr>
      <w:r w:rsidRPr="00C119A2">
        <w:rPr>
          <w:b/>
          <w:bCs/>
        </w:rPr>
        <w:t>I did not see any app components that seemed unneeded. The application passed this standard.</w:t>
      </w:r>
    </w:p>
    <w:p w14:paraId="2CA75702" w14:textId="2998E20B" w:rsidR="008C2FA0" w:rsidRDefault="008C2FA0" w:rsidP="008C2FA0">
      <w:pPr>
        <w:pStyle w:val="blockparagraph-544a408c--nomargin-acdf7afa"/>
        <w:rPr>
          <w:rStyle w:val="text-4505230f--texth400-3033861f--textcontentfamily-49a318e1"/>
        </w:rPr>
      </w:pPr>
      <w:r>
        <w:rPr>
          <w:rStyle w:val="Strong"/>
        </w:rPr>
        <w:t>1.2</w:t>
      </w:r>
      <w:r>
        <w:t xml:space="preserve"> </w:t>
      </w:r>
      <w:r>
        <w:rPr>
          <w:rStyle w:val="text-4505230f--texth400-3033861f--textcontentfamily-49a318e1"/>
        </w:rPr>
        <w:t>MSTG-ARCH-2</w:t>
      </w:r>
      <w:r>
        <w:t xml:space="preserve"> </w:t>
      </w:r>
      <w:r>
        <w:rPr>
          <w:rStyle w:val="text-4505230f--texth400-3033861f--textcontentfamily-49a318e1"/>
        </w:rPr>
        <w:t>Security controls are never enforced only on the client side, but on the respective remote endpoints.</w:t>
      </w:r>
    </w:p>
    <w:p w14:paraId="69248E4B" w14:textId="4D61637B" w:rsidR="008C2FA0" w:rsidRPr="00C119A2" w:rsidRDefault="008C2FA0" w:rsidP="008C2FA0">
      <w:pPr>
        <w:pStyle w:val="blockparagraph-544a408c--nomargin-acdf7afa"/>
        <w:rPr>
          <w:b/>
          <w:bCs/>
        </w:rPr>
      </w:pPr>
      <w:r w:rsidRPr="00C119A2">
        <w:rPr>
          <w:b/>
          <w:bCs/>
        </w:rPr>
        <w:t>The application utilized cookies for authentication when requests were made to the serverside. The application passed this standard.</w:t>
      </w:r>
    </w:p>
    <w:p w14:paraId="39B332B3" w14:textId="5FF28038" w:rsidR="008C2FA0" w:rsidRDefault="008C2FA0" w:rsidP="008C2FA0">
      <w:pPr>
        <w:pStyle w:val="blockparagraph-544a408c--nomargin-acdf7afa"/>
        <w:rPr>
          <w:rStyle w:val="text-4505230f--texth400-3033861f--textcontentfamily-49a318e1"/>
        </w:rPr>
      </w:pPr>
      <w:r>
        <w:rPr>
          <w:rStyle w:val="Strong"/>
        </w:rPr>
        <w:t>1.3</w:t>
      </w:r>
      <w:r>
        <w:t xml:space="preserve"> </w:t>
      </w:r>
      <w:r>
        <w:rPr>
          <w:rStyle w:val="text-4505230f--texth400-3033861f--textcontentfamily-49a318e1"/>
        </w:rPr>
        <w:t>MSTG-ARCH-3</w:t>
      </w:r>
      <w:r>
        <w:t xml:space="preserve"> </w:t>
      </w:r>
      <w:r>
        <w:rPr>
          <w:rStyle w:val="text-4505230f--texth400-3033861f--textcontentfamily-49a318e1"/>
        </w:rPr>
        <w:t>A high-level architecture for the mobile app and all connected remote services has been defined and security has been addressed in that architecture.</w:t>
      </w:r>
    </w:p>
    <w:p w14:paraId="36B29AE8" w14:textId="75C0BF65" w:rsidR="008C2FA0" w:rsidRPr="00C119A2" w:rsidRDefault="008C2FA0" w:rsidP="008C2FA0">
      <w:pPr>
        <w:pStyle w:val="blockparagraph-544a408c--nomargin-acdf7afa"/>
        <w:rPr>
          <w:b/>
          <w:bCs/>
        </w:rPr>
      </w:pPr>
      <w:r w:rsidRPr="00C119A2">
        <w:rPr>
          <w:b/>
          <w:bCs/>
        </w:rPr>
        <w:t>I do not have access to the high-level architecture of the app. I was not able to test this standard.</w:t>
      </w:r>
    </w:p>
    <w:p w14:paraId="3434CEA0" w14:textId="62773043" w:rsidR="008C2FA0" w:rsidRDefault="008C2FA0" w:rsidP="008C2FA0">
      <w:pPr>
        <w:pStyle w:val="blockparagraph-544a408c--nomargin-acdf7afa"/>
        <w:rPr>
          <w:rStyle w:val="text-4505230f--texth400-3033861f--textcontentfamily-49a318e1"/>
        </w:rPr>
      </w:pPr>
      <w:r>
        <w:rPr>
          <w:rStyle w:val="Strong"/>
        </w:rPr>
        <w:t>1.4</w:t>
      </w:r>
      <w:r>
        <w:t xml:space="preserve"> </w:t>
      </w:r>
      <w:r>
        <w:rPr>
          <w:rStyle w:val="text-4505230f--texth400-3033861f--textcontentfamily-49a318e1"/>
        </w:rPr>
        <w:t>MSTG-ARCH-4</w:t>
      </w:r>
      <w:r>
        <w:t xml:space="preserve"> </w:t>
      </w:r>
      <w:r>
        <w:rPr>
          <w:rStyle w:val="text-4505230f--texth400-3033861f--textcontentfamily-49a318e1"/>
        </w:rPr>
        <w:t>Data considered sensitive in the context of the mobile app is clearly identified.</w:t>
      </w:r>
    </w:p>
    <w:p w14:paraId="11835B26" w14:textId="531C44ED" w:rsidR="008C2FA0" w:rsidRPr="00C119A2" w:rsidRDefault="008C2FA0" w:rsidP="008C2FA0">
      <w:pPr>
        <w:pStyle w:val="blockparagraph-544a408c--nomargin-acdf7afa"/>
        <w:rPr>
          <w:b/>
          <w:bCs/>
        </w:rPr>
      </w:pPr>
      <w:r w:rsidRPr="00C119A2">
        <w:rPr>
          <w:b/>
          <w:bCs/>
        </w:rPr>
        <w:t>Sensitive data was not identified within the</w:t>
      </w:r>
      <w:r w:rsidR="00466028" w:rsidRPr="00C119A2">
        <w:rPr>
          <w:b/>
          <w:bCs/>
        </w:rPr>
        <w:t xml:space="preserve"> application. The application failed this standard.</w:t>
      </w:r>
    </w:p>
    <w:p w14:paraId="61CBF52F" w14:textId="7E8D105C" w:rsidR="008C2FA0" w:rsidRDefault="008C2FA0" w:rsidP="008C2FA0">
      <w:pPr>
        <w:pStyle w:val="blockparagraph-544a408c--nomargin-acdf7afa"/>
        <w:rPr>
          <w:rStyle w:val="text-4505230f--texth400-3033861f--textcontentfamily-49a318e1"/>
        </w:rPr>
      </w:pPr>
      <w:r>
        <w:rPr>
          <w:rStyle w:val="Strong"/>
        </w:rPr>
        <w:t>1.5</w:t>
      </w:r>
      <w:r>
        <w:t xml:space="preserve"> </w:t>
      </w:r>
      <w:r>
        <w:rPr>
          <w:rStyle w:val="text-4505230f--texth400-3033861f--textcontentfamily-49a318e1"/>
        </w:rPr>
        <w:t>MSTG-ARCH-5</w:t>
      </w:r>
      <w:r>
        <w:t xml:space="preserve"> </w:t>
      </w:r>
      <w:r>
        <w:rPr>
          <w:rStyle w:val="text-4505230f--texth400-3033861f--textcontentfamily-49a318e1"/>
        </w:rPr>
        <w:t>All app components are defined in terms of the business functions and/or security functions they provide.</w:t>
      </w:r>
    </w:p>
    <w:p w14:paraId="04B99894" w14:textId="7A9E1B5E" w:rsidR="00466028" w:rsidRPr="00C119A2" w:rsidRDefault="00466028" w:rsidP="008C2FA0">
      <w:pPr>
        <w:pStyle w:val="blockparagraph-544a408c--nomargin-acdf7afa"/>
        <w:rPr>
          <w:b/>
          <w:bCs/>
        </w:rPr>
      </w:pPr>
      <w:r w:rsidRPr="00C119A2">
        <w:rPr>
          <w:b/>
          <w:bCs/>
        </w:rPr>
        <w:t>I did not find definitions of the app components within the application. The application failed this standard.</w:t>
      </w:r>
    </w:p>
    <w:p w14:paraId="6D3CC5FB" w14:textId="1E8CD3AC" w:rsidR="008C2FA0" w:rsidRDefault="008C2FA0" w:rsidP="008C2FA0">
      <w:pPr>
        <w:pStyle w:val="blockparagraph-544a408c--nomargin-acdf7afa"/>
        <w:rPr>
          <w:rStyle w:val="text-4505230f--texth400-3033861f--textcontentfamily-49a318e1"/>
        </w:rPr>
      </w:pPr>
      <w:r>
        <w:rPr>
          <w:rStyle w:val="Strong"/>
        </w:rPr>
        <w:t>1.6</w:t>
      </w:r>
      <w:r>
        <w:t xml:space="preserve"> </w:t>
      </w:r>
      <w:r>
        <w:rPr>
          <w:rStyle w:val="text-4505230f--texth400-3033861f--textcontentfamily-49a318e1"/>
        </w:rPr>
        <w:t>MSTG-ARCH-6</w:t>
      </w:r>
      <w:r>
        <w:t xml:space="preserve"> </w:t>
      </w:r>
      <w:r>
        <w:rPr>
          <w:rStyle w:val="text-4505230f--texth400-3033861f--textcontentfamily-49a318e1"/>
        </w:rPr>
        <w:t>A threat model for the mobile app and the associated remote services has been produced that identifies potential threats and countermeasures.</w:t>
      </w:r>
    </w:p>
    <w:p w14:paraId="1BA11DF7" w14:textId="442BFC7E" w:rsidR="00466028" w:rsidRPr="00C119A2" w:rsidRDefault="00466028" w:rsidP="008C2FA0">
      <w:pPr>
        <w:pStyle w:val="blockparagraph-544a408c--nomargin-acdf7afa"/>
        <w:rPr>
          <w:b/>
          <w:bCs/>
        </w:rPr>
      </w:pPr>
      <w:r w:rsidRPr="00C119A2">
        <w:rPr>
          <w:b/>
          <w:bCs/>
        </w:rPr>
        <w:t>I did not have access to the threat model that the Health Tap developers potentially produced. I was not able to test this standard.</w:t>
      </w:r>
    </w:p>
    <w:p w14:paraId="66825240" w14:textId="77777777" w:rsidR="00466028" w:rsidRDefault="00466028" w:rsidP="008C2FA0">
      <w:pPr>
        <w:pStyle w:val="blockparagraph-544a408c--nomargin-acdf7afa"/>
      </w:pPr>
    </w:p>
    <w:p w14:paraId="36BB879C" w14:textId="309A5158" w:rsidR="008C2FA0" w:rsidRDefault="008C2FA0" w:rsidP="008C2FA0">
      <w:pPr>
        <w:pStyle w:val="blockparagraph-544a408c--nomargin-acdf7afa"/>
        <w:rPr>
          <w:rStyle w:val="text-4505230f--texth400-3033861f--textcontentfamily-49a318e1"/>
        </w:rPr>
      </w:pPr>
      <w:r>
        <w:rPr>
          <w:rStyle w:val="Strong"/>
        </w:rPr>
        <w:t>1.7</w:t>
      </w:r>
      <w:r>
        <w:t xml:space="preserve"> </w:t>
      </w:r>
      <w:r>
        <w:rPr>
          <w:rStyle w:val="text-4505230f--texth400-3033861f--textcontentfamily-49a318e1"/>
        </w:rPr>
        <w:t>MSTG-ARCH-7</w:t>
      </w:r>
      <w:r>
        <w:t xml:space="preserve"> </w:t>
      </w:r>
      <w:r>
        <w:rPr>
          <w:rStyle w:val="text-4505230f--texth400-3033861f--textcontentfamily-49a318e1"/>
        </w:rPr>
        <w:t>All security controls have a centralized implementation.</w:t>
      </w:r>
    </w:p>
    <w:p w14:paraId="2B2F6C9E" w14:textId="6A9D9FAC" w:rsidR="00466028" w:rsidRPr="00C119A2" w:rsidRDefault="00466028" w:rsidP="008C2FA0">
      <w:pPr>
        <w:pStyle w:val="blockparagraph-544a408c--nomargin-acdf7afa"/>
        <w:rPr>
          <w:b/>
          <w:bCs/>
        </w:rPr>
      </w:pPr>
      <w:r w:rsidRPr="00C119A2">
        <w:rPr>
          <w:b/>
          <w:bCs/>
        </w:rPr>
        <w:t>I did not have access to their security controls used on the server side. The implementation was not known to me. I was not able to test this standard.</w:t>
      </w:r>
    </w:p>
    <w:p w14:paraId="332F8228" w14:textId="3C038963" w:rsidR="008C2FA0" w:rsidRDefault="008C2FA0" w:rsidP="008C2FA0">
      <w:pPr>
        <w:pStyle w:val="blockparagraph-544a408c--nomargin-acdf7afa"/>
        <w:rPr>
          <w:rStyle w:val="text-4505230f--texth400-3033861f--textcontentfamily-49a318e1"/>
        </w:rPr>
      </w:pPr>
      <w:r>
        <w:rPr>
          <w:rStyle w:val="Strong"/>
        </w:rPr>
        <w:t>1.8</w:t>
      </w:r>
      <w:r>
        <w:t xml:space="preserve"> </w:t>
      </w:r>
      <w:r>
        <w:rPr>
          <w:rStyle w:val="text-4505230f--texth400-3033861f--textcontentfamily-49a318e1"/>
        </w:rPr>
        <w:t>MSTG-ARCH-8</w:t>
      </w:r>
      <w:r>
        <w:t xml:space="preserve"> </w:t>
      </w:r>
      <w:r>
        <w:rPr>
          <w:rStyle w:val="text-4505230f--texth400-3033861f--textcontentfamily-49a318e1"/>
        </w:rPr>
        <w:t>There is an explicit policy for how cryptographic keys (if any) are managed, and the lifecycle of cryptographic keys is enforced. Ideally, follow a key management standard such as NIST SP 800-57.</w:t>
      </w:r>
    </w:p>
    <w:p w14:paraId="6EBA7720" w14:textId="0038459E" w:rsidR="00466028" w:rsidRPr="00C119A2" w:rsidRDefault="00466028" w:rsidP="008C2FA0">
      <w:pPr>
        <w:pStyle w:val="blockparagraph-544a408c--nomargin-acdf7afa"/>
        <w:rPr>
          <w:b/>
          <w:bCs/>
        </w:rPr>
      </w:pPr>
      <w:r w:rsidRPr="00C119A2">
        <w:rPr>
          <w:b/>
          <w:bCs/>
        </w:rPr>
        <w:t xml:space="preserve">I did not have access to the cryptographic key policy. </w:t>
      </w:r>
      <w:r w:rsidRPr="00C119A2">
        <w:rPr>
          <w:b/>
          <w:bCs/>
        </w:rPr>
        <w:t>I was not able to test this standard.</w:t>
      </w:r>
    </w:p>
    <w:p w14:paraId="018C67CB" w14:textId="44396302" w:rsidR="008C2FA0" w:rsidRDefault="008C2FA0" w:rsidP="008C2FA0">
      <w:pPr>
        <w:pStyle w:val="blockparagraph-544a408c--nomargin-acdf7afa"/>
        <w:rPr>
          <w:rStyle w:val="text-4505230f--texth400-3033861f--textcontentfamily-49a318e1"/>
        </w:rPr>
      </w:pPr>
      <w:r>
        <w:rPr>
          <w:rStyle w:val="Strong"/>
        </w:rPr>
        <w:t>1.9</w:t>
      </w:r>
      <w:r>
        <w:t xml:space="preserve"> </w:t>
      </w:r>
      <w:r>
        <w:rPr>
          <w:rStyle w:val="text-4505230f--texth400-3033861f--textcontentfamily-49a318e1"/>
        </w:rPr>
        <w:t>MSTG-ARCH-9</w:t>
      </w:r>
      <w:r>
        <w:t xml:space="preserve"> </w:t>
      </w:r>
      <w:r>
        <w:rPr>
          <w:rStyle w:val="text-4505230f--texth400-3033861f--textcontentfamily-49a318e1"/>
        </w:rPr>
        <w:t>A mechanism for enforcing updates of the mobile app exists.</w:t>
      </w:r>
    </w:p>
    <w:p w14:paraId="35B9BAA6" w14:textId="0D411719" w:rsidR="00466028" w:rsidRPr="00C119A2" w:rsidRDefault="00466028" w:rsidP="00C119A2">
      <w:pPr>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tested this standard by trying to log into the application with a version of the Health Tap application that is not the most latest. I was prompted with a message to update the application and was not allowed to continue:</w:t>
      </w:r>
    </w:p>
    <w:p w14:paraId="313A32BF" w14:textId="6721137F" w:rsidR="00466028" w:rsidRPr="00C119A2" w:rsidRDefault="00466028" w:rsidP="00C119A2">
      <w:pPr>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drawing>
          <wp:inline distT="0" distB="0" distL="0" distR="0" wp14:anchorId="60C66266" wp14:editId="06FB05FB">
            <wp:extent cx="4488180" cy="31318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488180" cy="3131820"/>
                    </a:xfrm>
                    <a:prstGeom prst="rect">
                      <a:avLst/>
                    </a:prstGeom>
                    <a:noFill/>
                    <a:ln>
                      <a:noFill/>
                    </a:ln>
                  </pic:spPr>
                </pic:pic>
              </a:graphicData>
            </a:graphic>
          </wp:inline>
        </w:drawing>
      </w:r>
      <w:r w:rsidRPr="00C119A2">
        <w:rPr>
          <w:rFonts w:ascii="Times New Roman" w:eastAsia="Times New Roman" w:hAnsi="Times New Roman" w:cs="Times New Roman"/>
          <w:b/>
          <w:bCs/>
          <w:sz w:val="24"/>
          <w:szCs w:val="24"/>
        </w:rPr>
        <w:t>  </w:t>
      </w:r>
    </w:p>
    <w:p w14:paraId="6898277E" w14:textId="3F67151D" w:rsidR="00466028" w:rsidRPr="00C119A2" w:rsidRDefault="00466028" w:rsidP="00C119A2">
      <w:pPr>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he application passed this standard.</w:t>
      </w:r>
    </w:p>
    <w:p w14:paraId="52AB97C9" w14:textId="70A1E25B" w:rsidR="008C2FA0" w:rsidRDefault="008C2FA0" w:rsidP="008C2FA0">
      <w:pPr>
        <w:pStyle w:val="blockparagraph-544a408c--nomargin-acdf7afa"/>
        <w:rPr>
          <w:rStyle w:val="text-4505230f--texth400-3033861f--textcontentfamily-49a318e1"/>
        </w:rPr>
      </w:pPr>
      <w:r>
        <w:rPr>
          <w:rStyle w:val="Strong"/>
        </w:rPr>
        <w:t>1.10</w:t>
      </w:r>
      <w:r>
        <w:t xml:space="preserve"> </w:t>
      </w:r>
      <w:r>
        <w:rPr>
          <w:rStyle w:val="text-4505230f--texth400-3033861f--textcontentfamily-49a318e1"/>
        </w:rPr>
        <w:t>MSTG-ARCH-10</w:t>
      </w:r>
      <w:r>
        <w:t xml:space="preserve"> </w:t>
      </w:r>
      <w:r>
        <w:rPr>
          <w:rStyle w:val="text-4505230f--texth400-3033861f--textcontentfamily-49a318e1"/>
        </w:rPr>
        <w:t>Security is addressed within all parts of the software development lifecycle.</w:t>
      </w:r>
    </w:p>
    <w:p w14:paraId="0D75C1AF" w14:textId="308190B0" w:rsidR="00466028" w:rsidRPr="00C119A2" w:rsidRDefault="00466028" w:rsidP="00C119A2">
      <w:pPr>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was not able to test this standard as the software development lifecycle used for the app was not known to me.</w:t>
      </w:r>
    </w:p>
    <w:p w14:paraId="75987D43" w14:textId="77777777" w:rsidR="00466028" w:rsidRDefault="00466028" w:rsidP="008C2FA0">
      <w:pPr>
        <w:pStyle w:val="blockparagraph-544a408c--nomargin-acdf7afa"/>
      </w:pPr>
    </w:p>
    <w:p w14:paraId="0D89EB74" w14:textId="49BFEBC5" w:rsidR="008C2FA0" w:rsidRDefault="008C2FA0" w:rsidP="008C2FA0">
      <w:pPr>
        <w:pStyle w:val="blockparagraph-544a408c--nomargin-acdf7afa"/>
        <w:rPr>
          <w:rStyle w:val="text-4505230f--texth400-3033861f--textcontentfamily-49a318e1"/>
        </w:rPr>
      </w:pPr>
      <w:r>
        <w:rPr>
          <w:rStyle w:val="Strong"/>
        </w:rPr>
        <w:lastRenderedPageBreak/>
        <w:t>1.11</w:t>
      </w:r>
      <w:r>
        <w:t xml:space="preserve"> </w:t>
      </w:r>
      <w:r>
        <w:rPr>
          <w:rStyle w:val="text-4505230f--texth400-3033861f--textcontentfamily-49a318e1"/>
        </w:rPr>
        <w:t>MSTG-ARCH-11</w:t>
      </w:r>
      <w:r>
        <w:t xml:space="preserve"> </w:t>
      </w:r>
      <w:r>
        <w:rPr>
          <w:rStyle w:val="text-4505230f--texth400-3033861f--textcontentfamily-49a318e1"/>
        </w:rPr>
        <w:t>A responsible disclosure policy is in place and effectively applied.</w:t>
      </w:r>
    </w:p>
    <w:p w14:paraId="62C4BC88" w14:textId="19926965" w:rsidR="00466028" w:rsidRPr="00C119A2" w:rsidRDefault="00466028" w:rsidP="00C119A2">
      <w:pPr>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 xml:space="preserve">I was not able to find a </w:t>
      </w:r>
      <w:r w:rsidRPr="00C119A2">
        <w:rPr>
          <w:rFonts w:ascii="Times New Roman" w:eastAsia="Times New Roman" w:hAnsi="Times New Roman" w:cs="Times New Roman"/>
          <w:b/>
          <w:bCs/>
          <w:sz w:val="24"/>
          <w:szCs w:val="24"/>
        </w:rPr>
        <w:t>responsible disclosure policy</w:t>
      </w:r>
      <w:r w:rsidRPr="00C119A2">
        <w:rPr>
          <w:rFonts w:ascii="Times New Roman" w:eastAsia="Times New Roman" w:hAnsi="Times New Roman" w:cs="Times New Roman"/>
          <w:b/>
          <w:bCs/>
          <w:sz w:val="24"/>
          <w:szCs w:val="24"/>
        </w:rPr>
        <w:t xml:space="preserve"> for the application. The application failed this standard.</w:t>
      </w:r>
    </w:p>
    <w:p w14:paraId="66CFB62D" w14:textId="054073F6" w:rsidR="008C2FA0" w:rsidRDefault="008C2FA0" w:rsidP="008C2FA0">
      <w:pPr>
        <w:pStyle w:val="blockparagraph-544a408c--nomargin-acdf7afa"/>
      </w:pPr>
      <w:r>
        <w:rPr>
          <w:rStyle w:val="Strong"/>
        </w:rPr>
        <w:t>1.12</w:t>
      </w:r>
      <w:r>
        <w:t xml:space="preserve"> </w:t>
      </w:r>
      <w:r>
        <w:rPr>
          <w:rStyle w:val="text-4505230f--texth400-3033861f--textcontentfamily-49a318e1"/>
        </w:rPr>
        <w:t>MSTG-ARCH-12</w:t>
      </w:r>
      <w:r>
        <w:t xml:space="preserve"> </w:t>
      </w:r>
      <w:r>
        <w:rPr>
          <w:rStyle w:val="text-4505230f--texth400-3033861f--textcontentfamily-49a318e1"/>
        </w:rPr>
        <w:t>The app should comply with privacy laws and regulations.</w:t>
      </w:r>
    </w:p>
    <w:p w14:paraId="782F88D1" w14:textId="6A307A87" w:rsidR="008C2FA0" w:rsidRPr="00C119A2" w:rsidRDefault="00466028">
      <w:pPr>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he app complies with privacy laws and regulations according to the privacy policy. The application passed this standard.</w:t>
      </w:r>
    </w:p>
    <w:p w14:paraId="60D98394" w14:textId="1399AC3F" w:rsidR="00466028" w:rsidRDefault="00466028"/>
    <w:p w14:paraId="09719A72" w14:textId="663ECBAC" w:rsidR="00466028" w:rsidRDefault="00466028"/>
    <w:p w14:paraId="12187189" w14:textId="4EC84566" w:rsidR="00466028" w:rsidRDefault="00466028"/>
    <w:p w14:paraId="741B2F78" w14:textId="51F9117E" w:rsidR="00466028" w:rsidRDefault="00466028"/>
    <w:p w14:paraId="5B20F533" w14:textId="1A6B8AFC" w:rsidR="00466028" w:rsidRDefault="00466028"/>
    <w:p w14:paraId="2ABF96C7" w14:textId="130810BC" w:rsidR="00466028" w:rsidRDefault="00466028"/>
    <w:p w14:paraId="3776B7DE" w14:textId="607882A2" w:rsidR="00466028" w:rsidRDefault="00466028"/>
    <w:p w14:paraId="0A386988" w14:textId="3135305E" w:rsidR="00466028" w:rsidRDefault="00466028"/>
    <w:p w14:paraId="608D5532" w14:textId="290A5135" w:rsidR="00466028" w:rsidRDefault="00466028"/>
    <w:p w14:paraId="0BDA2344" w14:textId="4A87A658" w:rsidR="00466028" w:rsidRDefault="00466028"/>
    <w:p w14:paraId="5105521D" w14:textId="542BFBB3" w:rsidR="00466028" w:rsidRDefault="00466028"/>
    <w:p w14:paraId="3663E1B6" w14:textId="30D6DB3C" w:rsidR="00466028" w:rsidRDefault="00466028"/>
    <w:p w14:paraId="3DA557A7" w14:textId="0B2066C1" w:rsidR="00466028" w:rsidRDefault="00466028"/>
    <w:p w14:paraId="7512BFB8" w14:textId="6B51EC3A" w:rsidR="00466028" w:rsidRDefault="00466028"/>
    <w:p w14:paraId="40E06CF9" w14:textId="7CC168B1" w:rsidR="00466028" w:rsidRDefault="00466028"/>
    <w:p w14:paraId="22DA3F25" w14:textId="29B53733" w:rsidR="00466028" w:rsidRDefault="00466028"/>
    <w:p w14:paraId="28136151" w14:textId="0A892656" w:rsidR="00466028" w:rsidRDefault="00466028"/>
    <w:p w14:paraId="4A9076C6" w14:textId="2329795A" w:rsidR="00466028" w:rsidRDefault="00466028"/>
    <w:p w14:paraId="092128FF" w14:textId="582E740F" w:rsidR="00466028" w:rsidRDefault="00466028"/>
    <w:p w14:paraId="092750D9" w14:textId="44554FCD" w:rsidR="00466028" w:rsidRDefault="00466028"/>
    <w:p w14:paraId="17E34371" w14:textId="049F02F9" w:rsidR="00466028" w:rsidRDefault="00466028"/>
    <w:p w14:paraId="6341B16B" w14:textId="6A404117" w:rsidR="00466028" w:rsidRDefault="00466028"/>
    <w:p w14:paraId="3E0E0CC9" w14:textId="3C0D5768" w:rsidR="00466028" w:rsidRDefault="00466028"/>
    <w:p w14:paraId="66DF0932" w14:textId="4106A7BE" w:rsidR="00466028" w:rsidRDefault="00466028" w:rsidP="00466028">
      <w:pPr>
        <w:pStyle w:val="FirstParagraph"/>
      </w:pPr>
      <w:bookmarkStart w:id="0" w:name="v2-data-storage-and-privacy-requirements"/>
      <w:r>
        <w:rPr>
          <w:rFonts w:asciiTheme="majorHAnsi" w:eastAsiaTheme="majorEastAsia" w:hAnsiTheme="majorHAnsi" w:cstheme="majorBidi"/>
          <w:color w:val="2F5496" w:themeColor="accent1" w:themeShade="BF"/>
          <w:sz w:val="32"/>
          <w:szCs w:val="32"/>
        </w:rPr>
        <w:lastRenderedPageBreak/>
        <w:t>V2: Data Storage and Privacy Requirements</w:t>
      </w:r>
      <w:bookmarkEnd w:id="0"/>
    </w:p>
    <w:p w14:paraId="3FF9CA62" w14:textId="5536A739" w:rsidR="00466028" w:rsidRDefault="00466028" w:rsidP="004D5547">
      <w:pPr>
        <w:pStyle w:val="blockparagraph-544a408c--nomargin-acdf7afa"/>
      </w:pPr>
      <w:r>
        <w:rPr>
          <w:rStyle w:val="Strong"/>
        </w:rPr>
        <w:t>2.1</w:t>
      </w:r>
      <w:r>
        <w:t xml:space="preserve"> </w:t>
      </w:r>
      <w:r>
        <w:rPr>
          <w:rStyle w:val="text-4505230f--texth400-3033861f--textcontentfamily-49a318e1"/>
        </w:rPr>
        <w:t>MSTG-STORAGE-1</w:t>
      </w:r>
      <w:r>
        <w:t xml:space="preserve"> </w:t>
      </w:r>
      <w:r>
        <w:rPr>
          <w:rStyle w:val="text-4505230f--texth400-3033861f--textcontentfamily-49a318e1"/>
        </w:rPr>
        <w:t>System credential storage facilities need to be used to store sensitive data, such as PII, user credentials or cryptographic keys.</w:t>
      </w:r>
    </w:p>
    <w:p w14:paraId="57C02A98" w14:textId="7FC44013" w:rsidR="00466028" w:rsidRDefault="00466028" w:rsidP="00466028">
      <w:pPr>
        <w:pStyle w:val="blockparagraph-544a408c--nomargin-acdf7afa"/>
        <w:rPr>
          <w:rStyle w:val="text-4505230f--texth400-3033861f--textcontentfamily-49a318e1"/>
        </w:rPr>
      </w:pPr>
      <w:r>
        <w:rPr>
          <w:rStyle w:val="Strong"/>
        </w:rPr>
        <w:t>2.2</w:t>
      </w:r>
      <w:r w:rsidR="004D5547">
        <w:t xml:space="preserve"> </w:t>
      </w:r>
      <w:r>
        <w:rPr>
          <w:rStyle w:val="text-4505230f--texth400-3033861f--textcontentfamily-49a318e1"/>
        </w:rPr>
        <w:t>MSTG-STORAGE-2</w:t>
      </w:r>
      <w:r w:rsidR="004D5547">
        <w:t xml:space="preserve"> </w:t>
      </w:r>
      <w:r>
        <w:rPr>
          <w:rStyle w:val="text-4505230f--texth400-3033861f--textcontentfamily-49a318e1"/>
        </w:rPr>
        <w:t>No sensitive data should be stored outside of the app container or system credential storage facilities.</w:t>
      </w:r>
    </w:p>
    <w:p w14:paraId="7E117DAD"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o test this standard, I first looked at the files in /data/data/&lt;package-name&gt;/.</w:t>
      </w:r>
    </w:p>
    <w:p w14:paraId="000F4964" w14:textId="3E8AE13A"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found a</w:t>
      </w:r>
      <w:r w:rsidRPr="00C119A2">
        <w:rPr>
          <w:rFonts w:ascii="Times New Roman" w:eastAsia="Times New Roman" w:hAnsi="Times New Roman" w:cs="Times New Roman"/>
          <w:b/>
          <w:bCs/>
          <w:sz w:val="24"/>
          <w:szCs w:val="24"/>
        </w:rPr>
        <w:t xml:space="preserve"> sensitive shared preference; the chat user password is stored</w:t>
      </w:r>
      <w:r w:rsidRPr="00C119A2">
        <w:rPr>
          <w:rFonts w:ascii="Times New Roman" w:eastAsia="Times New Roman" w:hAnsi="Times New Roman" w:cs="Times New Roman"/>
          <w:b/>
          <w:bCs/>
          <w:sz w:val="24"/>
          <w:szCs w:val="24"/>
        </w:rPr>
        <w:t>:</w:t>
      </w:r>
    </w:p>
    <w:p w14:paraId="657F3866" w14:textId="59776444"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Arial" w:eastAsia="Times New Roman" w:hAnsi="Arial" w:cs="Arial"/>
          <w:b/>
          <w:bCs/>
          <w:noProof/>
          <w:sz w:val="28"/>
          <w:szCs w:val="28"/>
        </w:rPr>
        <w:drawing>
          <wp:inline distT="0" distB="0" distL="0" distR="0" wp14:anchorId="0420AAD2" wp14:editId="4AE03129">
            <wp:extent cx="5943600" cy="3383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83280"/>
                    </a:xfrm>
                    <a:prstGeom prst="rect">
                      <a:avLst/>
                    </a:prstGeom>
                    <a:noFill/>
                    <a:ln>
                      <a:noFill/>
                    </a:ln>
                  </pic:spPr>
                </pic:pic>
              </a:graphicData>
            </a:graphic>
          </wp:inline>
        </w:drawing>
      </w:r>
    </w:p>
    <w:p w14:paraId="5CA38E4D"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he only sqlite db was a google app measurement database which did not contain any sensitive information:</w:t>
      </w:r>
    </w:p>
    <w:p w14:paraId="09970102" w14:textId="44DCFD54"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Arial" w:eastAsia="Times New Roman" w:hAnsi="Arial" w:cs="Arial"/>
          <w:b/>
          <w:bCs/>
          <w:noProof/>
          <w:sz w:val="24"/>
          <w:szCs w:val="24"/>
        </w:rPr>
        <w:drawing>
          <wp:inline distT="0" distB="0" distL="0" distR="0" wp14:anchorId="7445FCE6" wp14:editId="1091CFC9">
            <wp:extent cx="5943600" cy="15392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539240"/>
                    </a:xfrm>
                    <a:prstGeom prst="rect">
                      <a:avLst/>
                    </a:prstGeom>
                    <a:noFill/>
                    <a:ln>
                      <a:noFill/>
                    </a:ln>
                  </pic:spPr>
                </pic:pic>
              </a:graphicData>
            </a:graphic>
          </wp:inline>
        </w:drawing>
      </w:r>
      <w:r w:rsidRPr="00C119A2">
        <w:rPr>
          <w:rFonts w:ascii="Arial" w:eastAsia="Times New Roman" w:hAnsi="Arial" w:cs="Arial"/>
          <w:b/>
          <w:bCs/>
          <w:sz w:val="24"/>
          <w:szCs w:val="24"/>
        </w:rPr>
        <w:t>  </w:t>
      </w:r>
    </w:p>
    <w:p w14:paraId="010E65D3"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lastRenderedPageBreak/>
        <w:t>I then checked the permissions of the files in the /data/data/&lt;package-name&gt;:</w:t>
      </w:r>
    </w:p>
    <w:p w14:paraId="2064F6B1" w14:textId="4002D812"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Courier New" w:eastAsia="Times New Roman" w:hAnsi="Courier New" w:cs="Courier New"/>
          <w:b/>
          <w:bCs/>
          <w:noProof/>
          <w:sz w:val="24"/>
          <w:szCs w:val="24"/>
        </w:rPr>
        <w:drawing>
          <wp:inline distT="0" distB="0" distL="0" distR="0" wp14:anchorId="3C03EFC0" wp14:editId="09B00029">
            <wp:extent cx="4518660" cy="1470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18660" cy="1470660"/>
                    </a:xfrm>
                    <a:prstGeom prst="rect">
                      <a:avLst/>
                    </a:prstGeom>
                    <a:noFill/>
                    <a:ln>
                      <a:noFill/>
                    </a:ln>
                  </pic:spPr>
                </pic:pic>
              </a:graphicData>
            </a:graphic>
          </wp:inline>
        </w:drawing>
      </w:r>
      <w:r w:rsidRPr="00C119A2">
        <w:rPr>
          <w:rFonts w:ascii="Courier New" w:eastAsia="Times New Roman" w:hAnsi="Courier New" w:cs="Courier New"/>
          <w:b/>
          <w:bCs/>
          <w:sz w:val="24"/>
          <w:szCs w:val="24"/>
        </w:rPr>
        <w:t>  </w:t>
      </w:r>
    </w:p>
    <w:p w14:paraId="5C58B021" w14:textId="70EF32DA"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hey adhere to the guidelines specified in the OWASP Guide. Overall, the application fails th</w:t>
      </w:r>
      <w:r w:rsidRPr="00C119A2">
        <w:rPr>
          <w:rFonts w:ascii="Times New Roman" w:eastAsia="Times New Roman" w:hAnsi="Times New Roman" w:cs="Times New Roman"/>
          <w:b/>
          <w:bCs/>
          <w:sz w:val="24"/>
          <w:szCs w:val="24"/>
        </w:rPr>
        <w:t xml:space="preserve">ese </w:t>
      </w:r>
      <w:r w:rsidRPr="00C119A2">
        <w:rPr>
          <w:rFonts w:ascii="Times New Roman" w:eastAsia="Times New Roman" w:hAnsi="Times New Roman" w:cs="Times New Roman"/>
          <w:b/>
          <w:bCs/>
          <w:sz w:val="24"/>
          <w:szCs w:val="24"/>
        </w:rPr>
        <w:t>standard</w:t>
      </w:r>
      <w:r w:rsidRPr="00C119A2">
        <w:rPr>
          <w:rFonts w:ascii="Times New Roman" w:eastAsia="Times New Roman" w:hAnsi="Times New Roman" w:cs="Times New Roman"/>
          <w:b/>
          <w:bCs/>
          <w:sz w:val="24"/>
          <w:szCs w:val="24"/>
        </w:rPr>
        <w:t>s</w:t>
      </w:r>
      <w:r w:rsidRPr="00C119A2">
        <w:rPr>
          <w:rFonts w:ascii="Times New Roman" w:eastAsia="Times New Roman" w:hAnsi="Times New Roman" w:cs="Times New Roman"/>
          <w:b/>
          <w:bCs/>
          <w:sz w:val="24"/>
          <w:szCs w:val="24"/>
        </w:rPr>
        <w:t xml:space="preserve"> due to the preference file containing potentially sensitive information.</w:t>
      </w:r>
    </w:p>
    <w:p w14:paraId="3E92287F" w14:textId="381B8335" w:rsidR="00466028" w:rsidRDefault="00466028" w:rsidP="00466028">
      <w:pPr>
        <w:pStyle w:val="blockparagraph-544a408c--nomargin-acdf7afa"/>
        <w:rPr>
          <w:rStyle w:val="text-4505230f--texth400-3033861f--textcontentfamily-49a318e1"/>
        </w:rPr>
      </w:pPr>
      <w:r>
        <w:rPr>
          <w:rStyle w:val="Strong"/>
        </w:rPr>
        <w:t>2.3</w:t>
      </w:r>
      <w:r w:rsidR="004D5547">
        <w:t xml:space="preserve"> </w:t>
      </w:r>
      <w:r>
        <w:rPr>
          <w:rStyle w:val="text-4505230f--texth400-3033861f--textcontentfamily-49a318e1"/>
        </w:rPr>
        <w:t>MSTG-STORAGE-3</w:t>
      </w:r>
      <w:r w:rsidR="004D5547">
        <w:t xml:space="preserve"> </w:t>
      </w:r>
      <w:r>
        <w:rPr>
          <w:rStyle w:val="text-4505230f--texth400-3033861f--textcontentfamily-49a318e1"/>
        </w:rPr>
        <w:t>No sensitive data is written to application logs.</w:t>
      </w:r>
    </w:p>
    <w:p w14:paraId="040ABA26"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tested this standard by searching the applications source code for keywords involving log. MobSF made this simple as it showed all of the code instances where logging was performed. I found a spot in the code where the session is logged for JSON requests:</w:t>
      </w:r>
    </w:p>
    <w:p w14:paraId="2A93EFA4" w14:textId="5C8738B9"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noProof/>
          <w:sz w:val="24"/>
          <w:szCs w:val="24"/>
        </w:rPr>
        <w:drawing>
          <wp:inline distT="0" distB="0" distL="0" distR="0" wp14:anchorId="11F54B18" wp14:editId="36364F26">
            <wp:extent cx="5943600" cy="19583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958340"/>
                    </a:xfrm>
                    <a:prstGeom prst="rect">
                      <a:avLst/>
                    </a:prstGeom>
                    <a:noFill/>
                    <a:ln>
                      <a:noFill/>
                    </a:ln>
                  </pic:spPr>
                </pic:pic>
              </a:graphicData>
            </a:graphic>
          </wp:inline>
        </w:drawing>
      </w:r>
      <w:r w:rsidRPr="00C119A2">
        <w:rPr>
          <w:rFonts w:ascii="Times New Roman" w:eastAsia="Times New Roman" w:hAnsi="Times New Roman" w:cs="Times New Roman"/>
          <w:b/>
          <w:bCs/>
          <w:sz w:val="24"/>
          <w:szCs w:val="24"/>
        </w:rPr>
        <w:t>  </w:t>
      </w:r>
    </w:p>
    <w:p w14:paraId="085D2406"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 xml:space="preserve">I performed dynamic testing as well by looking in the </w:t>
      </w:r>
      <w:r w:rsidRPr="00C119A2">
        <w:rPr>
          <w:rFonts w:ascii="Courier New" w:eastAsia="Times New Roman" w:hAnsi="Courier New" w:cs="Courier New"/>
          <w:b/>
          <w:bCs/>
          <w:sz w:val="20"/>
          <w:szCs w:val="20"/>
        </w:rPr>
        <w:t xml:space="preserve">/data/data/&lt;package-name&gt; </w:t>
      </w:r>
      <w:r w:rsidRPr="00C119A2">
        <w:rPr>
          <w:rFonts w:ascii="Times New Roman" w:eastAsia="Times New Roman" w:hAnsi="Times New Roman" w:cs="Times New Roman"/>
          <w:b/>
          <w:bCs/>
          <w:sz w:val="24"/>
          <w:szCs w:val="24"/>
        </w:rPr>
        <w:t>for application logs. This was done after utilizing many of the apps functions. For some reason, I could not find the application logs in the directory:</w:t>
      </w:r>
    </w:p>
    <w:p w14:paraId="783BAB8E" w14:textId="160707F0"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noProof/>
          <w:sz w:val="24"/>
          <w:szCs w:val="24"/>
        </w:rPr>
        <w:drawing>
          <wp:inline distT="0" distB="0" distL="0" distR="0" wp14:anchorId="0A4E9730" wp14:editId="4BBC68A3">
            <wp:extent cx="3627120" cy="4114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27120" cy="411480"/>
                    </a:xfrm>
                    <a:prstGeom prst="rect">
                      <a:avLst/>
                    </a:prstGeom>
                    <a:noFill/>
                    <a:ln>
                      <a:noFill/>
                    </a:ln>
                  </pic:spPr>
                </pic:pic>
              </a:graphicData>
            </a:graphic>
          </wp:inline>
        </w:drawing>
      </w:r>
      <w:r w:rsidRPr="00C119A2">
        <w:rPr>
          <w:rFonts w:ascii="Times New Roman" w:eastAsia="Times New Roman" w:hAnsi="Times New Roman" w:cs="Times New Roman"/>
          <w:b/>
          <w:bCs/>
          <w:sz w:val="24"/>
          <w:szCs w:val="24"/>
        </w:rPr>
        <w:t> </w:t>
      </w:r>
    </w:p>
    <w:p w14:paraId="24315B54" w14:textId="4A97FBD4"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 xml:space="preserve">Nonetheless, the application fails this standard as the session ID and JSON Request are logged for requests.  </w:t>
      </w:r>
    </w:p>
    <w:p w14:paraId="128549F8" w14:textId="77777777" w:rsidR="004D5547" w:rsidRDefault="004D5547" w:rsidP="00466028">
      <w:pPr>
        <w:pStyle w:val="blockparagraph-544a408c--nomargin-acdf7afa"/>
      </w:pPr>
    </w:p>
    <w:p w14:paraId="05B07E3E" w14:textId="28706042" w:rsidR="00466028" w:rsidRDefault="00466028" w:rsidP="00466028">
      <w:pPr>
        <w:pStyle w:val="blockparagraph-544a408c--nomargin-acdf7afa"/>
        <w:rPr>
          <w:rStyle w:val="text-4505230f--texth400-3033861f--textcontentfamily-49a318e1"/>
        </w:rPr>
      </w:pPr>
      <w:r>
        <w:rPr>
          <w:rStyle w:val="text-4505230f--texth400-3033861f--textcontentfamily-49a318e1"/>
        </w:rPr>
        <w:lastRenderedPageBreak/>
        <w:t>MSTG-STORAGE-4</w:t>
      </w:r>
      <w:r w:rsidR="004D5547">
        <w:t xml:space="preserve"> </w:t>
      </w:r>
      <w:r>
        <w:rPr>
          <w:rStyle w:val="text-4505230f--texth400-3033861f--textcontentfamily-49a318e1"/>
        </w:rPr>
        <w:t>No sensitive data is shared with third parties unless it is a necessary part of the architecture.</w:t>
      </w:r>
    </w:p>
    <w:p w14:paraId="43D6BA2F"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tested this standard by utilizing Burpsuite to see if the application sends sensitive data to third parties.  I performed various operations in the app and third parties are infrequently contacted and sensitive data is not sent. 1 of the two third parties contacted was Google Firebase and nothing sensitive was sent:</w:t>
      </w:r>
    </w:p>
    <w:p w14:paraId="7A297A26" w14:textId="42219AAB"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noProof/>
          <w:sz w:val="24"/>
          <w:szCs w:val="24"/>
        </w:rPr>
        <w:drawing>
          <wp:inline distT="0" distB="0" distL="0" distR="0" wp14:anchorId="0508F61F" wp14:editId="0D31B37E">
            <wp:extent cx="5935980" cy="34290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3429000"/>
                    </a:xfrm>
                    <a:prstGeom prst="rect">
                      <a:avLst/>
                    </a:prstGeom>
                    <a:noFill/>
                    <a:ln>
                      <a:noFill/>
                    </a:ln>
                  </pic:spPr>
                </pic:pic>
              </a:graphicData>
            </a:graphic>
          </wp:inline>
        </w:drawing>
      </w:r>
      <w:r w:rsidRPr="00C119A2">
        <w:rPr>
          <w:rFonts w:ascii="Times New Roman" w:eastAsia="Times New Roman" w:hAnsi="Times New Roman" w:cs="Times New Roman"/>
          <w:b/>
          <w:bCs/>
          <w:sz w:val="24"/>
          <w:szCs w:val="24"/>
        </w:rPr>
        <w:t>It is a necessary part of the architecture. The application passes this standard.</w:t>
      </w:r>
    </w:p>
    <w:p w14:paraId="33A5265B" w14:textId="7C4C41A1" w:rsidR="00466028" w:rsidRDefault="00466028" w:rsidP="00466028">
      <w:pPr>
        <w:pStyle w:val="blockparagraph-544a408c--nomargin-acdf7afa"/>
        <w:rPr>
          <w:rStyle w:val="text-4505230f--texth400-3033861f--textcontentfamily-49a318e1"/>
        </w:rPr>
      </w:pPr>
      <w:r>
        <w:rPr>
          <w:rStyle w:val="Strong"/>
        </w:rPr>
        <w:t>2.5</w:t>
      </w:r>
      <w:r w:rsidR="004D5547">
        <w:t xml:space="preserve"> </w:t>
      </w:r>
      <w:r>
        <w:rPr>
          <w:rStyle w:val="text-4505230f--texth400-3033861f--textcontentfamily-49a318e1"/>
        </w:rPr>
        <w:t>MSTG-STORAGE-5</w:t>
      </w:r>
      <w:r w:rsidR="004D5547">
        <w:t xml:space="preserve"> </w:t>
      </w:r>
      <w:r>
        <w:rPr>
          <w:rStyle w:val="text-4505230f--texth400-3033861f--textcontentfamily-49a318e1"/>
        </w:rPr>
        <w:t>The keyboard cache is disabled on text inputs that process sensitive data.</w:t>
      </w:r>
    </w:p>
    <w:p w14:paraId="5A795F65"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tested this standard by performing dynamic analysis on the app. I clicked on input fields that take in sensitive data and checked if strings were suggested. When I was entering in a fake address, strings were being suggested:</w:t>
      </w:r>
    </w:p>
    <w:p w14:paraId="7D4D8585" w14:textId="0568B7A0"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noProof/>
          <w:sz w:val="24"/>
          <w:szCs w:val="24"/>
        </w:rPr>
        <w:lastRenderedPageBreak/>
        <w:drawing>
          <wp:inline distT="0" distB="0" distL="0" distR="0" wp14:anchorId="7D986576" wp14:editId="24C06ED5">
            <wp:extent cx="4191000" cy="56464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1000" cy="5646420"/>
                    </a:xfrm>
                    <a:prstGeom prst="rect">
                      <a:avLst/>
                    </a:prstGeom>
                    <a:noFill/>
                    <a:ln>
                      <a:noFill/>
                    </a:ln>
                  </pic:spPr>
                </pic:pic>
              </a:graphicData>
            </a:graphic>
          </wp:inline>
        </w:drawing>
      </w:r>
      <w:r w:rsidRPr="00C119A2">
        <w:rPr>
          <w:rFonts w:ascii="Times New Roman" w:eastAsia="Times New Roman" w:hAnsi="Times New Roman" w:cs="Times New Roman"/>
          <w:b/>
          <w:bCs/>
          <w:sz w:val="24"/>
          <w:szCs w:val="24"/>
        </w:rPr>
        <w:t>  </w:t>
      </w:r>
    </w:p>
    <w:p w14:paraId="147EC470" w14:textId="1D592B3A"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he application failed this standard as a person's address is sensitive and the keyboard cache is not disabled.</w:t>
      </w:r>
    </w:p>
    <w:p w14:paraId="3196FE21" w14:textId="1D180574" w:rsidR="00466028" w:rsidRDefault="00466028" w:rsidP="00466028">
      <w:pPr>
        <w:pStyle w:val="blockparagraph-544a408c--nomargin-acdf7afa"/>
        <w:rPr>
          <w:rStyle w:val="text-4505230f--texth400-3033861f--textcontentfamily-49a318e1"/>
        </w:rPr>
      </w:pPr>
      <w:r>
        <w:rPr>
          <w:rStyle w:val="Strong"/>
        </w:rPr>
        <w:t>2.6</w:t>
      </w:r>
      <w:r w:rsidR="004D5547">
        <w:t xml:space="preserve"> </w:t>
      </w:r>
      <w:r>
        <w:rPr>
          <w:rStyle w:val="text-4505230f--texth400-3033861f--textcontentfamily-49a318e1"/>
        </w:rPr>
        <w:t>MSTG-STORAGE-6</w:t>
      </w:r>
      <w:r w:rsidR="004D5547">
        <w:t xml:space="preserve"> </w:t>
      </w:r>
      <w:r>
        <w:rPr>
          <w:rStyle w:val="text-4505230f--texth400-3033861f--textcontentfamily-49a318e1"/>
        </w:rPr>
        <w:t>No sensitive data is exposed via IPC mechanisms.</w:t>
      </w:r>
    </w:p>
    <w:p w14:paraId="4E220FE2"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tested this standard by looking for exported activities, receivers, content providers. I found two services exported and one receiver exported in the Manifest:</w:t>
      </w:r>
    </w:p>
    <w:p w14:paraId="0BC83150" w14:textId="2E5BD6E9"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noProof/>
          <w:sz w:val="24"/>
          <w:szCs w:val="24"/>
        </w:rPr>
        <w:lastRenderedPageBreak/>
        <w:drawing>
          <wp:inline distT="0" distB="0" distL="0" distR="0" wp14:anchorId="6967CCA0" wp14:editId="2FF6E92B">
            <wp:extent cx="5943600" cy="1905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r w:rsidRPr="00C119A2">
        <w:rPr>
          <w:rFonts w:ascii="Times New Roman" w:eastAsia="Times New Roman" w:hAnsi="Times New Roman" w:cs="Times New Roman"/>
          <w:b/>
          <w:bCs/>
          <w:sz w:val="24"/>
          <w:szCs w:val="24"/>
        </w:rPr>
        <w:t>  </w:t>
      </w:r>
    </w:p>
    <w:p w14:paraId="3D95E2E8" w14:textId="6ECA6ACE"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hey are all related to Google and do not seem like an issue. I did not test them with Drozer as they are not com.healthtap related. The application passes the standard</w:t>
      </w:r>
      <w:r w:rsidRPr="00C119A2">
        <w:rPr>
          <w:rFonts w:ascii="Times New Roman" w:eastAsia="Times New Roman" w:hAnsi="Times New Roman" w:cs="Times New Roman"/>
          <w:b/>
          <w:bCs/>
          <w:sz w:val="24"/>
          <w:szCs w:val="24"/>
        </w:rPr>
        <w:t>.</w:t>
      </w:r>
    </w:p>
    <w:p w14:paraId="510458E4" w14:textId="2F200A41" w:rsidR="00466028" w:rsidRDefault="00466028" w:rsidP="00466028">
      <w:pPr>
        <w:pStyle w:val="blockparagraph-544a408c--nomargin-acdf7afa"/>
        <w:rPr>
          <w:rStyle w:val="text-4505230f--texth400-3033861f--textcontentfamily-49a318e1"/>
        </w:rPr>
      </w:pPr>
      <w:r>
        <w:rPr>
          <w:rStyle w:val="Strong"/>
        </w:rPr>
        <w:t>2.7</w:t>
      </w:r>
      <w:r w:rsidR="004D5547">
        <w:t xml:space="preserve"> </w:t>
      </w:r>
      <w:r>
        <w:rPr>
          <w:rStyle w:val="text-4505230f--texth400-3033861f--textcontentfamily-49a318e1"/>
        </w:rPr>
        <w:t>MSTG-STORAGE-7</w:t>
      </w:r>
      <w:r w:rsidR="004D5547">
        <w:t xml:space="preserve"> </w:t>
      </w:r>
      <w:r>
        <w:rPr>
          <w:rStyle w:val="text-4505230f--texth400-3033861f--textcontentfamily-49a318e1"/>
        </w:rPr>
        <w:t>No sensitive data, such as passwords or pins, is exposed through the user interface.</w:t>
      </w:r>
    </w:p>
    <w:p w14:paraId="027AC1B9"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he application masks sensitive user input (passwords):</w:t>
      </w:r>
    </w:p>
    <w:p w14:paraId="3A6676A7" w14:textId="7FEB6062"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noProof/>
          <w:sz w:val="24"/>
          <w:szCs w:val="24"/>
        </w:rPr>
        <w:drawing>
          <wp:inline distT="0" distB="0" distL="0" distR="0" wp14:anchorId="325BAFF9" wp14:editId="5E65BC08">
            <wp:extent cx="3497580" cy="25831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7580" cy="2583180"/>
                    </a:xfrm>
                    <a:prstGeom prst="rect">
                      <a:avLst/>
                    </a:prstGeom>
                    <a:noFill/>
                    <a:ln>
                      <a:noFill/>
                    </a:ln>
                  </pic:spPr>
                </pic:pic>
              </a:graphicData>
            </a:graphic>
          </wp:inline>
        </w:drawing>
      </w:r>
      <w:r w:rsidRPr="00C119A2">
        <w:rPr>
          <w:rFonts w:ascii="Times New Roman" w:eastAsia="Times New Roman" w:hAnsi="Times New Roman" w:cs="Times New Roman"/>
          <w:b/>
          <w:bCs/>
          <w:sz w:val="24"/>
          <w:szCs w:val="24"/>
        </w:rPr>
        <w:t>  </w:t>
      </w:r>
    </w:p>
    <w:p w14:paraId="7B3620B9" w14:textId="67B16EAF"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he application passes the standard.</w:t>
      </w:r>
    </w:p>
    <w:p w14:paraId="1CF02404" w14:textId="43A26B45" w:rsidR="004D5547" w:rsidRDefault="004D5547" w:rsidP="004D5547">
      <w:pPr>
        <w:spacing w:before="100" w:beforeAutospacing="1" w:after="100" w:afterAutospacing="1" w:line="240" w:lineRule="auto"/>
        <w:rPr>
          <w:rFonts w:ascii="Times New Roman" w:eastAsia="Times New Roman" w:hAnsi="Times New Roman" w:cs="Times New Roman"/>
          <w:sz w:val="24"/>
          <w:szCs w:val="24"/>
        </w:rPr>
      </w:pPr>
    </w:p>
    <w:p w14:paraId="48FA0A49" w14:textId="3B6972A7" w:rsidR="004D5547" w:rsidRDefault="004D5547" w:rsidP="004D5547">
      <w:pPr>
        <w:spacing w:before="100" w:beforeAutospacing="1" w:after="100" w:afterAutospacing="1" w:line="240" w:lineRule="auto"/>
        <w:rPr>
          <w:rFonts w:ascii="Times New Roman" w:eastAsia="Times New Roman" w:hAnsi="Times New Roman" w:cs="Times New Roman"/>
          <w:sz w:val="24"/>
          <w:szCs w:val="24"/>
        </w:rPr>
      </w:pPr>
    </w:p>
    <w:p w14:paraId="57604C3B" w14:textId="24594BED" w:rsidR="004D5547" w:rsidRDefault="004D5547" w:rsidP="004D5547">
      <w:pPr>
        <w:spacing w:before="100" w:beforeAutospacing="1" w:after="100" w:afterAutospacing="1" w:line="240" w:lineRule="auto"/>
        <w:rPr>
          <w:rFonts w:ascii="Times New Roman" w:eastAsia="Times New Roman" w:hAnsi="Times New Roman" w:cs="Times New Roman"/>
          <w:sz w:val="24"/>
          <w:szCs w:val="24"/>
        </w:rPr>
      </w:pPr>
    </w:p>
    <w:p w14:paraId="10C28A6F" w14:textId="77777777" w:rsidR="004D5547" w:rsidRPr="004D5547" w:rsidRDefault="004D5547" w:rsidP="004D5547">
      <w:pPr>
        <w:spacing w:before="100" w:beforeAutospacing="1" w:after="100" w:afterAutospacing="1" w:line="240" w:lineRule="auto"/>
        <w:rPr>
          <w:rFonts w:ascii="Times New Roman" w:eastAsia="Times New Roman" w:hAnsi="Times New Roman" w:cs="Times New Roman"/>
          <w:sz w:val="24"/>
          <w:szCs w:val="24"/>
        </w:rPr>
      </w:pPr>
    </w:p>
    <w:p w14:paraId="2950FEB2" w14:textId="0D3CF14E" w:rsidR="00466028" w:rsidRDefault="00466028" w:rsidP="00466028">
      <w:pPr>
        <w:pStyle w:val="blockparagraph-544a408c--nomargin-acdf7afa"/>
      </w:pPr>
      <w:r>
        <w:rPr>
          <w:rStyle w:val="Strong"/>
        </w:rPr>
        <w:lastRenderedPageBreak/>
        <w:t>2.8</w:t>
      </w:r>
      <w:r w:rsidR="004D5547">
        <w:t xml:space="preserve"> </w:t>
      </w:r>
      <w:r>
        <w:rPr>
          <w:rStyle w:val="text-4505230f--texth400-3033861f--textcontentfamily-49a318e1"/>
        </w:rPr>
        <w:t>MSTG-STORAGE-8</w:t>
      </w:r>
      <w:r w:rsidR="004D5547">
        <w:t xml:space="preserve"> </w:t>
      </w:r>
      <w:r>
        <w:rPr>
          <w:rStyle w:val="text-4505230f--texth400-3033861f--textcontentfamily-49a318e1"/>
        </w:rPr>
        <w:t>No sensitive data is included in backups generated by the mobile operating system.</w:t>
      </w:r>
    </w:p>
    <w:p w14:paraId="77607E5C"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tested this standard by obtaining a backup of the application and testing it for sensitive information:</w:t>
      </w:r>
    </w:p>
    <w:p w14:paraId="4BDC95EB" w14:textId="0E5D34CC"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noProof/>
          <w:sz w:val="24"/>
          <w:szCs w:val="24"/>
        </w:rPr>
        <w:drawing>
          <wp:inline distT="0" distB="0" distL="0" distR="0" wp14:anchorId="2BC191D2" wp14:editId="7938AD4C">
            <wp:extent cx="5943600" cy="20116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68703402"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did not find any sensitive data in the db or sp files:</w:t>
      </w:r>
    </w:p>
    <w:p w14:paraId="33881030" w14:textId="0A9A56D9"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noProof/>
          <w:sz w:val="24"/>
          <w:szCs w:val="24"/>
        </w:rPr>
        <w:lastRenderedPageBreak/>
        <w:drawing>
          <wp:inline distT="0" distB="0" distL="0" distR="0" wp14:anchorId="3C03E401" wp14:editId="49317D22">
            <wp:extent cx="5943600" cy="29260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26080"/>
                    </a:xfrm>
                    <a:prstGeom prst="rect">
                      <a:avLst/>
                    </a:prstGeom>
                    <a:noFill/>
                    <a:ln>
                      <a:noFill/>
                    </a:ln>
                  </pic:spPr>
                </pic:pic>
              </a:graphicData>
            </a:graphic>
          </wp:inline>
        </w:drawing>
      </w:r>
      <w:r w:rsidRPr="00C119A2">
        <w:rPr>
          <w:rFonts w:ascii="Times New Roman" w:eastAsia="Times New Roman" w:hAnsi="Times New Roman" w:cs="Times New Roman"/>
          <w:b/>
          <w:bCs/>
          <w:noProof/>
          <w:sz w:val="24"/>
          <w:szCs w:val="24"/>
        </w:rPr>
        <w:drawing>
          <wp:inline distT="0" distB="0" distL="0" distR="0" wp14:anchorId="7C4ED579" wp14:editId="12645EC1">
            <wp:extent cx="5943600" cy="4838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838700"/>
                    </a:xfrm>
                    <a:prstGeom prst="rect">
                      <a:avLst/>
                    </a:prstGeom>
                    <a:noFill/>
                    <a:ln>
                      <a:noFill/>
                    </a:ln>
                  </pic:spPr>
                </pic:pic>
              </a:graphicData>
            </a:graphic>
          </wp:inline>
        </w:drawing>
      </w:r>
      <w:r w:rsidRPr="00C119A2">
        <w:rPr>
          <w:rFonts w:ascii="Times New Roman" w:eastAsia="Times New Roman" w:hAnsi="Times New Roman" w:cs="Times New Roman"/>
          <w:b/>
          <w:bCs/>
          <w:sz w:val="24"/>
          <w:szCs w:val="24"/>
        </w:rPr>
        <w:t>     </w:t>
      </w:r>
    </w:p>
    <w:p w14:paraId="2347C28A" w14:textId="0CAA847E" w:rsidR="00466028" w:rsidRPr="00C119A2" w:rsidRDefault="004D5547" w:rsidP="00466028">
      <w:pPr>
        <w:pStyle w:val="blockparagraph-544a408c--nomargin-acdf7afa"/>
        <w:rPr>
          <w:b/>
          <w:bCs/>
        </w:rPr>
      </w:pPr>
      <w:r w:rsidRPr="00C119A2">
        <w:rPr>
          <w:b/>
          <w:bCs/>
        </w:rPr>
        <w:lastRenderedPageBreak/>
        <w:t>The application passed the standard.</w:t>
      </w:r>
    </w:p>
    <w:p w14:paraId="59D957B3" w14:textId="75B89CCB" w:rsidR="00466028" w:rsidRDefault="00466028" w:rsidP="00466028">
      <w:pPr>
        <w:pStyle w:val="blockparagraph-544a408c--nomargin-acdf7afa"/>
      </w:pPr>
      <w:r>
        <w:rPr>
          <w:rStyle w:val="Strong"/>
        </w:rPr>
        <w:t>2.9</w:t>
      </w:r>
      <w:r w:rsidR="004D5547">
        <w:t xml:space="preserve"> </w:t>
      </w:r>
      <w:r>
        <w:rPr>
          <w:rStyle w:val="text-4505230f--texth400-3033861f--textcontentfamily-49a318e1"/>
        </w:rPr>
        <w:t>MSTG-STORAGE-9</w:t>
      </w:r>
    </w:p>
    <w:p w14:paraId="02065728" w14:textId="4663FEB3" w:rsidR="00466028" w:rsidRPr="00C119A2" w:rsidRDefault="00466028" w:rsidP="00466028">
      <w:pPr>
        <w:pStyle w:val="blockparagraph-544a408c--nomargin-acdf7afa"/>
        <w:rPr>
          <w:rStyle w:val="text-4505230f--texth400-3033861f--textcontentfamily-49a318e1"/>
          <w:b/>
          <w:bCs/>
        </w:rPr>
      </w:pPr>
      <w:r w:rsidRPr="00C119A2">
        <w:rPr>
          <w:rStyle w:val="text-4505230f--texth400-3033861f--textcontentfamily-49a318e1"/>
          <w:b/>
          <w:bCs/>
        </w:rPr>
        <w:t>The app removes sensitive data from views when moved to the background.</w:t>
      </w:r>
    </w:p>
    <w:p w14:paraId="229A1B82" w14:textId="77777777"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I performed dynamic testing for this standard. I first navigated to a view on the application that shows sensitive information. I then hit the home button. I next clicked the app switcher button to see if the snapshot was empty:</w:t>
      </w:r>
    </w:p>
    <w:p w14:paraId="0D1E038D" w14:textId="10B99AE0"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noProof/>
          <w:sz w:val="24"/>
          <w:szCs w:val="24"/>
        </w:rPr>
        <w:drawing>
          <wp:inline distT="0" distB="0" distL="0" distR="0" wp14:anchorId="2FEC9843" wp14:editId="3BF06759">
            <wp:extent cx="5943600" cy="4152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52900"/>
                    </a:xfrm>
                    <a:prstGeom prst="rect">
                      <a:avLst/>
                    </a:prstGeom>
                    <a:noFill/>
                    <a:ln>
                      <a:noFill/>
                    </a:ln>
                  </pic:spPr>
                </pic:pic>
              </a:graphicData>
            </a:graphic>
          </wp:inline>
        </w:drawing>
      </w:r>
      <w:r w:rsidRPr="00C119A2">
        <w:rPr>
          <w:rFonts w:ascii="Times New Roman" w:eastAsia="Times New Roman" w:hAnsi="Times New Roman" w:cs="Times New Roman"/>
          <w:b/>
          <w:bCs/>
          <w:sz w:val="24"/>
          <w:szCs w:val="24"/>
        </w:rPr>
        <w:t>  </w:t>
      </w:r>
    </w:p>
    <w:p w14:paraId="052EE2B0" w14:textId="3B77392D" w:rsidR="004D5547" w:rsidRPr="00C119A2" w:rsidRDefault="004D5547" w:rsidP="004D5547">
      <w:pPr>
        <w:spacing w:before="100" w:beforeAutospacing="1" w:after="100" w:afterAutospacing="1" w:line="240" w:lineRule="auto"/>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The app failed the standard as sensitive information was still present in the view.</w:t>
      </w:r>
    </w:p>
    <w:p w14:paraId="54BD6483" w14:textId="5C0273D4" w:rsidR="00466028" w:rsidRDefault="00466028" w:rsidP="00466028">
      <w:pPr>
        <w:pStyle w:val="blockparagraph-544a408c--nomargin-acdf7afa"/>
        <w:rPr>
          <w:rStyle w:val="text-4505230f--texth400-3033861f--textcontentfamily-49a318e1"/>
        </w:rPr>
      </w:pPr>
      <w:r>
        <w:rPr>
          <w:rStyle w:val="Strong"/>
        </w:rPr>
        <w:t>2.10</w:t>
      </w:r>
      <w:r w:rsidR="004D5547">
        <w:t xml:space="preserve"> </w:t>
      </w:r>
      <w:r>
        <w:rPr>
          <w:rStyle w:val="text-4505230f--texth400-3033861f--textcontentfamily-49a318e1"/>
        </w:rPr>
        <w:t>MSTG-STORAGE-10</w:t>
      </w:r>
      <w:r w:rsidR="004D5547">
        <w:t xml:space="preserve"> </w:t>
      </w:r>
      <w:r>
        <w:rPr>
          <w:rStyle w:val="text-4505230f--texth400-3033861f--textcontentfamily-49a318e1"/>
        </w:rPr>
        <w:t>The app does not hold sensitive data in memory longer than necessary, and memory is cleared explicitly after use.</w:t>
      </w:r>
    </w:p>
    <w:p w14:paraId="0F546F26" w14:textId="0FF3A4BC" w:rsidR="004D5547" w:rsidRPr="00C119A2" w:rsidRDefault="004D5547" w:rsidP="004D5547">
      <w:pPr>
        <w:rPr>
          <w:rFonts w:ascii="Times New Roman" w:eastAsia="Times New Roman" w:hAnsi="Times New Roman" w:cs="Times New Roman"/>
          <w:b/>
          <w:bCs/>
          <w:sz w:val="24"/>
          <w:szCs w:val="24"/>
        </w:rPr>
      </w:pPr>
      <w:r w:rsidRPr="00C119A2">
        <w:rPr>
          <w:rFonts w:ascii="Times New Roman" w:eastAsia="Times New Roman" w:hAnsi="Times New Roman" w:cs="Times New Roman"/>
          <w:b/>
          <w:bCs/>
          <w:sz w:val="24"/>
          <w:szCs w:val="24"/>
        </w:rPr>
        <w:t>Sensitive data is copied to the clipboard. In one file, the appointment registration code is copied to the clipboard.</w:t>
      </w:r>
      <w:r w:rsidRPr="00C119A2">
        <w:rPr>
          <w:rFonts w:ascii="Times New Roman" w:eastAsia="Times New Roman" w:hAnsi="Times New Roman" w:cs="Times New Roman"/>
          <w:b/>
          <w:bCs/>
          <w:sz w:val="24"/>
          <w:szCs w:val="24"/>
        </w:rPr>
        <w:t xml:space="preserve"> The application failed the standard.</w:t>
      </w:r>
    </w:p>
    <w:p w14:paraId="4DF8B388" w14:textId="77777777" w:rsidR="004D5547" w:rsidRDefault="004D5547" w:rsidP="00466028">
      <w:pPr>
        <w:pStyle w:val="blockparagraph-544a408c--nomargin-acdf7afa"/>
      </w:pPr>
    </w:p>
    <w:p w14:paraId="1B78AD8B" w14:textId="07CB4AF9" w:rsidR="00466028" w:rsidRDefault="00466028" w:rsidP="00466028">
      <w:pPr>
        <w:pStyle w:val="blockparagraph-544a408c--nomargin-acdf7afa"/>
        <w:rPr>
          <w:rStyle w:val="text-4505230f--texth400-3033861f--textcontentfamily-49a318e1"/>
        </w:rPr>
      </w:pPr>
      <w:r>
        <w:rPr>
          <w:rStyle w:val="Strong"/>
        </w:rPr>
        <w:lastRenderedPageBreak/>
        <w:t>2.11</w:t>
      </w:r>
      <w:r w:rsidR="004D5547">
        <w:t xml:space="preserve"> </w:t>
      </w:r>
      <w:r>
        <w:rPr>
          <w:rStyle w:val="text-4505230f--texth400-3033861f--textcontentfamily-49a318e1"/>
        </w:rPr>
        <w:t>MSTG-STORAGE-11</w:t>
      </w:r>
      <w:r w:rsidR="004D5547">
        <w:t xml:space="preserve"> </w:t>
      </w:r>
      <w:r>
        <w:rPr>
          <w:rStyle w:val="text-4505230f--texth400-3033861f--textcontentfamily-49a318e1"/>
        </w:rPr>
        <w:t>The app enforces a minimum device-access-security policy, such as requiring the user to set a device passcode.</w:t>
      </w:r>
    </w:p>
    <w:p w14:paraId="470A2014" w14:textId="73D13F1C" w:rsidR="00C119A2" w:rsidRPr="00C119A2" w:rsidRDefault="004D5547" w:rsidP="00C119A2">
      <w:pPr>
        <w:pStyle w:val="blockparagraph-544a408c--nomargin-acdf7afa"/>
        <w:rPr>
          <w:b/>
          <w:bCs/>
        </w:rPr>
      </w:pPr>
      <w:r w:rsidRPr="00C119A2">
        <w:rPr>
          <w:rStyle w:val="text-4505230f--texth400-3033861f--textcontentfamily-49a318e1"/>
          <w:b/>
          <w:bCs/>
        </w:rPr>
        <w:t xml:space="preserve">The application did not enforce a </w:t>
      </w:r>
      <w:r w:rsidRPr="00C119A2">
        <w:rPr>
          <w:rStyle w:val="text-4505230f--texth400-3033861f--textcontentfamily-49a318e1"/>
          <w:b/>
          <w:bCs/>
        </w:rPr>
        <w:t>minimum device-access-security policy</w:t>
      </w:r>
      <w:r w:rsidRPr="00C119A2">
        <w:rPr>
          <w:rStyle w:val="text-4505230f--texth400-3033861f--textcontentfamily-49a318e1"/>
          <w:b/>
          <w:bCs/>
        </w:rPr>
        <w:t xml:space="preserve">. This is something that is concerning for a telehealth application. </w:t>
      </w:r>
    </w:p>
    <w:p w14:paraId="3D21CD38" w14:textId="3F18EF8D" w:rsidR="00466028" w:rsidRDefault="00466028" w:rsidP="00466028">
      <w:pPr>
        <w:pStyle w:val="blockparagraph-544a408c--nomargin-acdf7afa"/>
        <w:rPr>
          <w:rStyle w:val="text-4505230f--texth400-3033861f--textcontentfamily-49a318e1"/>
        </w:rPr>
      </w:pPr>
      <w:r>
        <w:rPr>
          <w:rStyle w:val="Strong"/>
        </w:rPr>
        <w:t>2.12</w:t>
      </w:r>
      <w:r w:rsidR="004D5547">
        <w:t xml:space="preserve"> </w:t>
      </w:r>
      <w:r>
        <w:rPr>
          <w:rStyle w:val="text-4505230f--texth400-3033861f--textcontentfamily-49a318e1"/>
        </w:rPr>
        <w:t>MSTG-STORAGE-12</w:t>
      </w:r>
      <w:r w:rsidR="004D5547">
        <w:t xml:space="preserve"> </w:t>
      </w:r>
      <w:r>
        <w:rPr>
          <w:rStyle w:val="text-4505230f--texth400-3033861f--textcontentfamily-49a318e1"/>
        </w:rPr>
        <w:t>The app educates the user about the types of personally identifiable information processed, as well as security best practices the user should follow in using the app.</w:t>
      </w:r>
    </w:p>
    <w:p w14:paraId="3AAABF3A" w14:textId="189670FF" w:rsidR="004D5547" w:rsidRPr="00C119A2" w:rsidRDefault="004D5547" w:rsidP="00466028">
      <w:pPr>
        <w:pStyle w:val="blockparagraph-544a408c--nomargin-acdf7afa"/>
        <w:rPr>
          <w:b/>
          <w:bCs/>
        </w:rPr>
      </w:pPr>
      <w:r w:rsidRPr="00C119A2">
        <w:rPr>
          <w:rStyle w:val="text-4505230f--texth400-3033861f--textcontentfamily-49a318e1"/>
          <w:b/>
          <w:bCs/>
        </w:rPr>
        <w:t>The privacy policy educates the user about the types of personally identifiable information processed. The application passed the standard.</w:t>
      </w:r>
    </w:p>
    <w:p w14:paraId="03B7CED3" w14:textId="40AC548F" w:rsidR="00466028" w:rsidRDefault="00466028" w:rsidP="00466028">
      <w:pPr>
        <w:pStyle w:val="blockparagraph-544a408c--nomargin-acdf7afa"/>
        <w:rPr>
          <w:rStyle w:val="text-4505230f--texth400-3033861f--textcontentfamily-49a318e1"/>
        </w:rPr>
      </w:pPr>
      <w:r>
        <w:rPr>
          <w:rStyle w:val="Strong"/>
        </w:rPr>
        <w:t>2.13</w:t>
      </w:r>
      <w:r w:rsidR="004D5547">
        <w:t xml:space="preserve"> </w:t>
      </w:r>
      <w:r>
        <w:rPr>
          <w:rStyle w:val="text-4505230f--texth400-3033861f--textcontentfamily-49a318e1"/>
        </w:rPr>
        <w:t>MSTG-STORAGE-13</w:t>
      </w:r>
      <w:r w:rsidR="004D5547">
        <w:t xml:space="preserve"> </w:t>
      </w:r>
      <w:r>
        <w:rPr>
          <w:rStyle w:val="text-4505230f--texth400-3033861f--textcontentfamily-49a318e1"/>
        </w:rPr>
        <w:t>No sensitive data should be stored locally on the mobile device. Instead, data should be retrieved from a remote endpoint when needed and only be kept in memory.</w:t>
      </w:r>
    </w:p>
    <w:p w14:paraId="2E34B5E9" w14:textId="56374CDD" w:rsidR="00C119A2" w:rsidRDefault="00C119A2" w:rsidP="00466028">
      <w:pPr>
        <w:pStyle w:val="blockparagraph-544a408c--nomargin-acdf7afa"/>
      </w:pPr>
      <w:r>
        <w:rPr>
          <w:rStyle w:val="Strong"/>
        </w:rPr>
        <w:t>2.14</w:t>
      </w:r>
      <w:r>
        <w:t xml:space="preserve"> </w:t>
      </w:r>
      <w:r>
        <w:rPr>
          <w:rStyle w:val="text-4505230f--texth400-3033861f--textcontentfamily-49a318e1"/>
        </w:rPr>
        <w:t>MSTG-STORAGE-14</w:t>
      </w:r>
      <w:r>
        <w:t xml:space="preserve"> </w:t>
      </w:r>
      <w:r>
        <w:rPr>
          <w:rStyle w:val="text-4505230f--texth400-3033861f--textcontentfamily-49a318e1"/>
        </w:rPr>
        <w:t>If sensitive data is still required to be stored locally, it should be encrypted using a key derived from hardware backed storage which requires authentication.</w:t>
      </w:r>
    </w:p>
    <w:p w14:paraId="465CDD78" w14:textId="1046FD6F" w:rsidR="00C119A2" w:rsidRPr="00C119A2" w:rsidRDefault="00C119A2" w:rsidP="00C119A2">
      <w:pPr>
        <w:pStyle w:val="blockparagraph-544a408c--nomargin-acdf7afa"/>
        <w:rPr>
          <w:rStyle w:val="text-4505230f--texth400-3033861f--textcontentfamily-49a318e1"/>
          <w:b/>
          <w:bCs/>
        </w:rPr>
      </w:pPr>
      <w:r w:rsidRPr="00C119A2">
        <w:rPr>
          <w:rStyle w:val="text-4505230f--texth400-3033861f--textcontentfamily-49a318e1"/>
          <w:b/>
          <w:bCs/>
        </w:rPr>
        <w:t>The application failed the</w:t>
      </w:r>
      <w:r w:rsidRPr="00C119A2">
        <w:rPr>
          <w:rStyle w:val="text-4505230f--texth400-3033861f--textcontentfamily-49a318e1"/>
          <w:b/>
          <w:bCs/>
        </w:rPr>
        <w:t>se</w:t>
      </w:r>
      <w:r w:rsidRPr="00C119A2">
        <w:rPr>
          <w:rStyle w:val="text-4505230f--texth400-3033861f--textcontentfamily-49a318e1"/>
          <w:b/>
          <w:bCs/>
        </w:rPr>
        <w:t xml:space="preserve"> standard</w:t>
      </w:r>
      <w:r w:rsidRPr="00C119A2">
        <w:rPr>
          <w:rStyle w:val="text-4505230f--texth400-3033861f--textcontentfamily-49a318e1"/>
          <w:b/>
          <w:bCs/>
        </w:rPr>
        <w:t>s</w:t>
      </w:r>
      <w:r w:rsidRPr="00C119A2">
        <w:rPr>
          <w:rStyle w:val="text-4505230f--texth400-3033861f--textcontentfamily-49a318e1"/>
          <w:b/>
          <w:bCs/>
        </w:rPr>
        <w:t>. The chat user password is stored in the shared preferences:</w:t>
      </w:r>
    </w:p>
    <w:p w14:paraId="1220788E" w14:textId="435E8B7D" w:rsidR="00466028" w:rsidRDefault="00C119A2" w:rsidP="00466028">
      <w:pPr>
        <w:pStyle w:val="blockparagraph-544a408c--nomargin-acdf7afa"/>
      </w:pPr>
      <w:r>
        <w:rPr>
          <w:rFonts w:ascii="Arial" w:hAnsi="Arial" w:cs="Arial"/>
          <w:noProof/>
          <w:sz w:val="28"/>
          <w:szCs w:val="28"/>
        </w:rPr>
        <w:drawing>
          <wp:inline distT="0" distB="0" distL="0" distR="0" wp14:anchorId="3CECB85F" wp14:editId="6069F0BF">
            <wp:extent cx="5943600" cy="33832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83280"/>
                    </a:xfrm>
                    <a:prstGeom prst="rect">
                      <a:avLst/>
                    </a:prstGeom>
                    <a:noFill/>
                    <a:ln>
                      <a:noFill/>
                    </a:ln>
                  </pic:spPr>
                </pic:pic>
              </a:graphicData>
            </a:graphic>
          </wp:inline>
        </w:drawing>
      </w:r>
    </w:p>
    <w:p w14:paraId="01A3F3EC" w14:textId="77777777" w:rsidR="00C119A2" w:rsidRDefault="00C119A2" w:rsidP="00466028">
      <w:pPr>
        <w:pStyle w:val="blockparagraph-544a408c--nomargin-acdf7afa"/>
        <w:rPr>
          <w:rStyle w:val="Strong"/>
        </w:rPr>
      </w:pPr>
    </w:p>
    <w:p w14:paraId="3F34C129" w14:textId="77777777" w:rsidR="00C119A2" w:rsidRDefault="00C119A2" w:rsidP="00466028">
      <w:pPr>
        <w:pStyle w:val="blockparagraph-544a408c--nomargin-acdf7afa"/>
        <w:rPr>
          <w:rStyle w:val="Strong"/>
        </w:rPr>
      </w:pPr>
    </w:p>
    <w:p w14:paraId="17F7731A" w14:textId="37B58F49" w:rsidR="00466028" w:rsidRDefault="00466028" w:rsidP="00466028">
      <w:pPr>
        <w:pStyle w:val="blockparagraph-544a408c--nomargin-acdf7afa"/>
        <w:rPr>
          <w:rStyle w:val="text-4505230f--texth400-3033861f--textcontentfamily-49a318e1"/>
        </w:rPr>
      </w:pPr>
      <w:r>
        <w:rPr>
          <w:rStyle w:val="Strong"/>
        </w:rPr>
        <w:lastRenderedPageBreak/>
        <w:t>2.15</w:t>
      </w:r>
      <w:r w:rsidR="00C119A2">
        <w:t xml:space="preserve"> </w:t>
      </w:r>
      <w:r>
        <w:rPr>
          <w:rStyle w:val="text-4505230f--texth400-3033861f--textcontentfamily-49a318e1"/>
        </w:rPr>
        <w:t>MSTG-STORAGE-15</w:t>
      </w:r>
      <w:r w:rsidR="00C119A2">
        <w:t xml:space="preserve"> </w:t>
      </w:r>
      <w:r>
        <w:rPr>
          <w:rStyle w:val="text-4505230f--texth400-3033861f--textcontentfamily-49a318e1"/>
        </w:rPr>
        <w:t>The app’s local storage should be wiped after an excessive number of failed authentication attempts.</w:t>
      </w:r>
    </w:p>
    <w:p w14:paraId="44BD0D6C" w14:textId="509A20EA" w:rsidR="00C119A2" w:rsidRDefault="00C119A2" w:rsidP="00466028">
      <w:pPr>
        <w:pStyle w:val="blockparagraph-544a408c--nomargin-acdf7afa"/>
      </w:pPr>
      <w:r>
        <w:t>My apps local storage was not cleared when performing 100 failed logins with the rockyou.txt file. The application failed the standard.</w:t>
      </w:r>
    </w:p>
    <w:p w14:paraId="43ED9EED" w14:textId="374C10D5" w:rsidR="00C119A2" w:rsidRDefault="00C119A2" w:rsidP="00466028">
      <w:pPr>
        <w:pStyle w:val="blockparagraph-544a408c--nomargin-acdf7afa"/>
      </w:pPr>
      <w:r>
        <w:rPr>
          <w:noProof/>
        </w:rPr>
        <w:drawing>
          <wp:inline distT="0" distB="0" distL="0" distR="0" wp14:anchorId="7C2E8FAB" wp14:editId="58E7681C">
            <wp:extent cx="5943600" cy="2756535"/>
            <wp:effectExtent l="0" t="0" r="0" b="5715"/>
            <wp:docPr id="50" name="Picture 50"/>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56535"/>
                    </a:xfrm>
                    <a:prstGeom prst="rect">
                      <a:avLst/>
                    </a:prstGeom>
                    <a:noFill/>
                    <a:ln>
                      <a:noFill/>
                    </a:ln>
                  </pic:spPr>
                </pic:pic>
              </a:graphicData>
            </a:graphic>
          </wp:inline>
        </w:drawing>
      </w:r>
    </w:p>
    <w:p w14:paraId="1E326ACB" w14:textId="4B46B6B1" w:rsidR="00466028" w:rsidRDefault="00466028"/>
    <w:p w14:paraId="72DB6F9A" w14:textId="675555D6" w:rsidR="00C119A2" w:rsidRDefault="00C119A2"/>
    <w:p w14:paraId="4FCAEC5A" w14:textId="36DA0AF8" w:rsidR="00C119A2" w:rsidRDefault="00C119A2"/>
    <w:p w14:paraId="65E39080" w14:textId="662B787B" w:rsidR="00C119A2" w:rsidRDefault="00C119A2"/>
    <w:p w14:paraId="2CB9FBCC" w14:textId="75FD9746" w:rsidR="00C119A2" w:rsidRDefault="00C119A2"/>
    <w:p w14:paraId="1CA1544A" w14:textId="742B5819" w:rsidR="00C119A2" w:rsidRDefault="00C119A2"/>
    <w:p w14:paraId="3DDFA048" w14:textId="4714C4E5" w:rsidR="00C119A2" w:rsidRDefault="00C119A2"/>
    <w:p w14:paraId="02D25DC3" w14:textId="5B63A9C6" w:rsidR="00C119A2" w:rsidRDefault="00C119A2"/>
    <w:p w14:paraId="19750A05" w14:textId="3A0E1A50" w:rsidR="00C119A2" w:rsidRDefault="00C119A2"/>
    <w:p w14:paraId="4A144741" w14:textId="06FE5A70" w:rsidR="00C119A2" w:rsidRDefault="00C119A2"/>
    <w:p w14:paraId="66E03BA6" w14:textId="435D3BA7" w:rsidR="00C119A2" w:rsidRDefault="00C119A2"/>
    <w:p w14:paraId="6AC6422B" w14:textId="52E556EB" w:rsidR="00C119A2" w:rsidRDefault="00C119A2"/>
    <w:p w14:paraId="43445368" w14:textId="2F40950C" w:rsidR="00C119A2" w:rsidRDefault="00C119A2"/>
    <w:p w14:paraId="5BA2C626" w14:textId="0E988303" w:rsidR="00C119A2" w:rsidRDefault="00C119A2"/>
    <w:p w14:paraId="0BE6D073" w14:textId="30D794C2" w:rsidR="00C119A2" w:rsidRDefault="00C119A2"/>
    <w:p w14:paraId="284C370C" w14:textId="77777777" w:rsidR="00C119A2" w:rsidRDefault="00C119A2" w:rsidP="00C119A2">
      <w:pPr>
        <w:pStyle w:val="Heading1"/>
      </w:pPr>
      <w:r>
        <w:lastRenderedPageBreak/>
        <w:t>V3: Cryptography Requirements</w:t>
      </w:r>
    </w:p>
    <w:p w14:paraId="01AA21EC" w14:textId="71D13E6E" w:rsidR="00C119A2" w:rsidRDefault="00C119A2" w:rsidP="00C119A2">
      <w:pPr>
        <w:pStyle w:val="blockparagraph-544a408c--nomargin-acdf7afa"/>
        <w:rPr>
          <w:rStyle w:val="text-4505230f--texth400-3033861f--textcontentfamily-49a318e1"/>
        </w:rPr>
      </w:pPr>
      <w:r>
        <w:rPr>
          <w:rStyle w:val="Strong"/>
        </w:rPr>
        <w:t>3.1</w:t>
      </w:r>
      <w:r>
        <w:t xml:space="preserve"> </w:t>
      </w:r>
      <w:r>
        <w:rPr>
          <w:rStyle w:val="text-4505230f--texth400-3033861f--textcontentfamily-49a318e1"/>
        </w:rPr>
        <w:t>MSTG-CRYPTO-1</w:t>
      </w:r>
      <w:r>
        <w:t xml:space="preserve"> </w:t>
      </w:r>
      <w:r>
        <w:rPr>
          <w:rStyle w:val="text-4505230f--texth400-3033861f--textcontentfamily-49a318e1"/>
        </w:rPr>
        <w:t>The app does not rely on symmetric cryptography with hardcoded keys as a sole method of encryption.</w:t>
      </w:r>
    </w:p>
    <w:p w14:paraId="035508C3" w14:textId="0EBB2592" w:rsidR="00C119A2" w:rsidRPr="00C119A2" w:rsidRDefault="00C119A2" w:rsidP="00C119A2">
      <w:pPr>
        <w:pStyle w:val="blockparagraph-544a408c--nomargin-acdf7afa"/>
        <w:rPr>
          <w:b/>
          <w:bCs/>
        </w:rPr>
      </w:pPr>
      <w:r>
        <w:rPr>
          <w:rStyle w:val="text-4505230f--texth400-3033861f--textcontentfamily-49a318e1"/>
          <w:b/>
          <w:bCs/>
        </w:rPr>
        <w:t>I was not able to test this standard. I did not have access to the server-side code.</w:t>
      </w:r>
    </w:p>
    <w:p w14:paraId="3474205D" w14:textId="6FAA01F5" w:rsidR="00C119A2" w:rsidRDefault="00C119A2" w:rsidP="00C119A2">
      <w:pPr>
        <w:pStyle w:val="blockparagraph-544a408c--nomargin-acdf7afa"/>
        <w:rPr>
          <w:rStyle w:val="text-4505230f--texth400-3033861f--textcontentfamily-49a318e1"/>
        </w:rPr>
      </w:pPr>
      <w:r>
        <w:rPr>
          <w:rStyle w:val="Strong"/>
        </w:rPr>
        <w:t>3.2</w:t>
      </w:r>
      <w:r>
        <w:t xml:space="preserve"> </w:t>
      </w:r>
      <w:r>
        <w:rPr>
          <w:rStyle w:val="text-4505230f--texth400-3033861f--textcontentfamily-49a318e1"/>
        </w:rPr>
        <w:t>MSTG-CRYPTO-2</w:t>
      </w:r>
      <w:r>
        <w:t xml:space="preserve"> </w:t>
      </w:r>
      <w:r>
        <w:rPr>
          <w:rStyle w:val="text-4505230f--texth400-3033861f--textcontentfamily-49a318e1"/>
        </w:rPr>
        <w:t>The app uses proven implementations of cryptographic primitives.</w:t>
      </w:r>
    </w:p>
    <w:p w14:paraId="681A0C30" w14:textId="6FA61C7B" w:rsidR="00C119A2" w:rsidRPr="00C119A2" w:rsidRDefault="00C119A2" w:rsidP="00C119A2">
      <w:pPr>
        <w:pStyle w:val="blockparagraph-544a408c--nomargin-acdf7afa"/>
        <w:rPr>
          <w:b/>
          <w:bCs/>
        </w:rPr>
      </w:pPr>
      <w:r>
        <w:rPr>
          <w:rStyle w:val="text-4505230f--texth400-3033861f--textcontentfamily-49a318e1"/>
          <w:b/>
          <w:bCs/>
        </w:rPr>
        <w:t>I was not able to test this standard. I did not have access to the server-side code.</w:t>
      </w:r>
    </w:p>
    <w:p w14:paraId="699866F8" w14:textId="5436C31D" w:rsidR="00C119A2" w:rsidRDefault="00C119A2" w:rsidP="00C119A2">
      <w:pPr>
        <w:pStyle w:val="blockparagraph-544a408c--nomargin-acdf7afa"/>
        <w:rPr>
          <w:rStyle w:val="text-4505230f--texth400-3033861f--textcontentfamily-49a318e1"/>
        </w:rPr>
      </w:pPr>
      <w:r>
        <w:rPr>
          <w:rStyle w:val="Strong"/>
        </w:rPr>
        <w:t>3.3</w:t>
      </w:r>
      <w:r>
        <w:t xml:space="preserve"> </w:t>
      </w:r>
      <w:r>
        <w:rPr>
          <w:rStyle w:val="text-4505230f--texth400-3033861f--textcontentfamily-49a318e1"/>
        </w:rPr>
        <w:t>MSTG-CRYPTO-3</w:t>
      </w:r>
      <w:r>
        <w:t xml:space="preserve"> </w:t>
      </w:r>
      <w:r>
        <w:rPr>
          <w:rStyle w:val="text-4505230f--texth400-3033861f--textcontentfamily-49a318e1"/>
        </w:rPr>
        <w:t>The app uses cryptographic primitives that are appropriate for the particular use-case, configured with parameters that adhere to industry best practices.</w:t>
      </w:r>
    </w:p>
    <w:p w14:paraId="53E81643" w14:textId="4C9A498A" w:rsidR="00006EB8" w:rsidRPr="00006EB8" w:rsidRDefault="00006EB8" w:rsidP="00C119A2">
      <w:pPr>
        <w:pStyle w:val="blockparagraph-544a408c--nomargin-acdf7afa"/>
        <w:rPr>
          <w:b/>
          <w:bCs/>
        </w:rPr>
      </w:pPr>
      <w:r>
        <w:rPr>
          <w:rStyle w:val="text-4505230f--texth400-3033861f--textcontentfamily-49a318e1"/>
          <w:b/>
          <w:bCs/>
        </w:rPr>
        <w:t>I was not able to test this standard. I did not have access to the server-side code.</w:t>
      </w:r>
    </w:p>
    <w:p w14:paraId="5D759B75" w14:textId="36B50C34" w:rsidR="00C119A2" w:rsidRDefault="00C119A2" w:rsidP="00C119A2">
      <w:pPr>
        <w:pStyle w:val="blockparagraph-544a408c--nomargin-acdf7afa"/>
        <w:rPr>
          <w:rStyle w:val="text-4505230f--texth400-3033861f--textcontentfamily-49a318e1"/>
        </w:rPr>
      </w:pPr>
      <w:r>
        <w:rPr>
          <w:rStyle w:val="Strong"/>
        </w:rPr>
        <w:t>3.4</w:t>
      </w:r>
      <w:r>
        <w:t xml:space="preserve"> </w:t>
      </w:r>
      <w:r>
        <w:rPr>
          <w:rStyle w:val="text-4505230f--texth400-3033861f--textcontentfamily-49a318e1"/>
        </w:rPr>
        <w:t>MSTG-CRYPTO-4</w:t>
      </w:r>
      <w:r>
        <w:t xml:space="preserve"> </w:t>
      </w:r>
      <w:r>
        <w:rPr>
          <w:rStyle w:val="text-4505230f--texth400-3033861f--textcontentfamily-49a318e1"/>
        </w:rPr>
        <w:t>The app does not use cryptographic protocols or algorithms that are widely considered deprecated for security purposes.</w:t>
      </w:r>
    </w:p>
    <w:p w14:paraId="46D9DADC" w14:textId="18B99AD0" w:rsidR="00006EB8" w:rsidRPr="00006EB8" w:rsidRDefault="00006EB8" w:rsidP="00006EB8">
      <w:pPr>
        <w:spacing w:before="100" w:beforeAutospacing="1" w:after="100" w:afterAutospacing="1" w:line="240" w:lineRule="auto"/>
        <w:rPr>
          <w:rStyle w:val="text-4505230f--texth400-3033861f--textcontentfamily-49a318e1"/>
          <w:rFonts w:ascii="Times New Roman" w:eastAsia="Times New Roman" w:hAnsi="Times New Roman" w:cs="Times New Roman"/>
          <w:b/>
          <w:bCs/>
          <w:sz w:val="24"/>
          <w:szCs w:val="24"/>
        </w:rPr>
      </w:pPr>
      <w:r w:rsidRPr="00006EB8">
        <w:rPr>
          <w:rStyle w:val="text-4505230f--texth400-3033861f--textcontentfamily-49a318e1"/>
          <w:rFonts w:ascii="Times New Roman" w:eastAsia="Times New Roman" w:hAnsi="Times New Roman" w:cs="Times New Roman"/>
          <w:b/>
          <w:bCs/>
          <w:sz w:val="24"/>
          <w:szCs w:val="24"/>
        </w:rPr>
        <w:t xml:space="preserve">The application utilizes instances </w:t>
      </w:r>
      <w:r w:rsidRPr="00006EB8">
        <w:rPr>
          <w:rStyle w:val="text-4505230f--texth400-3033861f--textcontentfamily-49a318e1"/>
          <w:rFonts w:ascii="Times New Roman" w:eastAsia="Times New Roman" w:hAnsi="Times New Roman" w:cs="Times New Roman"/>
          <w:b/>
          <w:bCs/>
          <w:sz w:val="24"/>
          <w:szCs w:val="24"/>
        </w:rPr>
        <w:t xml:space="preserve">of MD4 and MD5 </w:t>
      </w:r>
      <w:r w:rsidRPr="00006EB8">
        <w:rPr>
          <w:rStyle w:val="text-4505230f--texth400-3033861f--textcontentfamily-49a318e1"/>
          <w:rFonts w:ascii="Times New Roman" w:eastAsia="Times New Roman" w:hAnsi="Times New Roman" w:cs="Times New Roman"/>
          <w:b/>
          <w:bCs/>
          <w:sz w:val="24"/>
          <w:szCs w:val="24"/>
        </w:rPr>
        <w:t xml:space="preserve">which are </w:t>
      </w:r>
      <w:r w:rsidRPr="00006EB8">
        <w:rPr>
          <w:rStyle w:val="text-4505230f--texth400-3033861f--textcontentfamily-49a318e1"/>
          <w:rFonts w:ascii="Times New Roman" w:eastAsia="Times New Roman" w:hAnsi="Times New Roman" w:cs="Times New Roman"/>
          <w:b/>
          <w:bCs/>
          <w:sz w:val="24"/>
          <w:szCs w:val="24"/>
        </w:rPr>
        <w:t>known as a weak hashing algorithm:</w:t>
      </w:r>
    </w:p>
    <w:p w14:paraId="2EAE099B" w14:textId="7BB02917" w:rsidR="00006EB8" w:rsidRPr="00006EB8" w:rsidRDefault="00006EB8" w:rsidP="00006EB8">
      <w:pPr>
        <w:spacing w:before="100" w:beforeAutospacing="1" w:after="100" w:afterAutospacing="1" w:line="240" w:lineRule="auto"/>
        <w:rPr>
          <w:rStyle w:val="text-4505230f--texth400-3033861f--textcontentfamily-49a318e1"/>
          <w:b/>
          <w:bCs/>
        </w:rPr>
      </w:pPr>
      <w:r w:rsidRPr="00006EB8">
        <w:rPr>
          <w:rStyle w:val="text-4505230f--texth400-3033861f--textcontentfamily-49a318e1"/>
          <w:b/>
          <w:bCs/>
        </w:rPr>
        <w:drawing>
          <wp:inline distT="0" distB="0" distL="0" distR="0" wp14:anchorId="191B495B" wp14:editId="3523A2CE">
            <wp:extent cx="5943600" cy="35128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12820"/>
                    </a:xfrm>
                    <a:prstGeom prst="rect">
                      <a:avLst/>
                    </a:prstGeom>
                    <a:noFill/>
                    <a:ln>
                      <a:noFill/>
                    </a:ln>
                  </pic:spPr>
                </pic:pic>
              </a:graphicData>
            </a:graphic>
          </wp:inline>
        </w:drawing>
      </w:r>
      <w:r w:rsidRPr="00006EB8">
        <w:rPr>
          <w:rStyle w:val="text-4505230f--texth400-3033861f--textcontentfamily-49a318e1"/>
          <w:b/>
          <w:bCs/>
        </w:rPr>
        <w:t>  </w:t>
      </w:r>
      <w:r w:rsidRPr="00006EB8">
        <w:rPr>
          <w:rStyle w:val="text-4505230f--texth400-3033861f--textcontentfamily-49a318e1"/>
          <w:rFonts w:ascii="Times New Roman" w:eastAsia="Times New Roman" w:hAnsi="Times New Roman" w:cs="Times New Roman"/>
          <w:b/>
          <w:bCs/>
          <w:sz w:val="24"/>
          <w:szCs w:val="24"/>
        </w:rPr>
        <w:t>The application failed this standard</w:t>
      </w:r>
      <w:r>
        <w:rPr>
          <w:rStyle w:val="text-4505230f--texth400-3033861f--textcontentfamily-49a318e1"/>
          <w:rFonts w:ascii="Times New Roman" w:eastAsia="Times New Roman" w:hAnsi="Times New Roman" w:cs="Times New Roman"/>
          <w:b/>
          <w:bCs/>
          <w:sz w:val="24"/>
          <w:szCs w:val="24"/>
        </w:rPr>
        <w:t>.</w:t>
      </w:r>
    </w:p>
    <w:p w14:paraId="5AA1ECA6" w14:textId="77777777" w:rsidR="00006EB8" w:rsidRDefault="00006EB8" w:rsidP="00C119A2">
      <w:pPr>
        <w:pStyle w:val="blockparagraph-544a408c--nomargin-acdf7afa"/>
      </w:pPr>
    </w:p>
    <w:p w14:paraId="007F2702" w14:textId="7F3D7461" w:rsidR="00C119A2" w:rsidRDefault="00C119A2" w:rsidP="00C119A2">
      <w:pPr>
        <w:pStyle w:val="blockparagraph-544a408c--nomargin-acdf7afa"/>
        <w:rPr>
          <w:rStyle w:val="text-4505230f--texth400-3033861f--textcontentfamily-49a318e1"/>
        </w:rPr>
      </w:pPr>
      <w:r>
        <w:rPr>
          <w:rStyle w:val="Strong"/>
        </w:rPr>
        <w:lastRenderedPageBreak/>
        <w:t>3.5</w:t>
      </w:r>
      <w:r>
        <w:t xml:space="preserve"> </w:t>
      </w:r>
      <w:r>
        <w:rPr>
          <w:rStyle w:val="text-4505230f--texth400-3033861f--textcontentfamily-49a318e1"/>
        </w:rPr>
        <w:t>MSTG-CRYPTO-5</w:t>
      </w:r>
      <w:r>
        <w:t xml:space="preserve"> </w:t>
      </w:r>
      <w:r>
        <w:rPr>
          <w:rStyle w:val="text-4505230f--texth400-3033861f--textcontentfamily-49a318e1"/>
        </w:rPr>
        <w:t>The app doesn't re-use the same cryptographic key for multiple purposes.</w:t>
      </w:r>
    </w:p>
    <w:p w14:paraId="73A6B6BB" w14:textId="78CEF5B5" w:rsidR="00006EB8" w:rsidRPr="00006EB8" w:rsidRDefault="00006EB8" w:rsidP="00C119A2">
      <w:pPr>
        <w:pStyle w:val="blockparagraph-544a408c--nomargin-acdf7afa"/>
        <w:rPr>
          <w:b/>
          <w:bCs/>
        </w:rPr>
      </w:pPr>
      <w:r>
        <w:rPr>
          <w:rStyle w:val="text-4505230f--texth400-3033861f--textcontentfamily-49a318e1"/>
          <w:b/>
          <w:bCs/>
        </w:rPr>
        <w:t>I was not able to test this standard. I did not have access to the server-side code.</w:t>
      </w:r>
    </w:p>
    <w:p w14:paraId="0AAD8ED5" w14:textId="560416C9" w:rsidR="00C119A2" w:rsidRDefault="00C119A2" w:rsidP="00C119A2">
      <w:pPr>
        <w:pStyle w:val="blockparagraph-544a408c--nomargin-acdf7afa"/>
        <w:rPr>
          <w:rStyle w:val="text-4505230f--texth400-3033861f--textcontentfamily-49a318e1"/>
        </w:rPr>
      </w:pPr>
      <w:r>
        <w:rPr>
          <w:rStyle w:val="Strong"/>
        </w:rPr>
        <w:t>3.6</w:t>
      </w:r>
      <w:r>
        <w:t xml:space="preserve"> </w:t>
      </w:r>
      <w:r>
        <w:rPr>
          <w:rStyle w:val="text-4505230f--texth400-3033861f--textcontentfamily-49a318e1"/>
        </w:rPr>
        <w:t>MSTG-CRYPTO-6</w:t>
      </w:r>
      <w:r>
        <w:t xml:space="preserve"> </w:t>
      </w:r>
      <w:r>
        <w:rPr>
          <w:rStyle w:val="text-4505230f--texth400-3033861f--textcontentfamily-49a318e1"/>
        </w:rPr>
        <w:t>All random values are generated using a sufficiently secure random number generator.</w:t>
      </w:r>
    </w:p>
    <w:p w14:paraId="2FC4FB51" w14:textId="77777777" w:rsidR="00006EB8" w:rsidRPr="00006EB8" w:rsidRDefault="00006EB8" w:rsidP="00006EB8">
      <w:pPr>
        <w:spacing w:before="100" w:beforeAutospacing="1" w:after="100" w:afterAutospacing="1"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The app uses insecure random number generators:</w:t>
      </w:r>
    </w:p>
    <w:p w14:paraId="32EA2DFD" w14:textId="15204855" w:rsidR="00006EB8" w:rsidRDefault="00006EB8" w:rsidP="00006EB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4F896FB" wp14:editId="5413C2AD">
            <wp:extent cx="3909060" cy="2400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09060" cy="2400300"/>
                    </a:xfrm>
                    <a:prstGeom prst="rect">
                      <a:avLst/>
                    </a:prstGeom>
                    <a:noFill/>
                    <a:ln>
                      <a:noFill/>
                    </a:ln>
                  </pic:spPr>
                </pic:pic>
              </a:graphicData>
            </a:graphic>
          </wp:inline>
        </w:drawing>
      </w:r>
      <w:r>
        <w:rPr>
          <w:rFonts w:ascii="Times New Roman" w:eastAsia="Times New Roman" w:hAnsi="Times New Roman" w:cs="Times New Roman"/>
          <w:sz w:val="24"/>
          <w:szCs w:val="24"/>
        </w:rPr>
        <w:t>  </w:t>
      </w:r>
    </w:p>
    <w:p w14:paraId="5CF31B66" w14:textId="3CED5561" w:rsidR="00006EB8" w:rsidRPr="00006EB8" w:rsidRDefault="00006EB8" w:rsidP="00006EB8">
      <w:pPr>
        <w:rPr>
          <w:b/>
          <w:bCs/>
        </w:rPr>
      </w:pPr>
      <w:r w:rsidRPr="00006EB8">
        <w:rPr>
          <w:b/>
          <w:bCs/>
        </w:rPr>
        <w:t>The application failed this standard.</w:t>
      </w:r>
    </w:p>
    <w:p w14:paraId="75EB0D2F" w14:textId="77777777" w:rsidR="00006EB8" w:rsidRDefault="00006EB8" w:rsidP="00C119A2">
      <w:pPr>
        <w:pStyle w:val="blockparagraph-544a408c--nomargin-acdf7afa"/>
      </w:pPr>
    </w:p>
    <w:p w14:paraId="0BF589AC" w14:textId="41143B52" w:rsidR="00C119A2" w:rsidRDefault="00C119A2"/>
    <w:p w14:paraId="40348D4F" w14:textId="3B1DE558" w:rsidR="00006EB8" w:rsidRDefault="00006EB8"/>
    <w:p w14:paraId="04F42C0D" w14:textId="264AA25A" w:rsidR="00006EB8" w:rsidRDefault="00006EB8"/>
    <w:p w14:paraId="18430FF1" w14:textId="5FC761B2" w:rsidR="00006EB8" w:rsidRDefault="00006EB8"/>
    <w:p w14:paraId="7EFBDF00" w14:textId="1FA6EE13" w:rsidR="00006EB8" w:rsidRDefault="00006EB8"/>
    <w:p w14:paraId="6208181B" w14:textId="6B91AF67" w:rsidR="00006EB8" w:rsidRDefault="00006EB8"/>
    <w:p w14:paraId="4F02FC53" w14:textId="4096EA5F" w:rsidR="00006EB8" w:rsidRDefault="00006EB8"/>
    <w:p w14:paraId="78AA1FC4" w14:textId="31919991" w:rsidR="00006EB8" w:rsidRDefault="00006EB8"/>
    <w:p w14:paraId="39BD10CA" w14:textId="2539E94E" w:rsidR="00006EB8" w:rsidRDefault="00006EB8"/>
    <w:p w14:paraId="39B81999" w14:textId="66BAC843" w:rsidR="00006EB8" w:rsidRDefault="00006EB8"/>
    <w:p w14:paraId="26A1AFB2" w14:textId="23DE1516" w:rsidR="00006EB8" w:rsidRDefault="00006EB8"/>
    <w:p w14:paraId="19DBA32B" w14:textId="7F81B6BB" w:rsidR="00006EB8" w:rsidRDefault="00006EB8"/>
    <w:p w14:paraId="2E4C1B5F" w14:textId="3DFBA93E" w:rsidR="00006EB8" w:rsidRDefault="00006EB8" w:rsidP="00006EB8">
      <w:pPr>
        <w:pStyle w:val="Heading1"/>
      </w:pPr>
      <w:r>
        <w:lastRenderedPageBreak/>
        <w:t>V4: Authentication and Session Management Requirements</w:t>
      </w:r>
    </w:p>
    <w:p w14:paraId="78F05584" w14:textId="2B4A5B16" w:rsidR="00006EB8" w:rsidRDefault="00006EB8" w:rsidP="00006EB8">
      <w:pPr>
        <w:pStyle w:val="blockparagraph-544a408c--nomargin-acdf7afa"/>
        <w:rPr>
          <w:rStyle w:val="text-4505230f--texth400-3033861f--textcontentfamily-49a318e1"/>
        </w:rPr>
      </w:pPr>
      <w:r>
        <w:rPr>
          <w:rStyle w:val="Strong"/>
        </w:rPr>
        <w:t>4.1</w:t>
      </w:r>
      <w:r>
        <w:t xml:space="preserve"> </w:t>
      </w:r>
      <w:r>
        <w:rPr>
          <w:rStyle w:val="text-4505230f--texth400-3033861f--textcontentfamily-49a318e1"/>
        </w:rPr>
        <w:t>MSTG-AUTH-1</w:t>
      </w:r>
      <w:r>
        <w:t xml:space="preserve"> </w:t>
      </w:r>
      <w:r>
        <w:rPr>
          <w:rStyle w:val="text-4505230f--texth400-3033861f--textcontentfamily-49a318e1"/>
        </w:rPr>
        <w:t>If the app provides users access to a remote service, some form of authentication, such as username/password authentication, is performed at the remote endpoint.</w:t>
      </w:r>
    </w:p>
    <w:p w14:paraId="5E952FE2" w14:textId="517E90B1" w:rsidR="00006EB8" w:rsidRPr="00006EB8" w:rsidRDefault="00006EB8" w:rsidP="00006EB8">
      <w:pPr>
        <w:pStyle w:val="blockparagraph-544a408c--nomargin-acdf7afa"/>
        <w:rPr>
          <w:rStyle w:val="text-4505230f--texth400-3033861f--textcontentfamily-49a318e1"/>
          <w:b/>
          <w:bCs/>
        </w:rPr>
      </w:pPr>
      <w:r>
        <w:rPr>
          <w:rStyle w:val="text-4505230f--texth400-3033861f--textcontentfamily-49a318e1"/>
          <w:b/>
          <w:bCs/>
        </w:rPr>
        <w:t>The app does not utilize remote services. The application passed this standard.</w:t>
      </w:r>
    </w:p>
    <w:p w14:paraId="0C9A846C" w14:textId="7A98877C" w:rsidR="00006EB8" w:rsidRDefault="00006EB8" w:rsidP="00006EB8">
      <w:pPr>
        <w:pStyle w:val="blockparagraph-544a408c--nomargin-acdf7afa"/>
        <w:rPr>
          <w:rStyle w:val="text-4505230f--texth400-3033861f--textcontentfamily-49a318e1"/>
        </w:rPr>
      </w:pPr>
      <w:r>
        <w:rPr>
          <w:rStyle w:val="Strong"/>
        </w:rPr>
        <w:t>4.2</w:t>
      </w:r>
      <w:r>
        <w:t xml:space="preserve"> </w:t>
      </w:r>
      <w:r>
        <w:rPr>
          <w:rStyle w:val="text-4505230f--texth400-3033861f--textcontentfamily-49a318e1"/>
        </w:rPr>
        <w:t>MSTG-AUTH-2</w:t>
      </w:r>
      <w:r>
        <w:t xml:space="preserve"> </w:t>
      </w:r>
      <w:r>
        <w:rPr>
          <w:rStyle w:val="text-4505230f--texth400-3033861f--textcontentfamily-49a318e1"/>
        </w:rPr>
        <w:t>If stateful session management is used, the remote endpoint uses randomly generated session identifiers to authenticate client requests without sending the user's credentials.</w:t>
      </w:r>
    </w:p>
    <w:p w14:paraId="4892A9B1" w14:textId="4CF1755E" w:rsidR="00006EB8" w:rsidRPr="00006EB8" w:rsidRDefault="00006EB8" w:rsidP="00006EB8">
      <w:pPr>
        <w:pStyle w:val="blockparagraph-544a408c--nomargin-acdf7afa"/>
        <w:rPr>
          <w:b/>
          <w:bCs/>
        </w:rPr>
      </w:pPr>
      <w:r>
        <w:rPr>
          <w:rStyle w:val="text-4505230f--texth400-3033861f--textcontentfamily-49a318e1"/>
          <w:b/>
          <w:bCs/>
        </w:rPr>
        <w:t>Stateless session management is used</w:t>
      </w:r>
      <w:r>
        <w:rPr>
          <w:rStyle w:val="text-4505230f--texth400-3033861f--textcontentfamily-49a318e1"/>
          <w:b/>
          <w:bCs/>
        </w:rPr>
        <w:t>. The application passed this standard.</w:t>
      </w:r>
    </w:p>
    <w:p w14:paraId="5607C315" w14:textId="66306632" w:rsidR="00006EB8" w:rsidRDefault="00006EB8" w:rsidP="00006EB8">
      <w:pPr>
        <w:pStyle w:val="blockparagraph-544a408c--nomargin-acdf7afa"/>
        <w:rPr>
          <w:rStyle w:val="text-4505230f--texth400-3033861f--textcontentfamily-49a318e1"/>
        </w:rPr>
      </w:pPr>
      <w:r>
        <w:rPr>
          <w:rStyle w:val="Strong"/>
        </w:rPr>
        <w:t>4.3</w:t>
      </w:r>
      <w:r>
        <w:t xml:space="preserve"> </w:t>
      </w:r>
      <w:r>
        <w:rPr>
          <w:rStyle w:val="text-4505230f--texth400-3033861f--textcontentfamily-49a318e1"/>
        </w:rPr>
        <w:t>MSTG-AUTH-3</w:t>
      </w:r>
      <w:r>
        <w:t xml:space="preserve"> </w:t>
      </w:r>
      <w:r>
        <w:rPr>
          <w:rStyle w:val="text-4505230f--texth400-3033861f--textcontentfamily-49a318e1"/>
        </w:rPr>
        <w:t>If stateless token-based authentication is used, the server provides a token that has been signed using a secure algorithm.</w:t>
      </w:r>
    </w:p>
    <w:p w14:paraId="305AE3D9" w14:textId="2B1486CA" w:rsidR="00006EB8" w:rsidRPr="00006EB8" w:rsidRDefault="00006EB8" w:rsidP="00006EB8">
      <w:pPr>
        <w:spacing w:before="100" w:beforeAutospacing="1" w:after="100" w:afterAutospacing="1"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Access tokens and refresh tokens are used, expiration dates are used for a duration of a month:</w:t>
      </w:r>
    </w:p>
    <w:p w14:paraId="29E3CA82" w14:textId="458F04CF" w:rsidR="00006EB8" w:rsidRDefault="00006EB8" w:rsidP="00006EB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84BF877" wp14:editId="5025648B">
            <wp:extent cx="5943600" cy="16992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r>
        <w:rPr>
          <w:rFonts w:ascii="Times New Roman" w:eastAsia="Times New Roman" w:hAnsi="Times New Roman" w:cs="Times New Roman"/>
          <w:sz w:val="24"/>
          <w:szCs w:val="24"/>
        </w:rPr>
        <w:t>  </w:t>
      </w:r>
    </w:p>
    <w:p w14:paraId="22DCAC6E" w14:textId="4FF6CF07" w:rsidR="00006EB8" w:rsidRDefault="00006EB8" w:rsidP="00006EB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587A893" wp14:editId="3996242E">
            <wp:extent cx="4015740" cy="9144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15740" cy="914400"/>
                    </a:xfrm>
                    <a:prstGeom prst="rect">
                      <a:avLst/>
                    </a:prstGeom>
                    <a:noFill/>
                    <a:ln>
                      <a:noFill/>
                    </a:ln>
                  </pic:spPr>
                </pic:pic>
              </a:graphicData>
            </a:graphic>
          </wp:inline>
        </w:drawing>
      </w:r>
      <w:r>
        <w:rPr>
          <w:rFonts w:ascii="Times New Roman" w:eastAsia="Times New Roman" w:hAnsi="Times New Roman" w:cs="Times New Roman"/>
          <w:sz w:val="24"/>
          <w:szCs w:val="24"/>
        </w:rPr>
        <w:t> </w:t>
      </w:r>
    </w:p>
    <w:p w14:paraId="69CD7E34" w14:textId="6E6C7739" w:rsidR="00006EB8" w:rsidRPr="00006EB8" w:rsidRDefault="00006EB8" w:rsidP="00006EB8">
      <w:pPr>
        <w:pStyle w:val="blockparagraph-544a408c--nomargin-acdf7afa"/>
        <w:rPr>
          <w:b/>
          <w:bCs/>
        </w:rPr>
      </w:pPr>
      <w:r w:rsidRPr="00006EB8">
        <w:rPr>
          <w:b/>
          <w:bCs/>
        </w:rPr>
        <w:t>I am assuming that the token was created with a secure algorithm. The application passed the standard.</w:t>
      </w:r>
    </w:p>
    <w:p w14:paraId="63F233AB" w14:textId="5226AD1B" w:rsidR="00006EB8" w:rsidRDefault="00006EB8" w:rsidP="00006EB8">
      <w:pPr>
        <w:pStyle w:val="blockparagraph-544a408c--nomargin-acdf7afa"/>
        <w:rPr>
          <w:rStyle w:val="text-4505230f--texth400-3033861f--textcontentfamily-49a318e1"/>
        </w:rPr>
      </w:pPr>
      <w:r>
        <w:rPr>
          <w:rStyle w:val="Strong"/>
        </w:rPr>
        <w:t>4.4</w:t>
      </w:r>
      <w:r>
        <w:t xml:space="preserve"> </w:t>
      </w:r>
      <w:r>
        <w:rPr>
          <w:rStyle w:val="text-4505230f--texth400-3033861f--textcontentfamily-49a318e1"/>
        </w:rPr>
        <w:t>MSTG-AUTH-4</w:t>
      </w:r>
      <w:r>
        <w:t xml:space="preserve"> </w:t>
      </w:r>
      <w:r>
        <w:rPr>
          <w:rStyle w:val="text-4505230f--texth400-3033861f--textcontentfamily-49a318e1"/>
        </w:rPr>
        <w:t>The remote endpoint terminates the existing session when the user logs out.</w:t>
      </w:r>
    </w:p>
    <w:p w14:paraId="254F5001" w14:textId="77777777" w:rsidR="00006EB8" w:rsidRPr="00006EB8" w:rsidRDefault="00006EB8" w:rsidP="00006EB8">
      <w:pPr>
        <w:spacing w:before="100" w:beforeAutospacing="1" w:after="100" w:afterAutospacing="1"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I tested this standard by first logging into the application on the emulator. I accessed a resource that requires authentication then logged out. I then tried to access the same resource when logged out:</w:t>
      </w:r>
    </w:p>
    <w:p w14:paraId="6EBCFB98" w14:textId="4740C284" w:rsidR="00006EB8" w:rsidRPr="00006EB8" w:rsidRDefault="00006EB8" w:rsidP="00006EB8">
      <w:pPr>
        <w:spacing w:before="100" w:beforeAutospacing="1" w:after="100" w:afterAutospacing="1"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noProof/>
          <w:sz w:val="24"/>
          <w:szCs w:val="24"/>
        </w:rPr>
        <w:lastRenderedPageBreak/>
        <w:drawing>
          <wp:inline distT="0" distB="0" distL="0" distR="0" wp14:anchorId="5D551D3B" wp14:editId="2F14AD15">
            <wp:extent cx="5943600" cy="3581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30CBD820" w14:textId="3A2E5239" w:rsidR="00006EB8" w:rsidRPr="00006EB8" w:rsidRDefault="00006EB8" w:rsidP="00006EB8">
      <w:pPr>
        <w:spacing w:before="100" w:beforeAutospacing="1" w:after="100" w:afterAutospacing="1"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  This indicated that logging out does not terminate the session.</w:t>
      </w:r>
      <w:r w:rsidRPr="00006EB8">
        <w:rPr>
          <w:rFonts w:ascii="Times New Roman" w:eastAsia="Times New Roman" w:hAnsi="Times New Roman" w:cs="Times New Roman"/>
          <w:b/>
          <w:bCs/>
          <w:sz w:val="24"/>
          <w:szCs w:val="24"/>
        </w:rPr>
        <w:t xml:space="preserve"> The application failed the standard.</w:t>
      </w:r>
    </w:p>
    <w:p w14:paraId="4486DA2E" w14:textId="1E153777" w:rsidR="00006EB8" w:rsidRDefault="00006EB8" w:rsidP="00006EB8">
      <w:pPr>
        <w:pStyle w:val="blockparagraph-544a408c--nomargin-acdf7afa"/>
        <w:rPr>
          <w:rStyle w:val="text-4505230f--texth400-3033861f--textcontentfamily-49a318e1"/>
        </w:rPr>
      </w:pPr>
      <w:r>
        <w:rPr>
          <w:rStyle w:val="Strong"/>
        </w:rPr>
        <w:t>4.5</w:t>
      </w:r>
      <w:r>
        <w:t xml:space="preserve"> </w:t>
      </w:r>
      <w:r>
        <w:rPr>
          <w:rStyle w:val="text-4505230f--texth400-3033861f--textcontentfamily-49a318e1"/>
        </w:rPr>
        <w:t>MSTG-AUTH-5</w:t>
      </w:r>
      <w:r>
        <w:t xml:space="preserve"> </w:t>
      </w:r>
      <w:r>
        <w:rPr>
          <w:rStyle w:val="text-4505230f--texth400-3033861f--textcontentfamily-49a318e1"/>
        </w:rPr>
        <w:t>A password policy exists and is enforced at the remote endpoint.</w:t>
      </w:r>
    </w:p>
    <w:p w14:paraId="1EB4142D" w14:textId="77777777" w:rsidR="00006EB8" w:rsidRPr="00006EB8" w:rsidRDefault="00006EB8" w:rsidP="00006EB8">
      <w:pPr>
        <w:spacing w:before="100" w:beforeAutospacing="1" w:after="100" w:afterAutospacing="1"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For this standard, I performed dynamic testing by utilizing the app on the Android emulator. Through navigating to the Forgot Password screen, I found the following password policy:</w:t>
      </w:r>
    </w:p>
    <w:p w14:paraId="7D76BFA3" w14:textId="298345C8" w:rsidR="00006EB8" w:rsidRPr="00006EB8" w:rsidRDefault="00006EB8" w:rsidP="00006EB8">
      <w:pPr>
        <w:spacing w:before="100" w:beforeAutospacing="1" w:after="100" w:afterAutospacing="1"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noProof/>
          <w:sz w:val="24"/>
          <w:szCs w:val="24"/>
        </w:rPr>
        <w:drawing>
          <wp:inline distT="0" distB="0" distL="0" distR="0" wp14:anchorId="276D1464" wp14:editId="60E0E053">
            <wp:extent cx="4191000" cy="2590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1000" cy="2590800"/>
                    </a:xfrm>
                    <a:prstGeom prst="rect">
                      <a:avLst/>
                    </a:prstGeom>
                    <a:noFill/>
                    <a:ln>
                      <a:noFill/>
                    </a:ln>
                  </pic:spPr>
                </pic:pic>
              </a:graphicData>
            </a:graphic>
          </wp:inline>
        </w:drawing>
      </w:r>
      <w:r w:rsidRPr="00006EB8">
        <w:rPr>
          <w:rFonts w:ascii="Times New Roman" w:eastAsia="Times New Roman" w:hAnsi="Times New Roman" w:cs="Times New Roman"/>
          <w:b/>
          <w:bCs/>
          <w:sz w:val="24"/>
          <w:szCs w:val="24"/>
        </w:rPr>
        <w:t>  </w:t>
      </w:r>
    </w:p>
    <w:p w14:paraId="4FA2C062" w14:textId="77777777" w:rsidR="00006EB8" w:rsidRPr="00006EB8" w:rsidRDefault="00006EB8" w:rsidP="00006EB8">
      <w:pPr>
        <w:spacing w:after="0"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lastRenderedPageBreak/>
        <w:t>The password policy does not adhere to the following guidelines:</w:t>
      </w:r>
    </w:p>
    <w:p w14:paraId="31BB464B" w14:textId="77777777" w:rsidR="00006EB8" w:rsidRPr="00006EB8" w:rsidRDefault="00006EB8" w:rsidP="00006EB8">
      <w:pPr>
        <w:spacing w:after="0"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Password Length:</w:t>
      </w:r>
    </w:p>
    <w:p w14:paraId="78848B27" w14:textId="77777777" w:rsidR="00006EB8" w:rsidRPr="00006EB8" w:rsidRDefault="00006EB8" w:rsidP="00006EB8">
      <w:pPr>
        <w:spacing w:after="0"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1. Minimum password length (10 characters) should be enforced.</w:t>
      </w:r>
    </w:p>
    <w:p w14:paraId="0FDB4431" w14:textId="77777777" w:rsidR="00006EB8" w:rsidRPr="00006EB8" w:rsidRDefault="00006EB8" w:rsidP="00006EB8">
      <w:pPr>
        <w:spacing w:after="0"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Password Complexity:</w:t>
      </w:r>
    </w:p>
    <w:p w14:paraId="69D3CA5D" w14:textId="77777777" w:rsidR="00006EB8" w:rsidRPr="00006EB8" w:rsidRDefault="00006EB8" w:rsidP="00006EB8">
      <w:pPr>
        <w:spacing w:after="0"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1. at least one lowercase character (a-z)</w:t>
      </w:r>
    </w:p>
    <w:p w14:paraId="2EFD9325" w14:textId="76C537E7" w:rsidR="00006EB8" w:rsidRPr="00006EB8" w:rsidRDefault="00006EB8" w:rsidP="00006EB8">
      <w:pPr>
        <w:pStyle w:val="blockparagraph-544a408c--nomargin-acdf7afa"/>
        <w:rPr>
          <w:b/>
          <w:bCs/>
        </w:rPr>
      </w:pPr>
      <w:r w:rsidRPr="00006EB8">
        <w:rPr>
          <w:b/>
          <w:bCs/>
        </w:rPr>
        <w:t>The application failed the standard.</w:t>
      </w:r>
    </w:p>
    <w:p w14:paraId="6055CE85" w14:textId="06FE8F3C" w:rsidR="00006EB8" w:rsidRDefault="00006EB8" w:rsidP="00006EB8">
      <w:pPr>
        <w:pStyle w:val="blockparagraph-544a408c--nomargin-acdf7afa"/>
        <w:rPr>
          <w:rStyle w:val="text-4505230f--texth400-3033861f--textcontentfamily-49a318e1"/>
        </w:rPr>
      </w:pPr>
      <w:r>
        <w:rPr>
          <w:rStyle w:val="Strong"/>
        </w:rPr>
        <w:t>4.6</w:t>
      </w:r>
      <w:r>
        <w:t xml:space="preserve"> </w:t>
      </w:r>
      <w:r>
        <w:rPr>
          <w:rStyle w:val="text-4505230f--texth400-3033861f--textcontentfamily-49a318e1"/>
        </w:rPr>
        <w:t>MSTG-AUTH-6</w:t>
      </w:r>
      <w:r>
        <w:t xml:space="preserve"> </w:t>
      </w:r>
      <w:r>
        <w:rPr>
          <w:rStyle w:val="text-4505230f--texth400-3033861f--textcontentfamily-49a318e1"/>
        </w:rPr>
        <w:t>The remote endpoint implements a mechanism to protect against the submission of credentials an excessive number of times.</w:t>
      </w:r>
    </w:p>
    <w:p w14:paraId="3D84FE98" w14:textId="77777777" w:rsidR="00006EB8" w:rsidRPr="00006EB8" w:rsidRDefault="00006EB8" w:rsidP="00006EB8">
      <w:pPr>
        <w:spacing w:after="0"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sz w:val="24"/>
          <w:szCs w:val="24"/>
        </w:rPr>
        <w:t>I tested the standard through utilizing the Burp Intruder tool. I set up burp suite to first establish the packet format and endpoint for login requests:</w:t>
      </w:r>
    </w:p>
    <w:p w14:paraId="3227DBBF" w14:textId="02CB586A" w:rsidR="00006EB8" w:rsidRPr="00006EB8" w:rsidRDefault="00006EB8" w:rsidP="00006EB8">
      <w:pPr>
        <w:spacing w:after="0"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noProof/>
          <w:sz w:val="24"/>
          <w:szCs w:val="24"/>
        </w:rPr>
        <w:drawing>
          <wp:inline distT="0" distB="0" distL="0" distR="0" wp14:anchorId="5816D0A8" wp14:editId="7B1C2BDB">
            <wp:extent cx="5943600" cy="15849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584960"/>
                    </a:xfrm>
                    <a:prstGeom prst="rect">
                      <a:avLst/>
                    </a:prstGeom>
                    <a:noFill/>
                    <a:ln>
                      <a:noFill/>
                    </a:ln>
                  </pic:spPr>
                </pic:pic>
              </a:graphicData>
            </a:graphic>
          </wp:inline>
        </w:drawing>
      </w:r>
      <w:r w:rsidRPr="00006EB8">
        <w:rPr>
          <w:rFonts w:ascii="Times New Roman" w:eastAsia="Times New Roman" w:hAnsi="Times New Roman" w:cs="Times New Roman"/>
          <w:b/>
          <w:bCs/>
          <w:sz w:val="24"/>
          <w:szCs w:val="24"/>
        </w:rPr>
        <w:t>I used the rockyou.txt file for the attack:</w:t>
      </w:r>
    </w:p>
    <w:p w14:paraId="3E25EFA6" w14:textId="076F65A6" w:rsidR="00006EB8" w:rsidRPr="00006EB8" w:rsidRDefault="00006EB8" w:rsidP="00006EB8">
      <w:pPr>
        <w:spacing w:after="0"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noProof/>
          <w:sz w:val="24"/>
          <w:szCs w:val="24"/>
        </w:rPr>
        <w:drawing>
          <wp:inline distT="0" distB="0" distL="0" distR="0" wp14:anchorId="7E4FA4E1" wp14:editId="458481AB">
            <wp:extent cx="5943600" cy="33451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r w:rsidRPr="00006EB8">
        <w:rPr>
          <w:rFonts w:ascii="Times New Roman" w:eastAsia="Times New Roman" w:hAnsi="Times New Roman" w:cs="Times New Roman"/>
          <w:b/>
          <w:bCs/>
          <w:sz w:val="24"/>
          <w:szCs w:val="24"/>
        </w:rPr>
        <w:t>    </w:t>
      </w:r>
    </w:p>
    <w:p w14:paraId="50679529" w14:textId="6A833162" w:rsidR="00006EB8" w:rsidRPr="00006EB8" w:rsidRDefault="00006EB8" w:rsidP="00006EB8">
      <w:pPr>
        <w:spacing w:before="100" w:beforeAutospacing="1" w:after="100" w:afterAutospacing="1" w:line="240" w:lineRule="auto"/>
        <w:rPr>
          <w:rFonts w:ascii="Times New Roman" w:eastAsia="Times New Roman" w:hAnsi="Times New Roman" w:cs="Times New Roman"/>
          <w:b/>
          <w:bCs/>
          <w:sz w:val="24"/>
          <w:szCs w:val="24"/>
        </w:rPr>
      </w:pPr>
      <w:r w:rsidRPr="00006EB8">
        <w:rPr>
          <w:rFonts w:ascii="Times New Roman" w:eastAsia="Times New Roman" w:hAnsi="Times New Roman" w:cs="Times New Roman"/>
          <w:b/>
          <w:bCs/>
          <w:noProof/>
          <w:sz w:val="24"/>
          <w:szCs w:val="24"/>
        </w:rPr>
        <w:lastRenderedPageBreak/>
        <w:drawing>
          <wp:inline distT="0" distB="0" distL="0" distR="0" wp14:anchorId="50754280" wp14:editId="6FC4C33F">
            <wp:extent cx="5943600" cy="27584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58440"/>
                    </a:xfrm>
                    <a:prstGeom prst="rect">
                      <a:avLst/>
                    </a:prstGeom>
                    <a:noFill/>
                    <a:ln>
                      <a:noFill/>
                    </a:ln>
                  </pic:spPr>
                </pic:pic>
              </a:graphicData>
            </a:graphic>
          </wp:inline>
        </w:drawing>
      </w:r>
    </w:p>
    <w:p w14:paraId="6EC99D14" w14:textId="46DBF5BD" w:rsidR="00006EB8" w:rsidRPr="00006EB8" w:rsidRDefault="00006EB8" w:rsidP="00006EB8">
      <w:pPr>
        <w:pStyle w:val="blockparagraph-544a408c--nomargin-acdf7afa"/>
        <w:rPr>
          <w:b/>
          <w:bCs/>
        </w:rPr>
      </w:pPr>
      <w:r w:rsidRPr="00006EB8">
        <w:rPr>
          <w:b/>
          <w:bCs/>
        </w:rPr>
        <w:t>The server’s responses did not indicate that there is a mechanism in place to protect against the submission of credentials an excessive amount of times. I let 100 words in the list run and the status code was the same for all of them. This leads me to believe that a rate limiter is not in place for login.</w:t>
      </w:r>
      <w:r>
        <w:rPr>
          <w:b/>
          <w:bCs/>
        </w:rPr>
        <w:t xml:space="preserve"> The application failed the standard.</w:t>
      </w:r>
    </w:p>
    <w:p w14:paraId="6428D857" w14:textId="617CE521" w:rsidR="00006EB8" w:rsidRDefault="00006EB8" w:rsidP="00006EB8">
      <w:pPr>
        <w:pStyle w:val="blockparagraph-544a408c--nomargin-acdf7afa"/>
        <w:rPr>
          <w:rStyle w:val="text-4505230f--texth400-3033861f--textcontentfamily-49a318e1"/>
        </w:rPr>
      </w:pPr>
      <w:r>
        <w:rPr>
          <w:rStyle w:val="Strong"/>
        </w:rPr>
        <w:t>4.7</w:t>
      </w:r>
      <w:r>
        <w:t xml:space="preserve"> </w:t>
      </w:r>
      <w:r>
        <w:rPr>
          <w:rStyle w:val="text-4505230f--texth400-3033861f--textcontentfamily-49a318e1"/>
        </w:rPr>
        <w:t>MSTG-AUTH-7</w:t>
      </w:r>
      <w:r>
        <w:t xml:space="preserve"> </w:t>
      </w:r>
      <w:r>
        <w:rPr>
          <w:rStyle w:val="text-4505230f--texth400-3033861f--textcontentfamily-49a318e1"/>
        </w:rPr>
        <w:t>Sessions are invalidated at the remote endpoint after a predefined period of inactivity and access tokens expire.</w:t>
      </w:r>
    </w:p>
    <w:p w14:paraId="79991399" w14:textId="77777777" w:rsidR="00143B1C" w:rsidRPr="00143B1C" w:rsidRDefault="00143B1C" w:rsidP="00143B1C">
      <w:pPr>
        <w:spacing w:before="100" w:beforeAutospacing="1" w:after="100" w:afterAutospacing="1" w:line="240" w:lineRule="auto"/>
        <w:rPr>
          <w:rFonts w:ascii="Times New Roman" w:eastAsia="Times New Roman" w:hAnsi="Times New Roman" w:cs="Times New Roman"/>
          <w:b/>
          <w:bCs/>
          <w:sz w:val="24"/>
          <w:szCs w:val="24"/>
        </w:rPr>
      </w:pPr>
      <w:r w:rsidRPr="00143B1C">
        <w:rPr>
          <w:rFonts w:ascii="Times New Roman" w:eastAsia="Times New Roman" w:hAnsi="Times New Roman" w:cs="Times New Roman"/>
          <w:b/>
          <w:bCs/>
          <w:sz w:val="24"/>
          <w:szCs w:val="24"/>
        </w:rPr>
        <w:t>I tested this standard by first logging into the application. I then accessed a resource which requires authentication:</w:t>
      </w:r>
    </w:p>
    <w:p w14:paraId="0091D9CF" w14:textId="7B8F1DED" w:rsidR="00143B1C" w:rsidRPr="00143B1C" w:rsidRDefault="00143B1C" w:rsidP="00143B1C">
      <w:pPr>
        <w:spacing w:before="100" w:beforeAutospacing="1" w:after="100" w:afterAutospacing="1" w:line="240" w:lineRule="auto"/>
        <w:rPr>
          <w:rFonts w:ascii="Times New Roman" w:eastAsia="Times New Roman" w:hAnsi="Times New Roman" w:cs="Times New Roman"/>
          <w:b/>
          <w:bCs/>
          <w:sz w:val="24"/>
          <w:szCs w:val="24"/>
        </w:rPr>
      </w:pPr>
      <w:r w:rsidRPr="00143B1C">
        <w:rPr>
          <w:rFonts w:ascii="Times New Roman" w:eastAsia="Times New Roman" w:hAnsi="Times New Roman" w:cs="Times New Roman"/>
          <w:b/>
          <w:bCs/>
          <w:noProof/>
          <w:sz w:val="24"/>
          <w:szCs w:val="24"/>
        </w:rPr>
        <w:lastRenderedPageBreak/>
        <w:drawing>
          <wp:inline distT="0" distB="0" distL="0" distR="0" wp14:anchorId="7F4FD271" wp14:editId="55A023ED">
            <wp:extent cx="4312920" cy="51511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12920" cy="5151120"/>
                    </a:xfrm>
                    <a:prstGeom prst="rect">
                      <a:avLst/>
                    </a:prstGeom>
                    <a:noFill/>
                    <a:ln>
                      <a:noFill/>
                    </a:ln>
                  </pic:spPr>
                </pic:pic>
              </a:graphicData>
            </a:graphic>
          </wp:inline>
        </w:drawing>
      </w:r>
      <w:r w:rsidRPr="00143B1C">
        <w:rPr>
          <w:rFonts w:ascii="Times New Roman" w:eastAsia="Times New Roman" w:hAnsi="Times New Roman" w:cs="Times New Roman"/>
          <w:b/>
          <w:bCs/>
          <w:sz w:val="24"/>
          <w:szCs w:val="24"/>
        </w:rPr>
        <w:t>  </w:t>
      </w:r>
    </w:p>
    <w:p w14:paraId="765D8C2C" w14:textId="77777777" w:rsidR="00143B1C" w:rsidRPr="00143B1C" w:rsidRDefault="00143B1C" w:rsidP="00143B1C">
      <w:pPr>
        <w:spacing w:before="100" w:beforeAutospacing="1" w:after="100" w:afterAutospacing="1" w:line="240" w:lineRule="auto"/>
        <w:rPr>
          <w:rFonts w:ascii="Times New Roman" w:eastAsia="Times New Roman" w:hAnsi="Times New Roman" w:cs="Times New Roman"/>
          <w:b/>
          <w:bCs/>
          <w:sz w:val="24"/>
          <w:szCs w:val="24"/>
        </w:rPr>
      </w:pPr>
      <w:r w:rsidRPr="00143B1C">
        <w:rPr>
          <w:rFonts w:ascii="Times New Roman" w:eastAsia="Times New Roman" w:hAnsi="Times New Roman" w:cs="Times New Roman"/>
          <w:b/>
          <w:bCs/>
          <w:sz w:val="24"/>
          <w:szCs w:val="24"/>
        </w:rPr>
        <w:t>I waited intervals of 5 minutes reaching up to 30 minutes. I accessed the data proxying my requests through burpsuite as an interception proxy. After 30 minutes, data could still be accessed:</w:t>
      </w:r>
    </w:p>
    <w:p w14:paraId="7DD77A1B" w14:textId="30C3A3F8" w:rsidR="00143B1C" w:rsidRPr="00143B1C" w:rsidRDefault="00143B1C" w:rsidP="00143B1C">
      <w:pPr>
        <w:spacing w:before="100" w:beforeAutospacing="1" w:after="100" w:afterAutospacing="1" w:line="240" w:lineRule="auto"/>
        <w:rPr>
          <w:rFonts w:ascii="Times New Roman" w:eastAsia="Times New Roman" w:hAnsi="Times New Roman" w:cs="Times New Roman"/>
          <w:b/>
          <w:bCs/>
          <w:sz w:val="24"/>
          <w:szCs w:val="24"/>
        </w:rPr>
      </w:pPr>
      <w:r w:rsidRPr="00143B1C">
        <w:rPr>
          <w:rFonts w:ascii="Times New Roman" w:eastAsia="Times New Roman" w:hAnsi="Times New Roman" w:cs="Times New Roman"/>
          <w:b/>
          <w:bCs/>
          <w:noProof/>
          <w:sz w:val="24"/>
          <w:szCs w:val="24"/>
        </w:rPr>
        <w:lastRenderedPageBreak/>
        <w:drawing>
          <wp:inline distT="0" distB="0" distL="0" distR="0" wp14:anchorId="344942EB" wp14:editId="17624A28">
            <wp:extent cx="5943600" cy="40690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069080"/>
                    </a:xfrm>
                    <a:prstGeom prst="rect">
                      <a:avLst/>
                    </a:prstGeom>
                    <a:noFill/>
                    <a:ln>
                      <a:noFill/>
                    </a:ln>
                  </pic:spPr>
                </pic:pic>
              </a:graphicData>
            </a:graphic>
          </wp:inline>
        </w:drawing>
      </w:r>
      <w:r w:rsidRPr="00143B1C">
        <w:rPr>
          <w:rFonts w:ascii="Times New Roman" w:eastAsia="Times New Roman" w:hAnsi="Times New Roman" w:cs="Times New Roman"/>
          <w:b/>
          <w:bCs/>
          <w:sz w:val="24"/>
          <w:szCs w:val="24"/>
        </w:rPr>
        <w:t>  </w:t>
      </w:r>
    </w:p>
    <w:p w14:paraId="0F6F0C7E" w14:textId="3C7BFD57" w:rsidR="00143B1C" w:rsidRPr="00143B1C" w:rsidRDefault="00143B1C" w:rsidP="00143B1C">
      <w:pPr>
        <w:spacing w:before="100" w:beforeAutospacing="1" w:after="100" w:afterAutospacing="1" w:line="240" w:lineRule="auto"/>
        <w:rPr>
          <w:rFonts w:ascii="Times New Roman" w:eastAsia="Times New Roman" w:hAnsi="Times New Roman" w:cs="Times New Roman"/>
          <w:b/>
          <w:bCs/>
          <w:sz w:val="24"/>
          <w:szCs w:val="24"/>
        </w:rPr>
      </w:pPr>
      <w:r w:rsidRPr="00143B1C">
        <w:rPr>
          <w:rFonts w:ascii="Times New Roman" w:eastAsia="Times New Roman" w:hAnsi="Times New Roman" w:cs="Times New Roman"/>
          <w:b/>
          <w:bCs/>
          <w:sz w:val="24"/>
          <w:szCs w:val="24"/>
        </w:rPr>
        <w:t>The app failed this standard.</w:t>
      </w:r>
    </w:p>
    <w:p w14:paraId="31F60CD4" w14:textId="7BB2D056" w:rsidR="00006EB8" w:rsidRDefault="00006EB8" w:rsidP="00006EB8">
      <w:pPr>
        <w:pStyle w:val="blockparagraph-544a408c--nomargin-acdf7afa"/>
        <w:rPr>
          <w:rStyle w:val="text-4505230f--texth400-3033861f--textcontentfamily-49a318e1"/>
        </w:rPr>
      </w:pPr>
      <w:r>
        <w:rPr>
          <w:rStyle w:val="Strong"/>
        </w:rPr>
        <w:t>4.8</w:t>
      </w:r>
      <w:r>
        <w:t xml:space="preserve"> </w:t>
      </w:r>
      <w:r>
        <w:rPr>
          <w:rStyle w:val="text-4505230f--texth400-3033861f--textcontentfamily-49a318e1"/>
        </w:rPr>
        <w:t>MSTG-AUTH-8</w:t>
      </w:r>
      <w:r>
        <w:t xml:space="preserve"> </w:t>
      </w:r>
      <w:r>
        <w:rPr>
          <w:rStyle w:val="text-4505230f--texth400-3033861f--textcontentfamily-49a318e1"/>
        </w:rPr>
        <w:t>Biometric authentication, if any, is not event-bound (i.e. using an API that simply returns "true" or "false"). Instead, it is based on unlocking the keychain/keystore.</w:t>
      </w:r>
    </w:p>
    <w:p w14:paraId="15EF7C5D" w14:textId="1042CF82" w:rsidR="00143B1C" w:rsidRPr="00143B1C" w:rsidRDefault="00143B1C" w:rsidP="00006EB8">
      <w:pPr>
        <w:pStyle w:val="blockparagraph-544a408c--nomargin-acdf7afa"/>
        <w:rPr>
          <w:b/>
          <w:bCs/>
        </w:rPr>
      </w:pPr>
      <w:r w:rsidRPr="00143B1C">
        <w:rPr>
          <w:rStyle w:val="text-4505230f--texth400-3033861f--textcontentfamily-49a318e1"/>
          <w:b/>
          <w:bCs/>
        </w:rPr>
        <w:t>The app passed the standard as it does not use any biometric authentication.</w:t>
      </w:r>
    </w:p>
    <w:p w14:paraId="5E5BA4DD" w14:textId="46D41277" w:rsidR="00006EB8" w:rsidRDefault="00006EB8" w:rsidP="00006EB8">
      <w:pPr>
        <w:pStyle w:val="blockparagraph-544a408c--nomargin-acdf7afa"/>
        <w:rPr>
          <w:rStyle w:val="text-4505230f--texth400-3033861f--textcontentfamily-49a318e1"/>
        </w:rPr>
      </w:pPr>
      <w:r>
        <w:rPr>
          <w:rStyle w:val="Strong"/>
        </w:rPr>
        <w:t>4.9</w:t>
      </w:r>
      <w:r>
        <w:t xml:space="preserve"> </w:t>
      </w:r>
      <w:r>
        <w:rPr>
          <w:rStyle w:val="text-4505230f--texth400-3033861f--textcontentfamily-49a318e1"/>
        </w:rPr>
        <w:t>MSTG-AUTH-9</w:t>
      </w:r>
      <w:r>
        <w:t xml:space="preserve"> </w:t>
      </w:r>
      <w:r>
        <w:rPr>
          <w:rStyle w:val="text-4505230f--texth400-3033861f--textcontentfamily-49a318e1"/>
        </w:rPr>
        <w:t>A second factor of authentication exists at the remote endpoint and the 2FA requirement is consistently enforced.</w:t>
      </w:r>
    </w:p>
    <w:p w14:paraId="50D53B04" w14:textId="06CEDC20" w:rsidR="00143B1C" w:rsidRPr="00143B1C" w:rsidRDefault="00143B1C" w:rsidP="00006EB8">
      <w:pPr>
        <w:pStyle w:val="blockparagraph-544a408c--nomargin-acdf7afa"/>
        <w:rPr>
          <w:b/>
          <w:bCs/>
        </w:rPr>
      </w:pPr>
      <w:r w:rsidRPr="00143B1C">
        <w:rPr>
          <w:rStyle w:val="text-4505230f--texth400-3033861f--textcontentfamily-49a318e1"/>
          <w:b/>
          <w:bCs/>
        </w:rPr>
        <w:t xml:space="preserve">The app </w:t>
      </w:r>
      <w:r>
        <w:rPr>
          <w:rStyle w:val="text-4505230f--texth400-3033861f--textcontentfamily-49a318e1"/>
          <w:b/>
          <w:bCs/>
        </w:rPr>
        <w:t>does not use 2FA, the app failed the standard.</w:t>
      </w:r>
    </w:p>
    <w:p w14:paraId="29C8B7D9" w14:textId="48DF6FF9" w:rsidR="00006EB8" w:rsidRDefault="00006EB8" w:rsidP="00006EB8">
      <w:pPr>
        <w:pStyle w:val="blockparagraph-544a408c--nomargin-acdf7afa"/>
        <w:rPr>
          <w:rStyle w:val="text-4505230f--texth400-3033861f--textcontentfamily-49a318e1"/>
        </w:rPr>
      </w:pPr>
      <w:r>
        <w:rPr>
          <w:rStyle w:val="Strong"/>
        </w:rPr>
        <w:t>4.10</w:t>
      </w:r>
      <w:r>
        <w:t xml:space="preserve"> </w:t>
      </w:r>
      <w:r>
        <w:rPr>
          <w:rStyle w:val="text-4505230f--texth400-3033861f--textcontentfamily-49a318e1"/>
        </w:rPr>
        <w:t>MSTG-AUTH-10</w:t>
      </w:r>
      <w:r>
        <w:t xml:space="preserve"> </w:t>
      </w:r>
      <w:r>
        <w:rPr>
          <w:rStyle w:val="text-4505230f--texth400-3033861f--textcontentfamily-49a318e1"/>
        </w:rPr>
        <w:t>Sensitive transactions require step-up authentication.</w:t>
      </w:r>
    </w:p>
    <w:p w14:paraId="3ED76DB6" w14:textId="2B4D6800" w:rsidR="00143B1C" w:rsidRDefault="00143B1C" w:rsidP="00006EB8">
      <w:pPr>
        <w:pStyle w:val="blockparagraph-544a408c--nomargin-acdf7afa"/>
        <w:rPr>
          <w:rStyle w:val="text-4505230f--texth400-3033861f--textcontentfamily-49a318e1"/>
          <w:b/>
          <w:bCs/>
        </w:rPr>
      </w:pPr>
      <w:r w:rsidRPr="00143B1C">
        <w:rPr>
          <w:rStyle w:val="text-4505230f--texth400-3033861f--textcontentfamily-49a318e1"/>
          <w:b/>
          <w:bCs/>
        </w:rPr>
        <w:t>The app does not utilize step-up authentication even with sensitive transactions. The app failed the standard.</w:t>
      </w:r>
    </w:p>
    <w:p w14:paraId="539BA090" w14:textId="77777777" w:rsidR="00143B1C" w:rsidRPr="00143B1C" w:rsidRDefault="00143B1C" w:rsidP="00006EB8">
      <w:pPr>
        <w:pStyle w:val="blockparagraph-544a408c--nomargin-acdf7afa"/>
        <w:rPr>
          <w:rStyle w:val="text-4505230f--texth400-3033861f--textcontentfamily-49a318e1"/>
          <w:b/>
          <w:bCs/>
        </w:rPr>
      </w:pPr>
    </w:p>
    <w:p w14:paraId="134A6B51" w14:textId="170B53DD" w:rsidR="00006EB8" w:rsidRPr="00143B1C" w:rsidRDefault="00006EB8" w:rsidP="00006EB8">
      <w:pPr>
        <w:pStyle w:val="blockparagraph-544a408c--nomargin-acdf7afa"/>
        <w:rPr>
          <w:rStyle w:val="text-4505230f--texth400-3033861f--textcontentfamily-49a318e1"/>
          <w:b/>
          <w:bCs/>
        </w:rPr>
      </w:pPr>
      <w:r>
        <w:rPr>
          <w:rStyle w:val="Strong"/>
        </w:rPr>
        <w:lastRenderedPageBreak/>
        <w:t>4.11</w:t>
      </w:r>
      <w:r>
        <w:t xml:space="preserve"> </w:t>
      </w:r>
      <w:r>
        <w:rPr>
          <w:rStyle w:val="text-4505230f--texth400-3033861f--textcontentfamily-49a318e1"/>
        </w:rPr>
        <w:t>MSTG-AUTH-11</w:t>
      </w:r>
      <w:r>
        <w:t xml:space="preserve"> </w:t>
      </w:r>
      <w:r>
        <w:rPr>
          <w:rStyle w:val="text-4505230f--texth400-3033861f--textcontentfamily-49a318e1"/>
        </w:rPr>
        <w:t xml:space="preserve">The app informs the user of all sensitive activities with their account. Users are able to view a list of devices, view contextual information (IP address, location, etc.), and to </w:t>
      </w:r>
      <w:r w:rsidRPr="00143B1C">
        <w:rPr>
          <w:rStyle w:val="text-4505230f--texth400-3033861f--textcontentfamily-49a318e1"/>
        </w:rPr>
        <w:t>block specific devices.</w:t>
      </w:r>
    </w:p>
    <w:p w14:paraId="289D081F" w14:textId="2224D7AF" w:rsidR="00143B1C" w:rsidRDefault="00143B1C" w:rsidP="00006EB8">
      <w:pPr>
        <w:pStyle w:val="blockparagraph-544a408c--nomargin-acdf7afa"/>
      </w:pPr>
      <w:r w:rsidRPr="00143B1C">
        <w:rPr>
          <w:rStyle w:val="text-4505230f--texth400-3033861f--textcontentfamily-49a318e1"/>
          <w:b/>
          <w:bCs/>
        </w:rPr>
        <w:t>The app does not inform the user of any sensitive transactions.</w:t>
      </w:r>
      <w:r>
        <w:t xml:space="preserve"> </w:t>
      </w:r>
      <w:r w:rsidRPr="00143B1C">
        <w:rPr>
          <w:rStyle w:val="text-4505230f--texth400-3033861f--textcontentfamily-49a318e1"/>
          <w:b/>
          <w:bCs/>
        </w:rPr>
        <w:t>The app failed the standard.</w:t>
      </w:r>
    </w:p>
    <w:p w14:paraId="656C312C" w14:textId="303E616E" w:rsidR="00006EB8" w:rsidRDefault="00006EB8" w:rsidP="00006EB8">
      <w:pPr>
        <w:pStyle w:val="blockparagraph-544a408c--nomargin-acdf7afa"/>
      </w:pPr>
      <w:r>
        <w:rPr>
          <w:rStyle w:val="Strong"/>
        </w:rPr>
        <w:t>4.12</w:t>
      </w:r>
      <w:r>
        <w:t xml:space="preserve"> </w:t>
      </w:r>
      <w:r>
        <w:rPr>
          <w:rStyle w:val="text-4505230f--texth400-3033861f--textcontentfamily-49a318e1"/>
        </w:rPr>
        <w:t>MSTG-AUTH-12</w:t>
      </w:r>
    </w:p>
    <w:p w14:paraId="02A75BE6" w14:textId="6ADA166E" w:rsidR="00006EB8" w:rsidRDefault="00006EB8" w:rsidP="00006EB8">
      <w:pPr>
        <w:pStyle w:val="blockparagraph-544a408c--nomargin-acdf7afa"/>
        <w:rPr>
          <w:rStyle w:val="text-4505230f--texth400-3033861f--textcontentfamily-49a318e1"/>
        </w:rPr>
      </w:pPr>
      <w:r>
        <w:rPr>
          <w:rStyle w:val="text-4505230f--texth400-3033861f--textcontentfamily-49a318e1"/>
        </w:rPr>
        <w:t>Authorization models should be defined and enforced at the remote endpoint.</w:t>
      </w:r>
    </w:p>
    <w:p w14:paraId="4B9B6435" w14:textId="5E7441EF" w:rsidR="00143B1C" w:rsidRPr="00143B1C" w:rsidRDefault="00143B1C" w:rsidP="00006EB8">
      <w:pPr>
        <w:pStyle w:val="blockparagraph-544a408c--nomargin-acdf7afa"/>
        <w:rPr>
          <w:rStyle w:val="text-4505230f--texth400-3033861f--textcontentfamily-49a318e1"/>
          <w:b/>
          <w:bCs/>
        </w:rPr>
      </w:pPr>
      <w:r w:rsidRPr="00143B1C">
        <w:rPr>
          <w:rStyle w:val="text-4505230f--texth400-3033861f--textcontentfamily-49a318e1"/>
          <w:b/>
          <w:bCs/>
        </w:rPr>
        <w:t>I do not have access to the server side code. I was not able to test this.</w:t>
      </w:r>
    </w:p>
    <w:p w14:paraId="5C2D0728" w14:textId="77777777" w:rsidR="00006EB8" w:rsidRDefault="00006EB8"/>
    <w:p w14:paraId="244C32BC" w14:textId="56D44D8D" w:rsidR="00006EB8" w:rsidRDefault="00006EB8"/>
    <w:p w14:paraId="29B00320" w14:textId="6074A17D" w:rsidR="00143B1C" w:rsidRDefault="00143B1C"/>
    <w:p w14:paraId="75642175" w14:textId="1D6478AC" w:rsidR="00143B1C" w:rsidRDefault="00143B1C"/>
    <w:p w14:paraId="32761901" w14:textId="77AA0FE1" w:rsidR="00143B1C" w:rsidRDefault="00143B1C"/>
    <w:p w14:paraId="523026BE" w14:textId="1C4B388B" w:rsidR="00143B1C" w:rsidRDefault="00143B1C"/>
    <w:p w14:paraId="0CC4E718" w14:textId="78E238D7" w:rsidR="00143B1C" w:rsidRDefault="00143B1C"/>
    <w:p w14:paraId="19AB87FE" w14:textId="648CE6B9" w:rsidR="00143B1C" w:rsidRDefault="00143B1C"/>
    <w:p w14:paraId="0C7C440B" w14:textId="164AFEA4" w:rsidR="00143B1C" w:rsidRDefault="00143B1C"/>
    <w:p w14:paraId="5617863C" w14:textId="5F858F86" w:rsidR="00143B1C" w:rsidRDefault="00143B1C"/>
    <w:p w14:paraId="21DFFED1" w14:textId="293F6A6C" w:rsidR="00143B1C" w:rsidRDefault="00143B1C"/>
    <w:p w14:paraId="00E28A8E" w14:textId="0DEA0A7C" w:rsidR="00143B1C" w:rsidRDefault="00143B1C"/>
    <w:p w14:paraId="66A0E08E" w14:textId="44D3A50E" w:rsidR="00143B1C" w:rsidRDefault="00143B1C"/>
    <w:p w14:paraId="066FD6D1" w14:textId="0B90C368" w:rsidR="00143B1C" w:rsidRDefault="00143B1C"/>
    <w:p w14:paraId="4BA51817" w14:textId="179A03BF" w:rsidR="00143B1C" w:rsidRDefault="00143B1C"/>
    <w:p w14:paraId="0A8E849E" w14:textId="188246CA" w:rsidR="00143B1C" w:rsidRDefault="00143B1C"/>
    <w:p w14:paraId="58E27F5C" w14:textId="043CCD4F" w:rsidR="00143B1C" w:rsidRDefault="00143B1C"/>
    <w:p w14:paraId="2B9CFDDB" w14:textId="40C39034" w:rsidR="00143B1C" w:rsidRDefault="00143B1C"/>
    <w:p w14:paraId="297FE5F8" w14:textId="2AA63516" w:rsidR="00143B1C" w:rsidRDefault="00143B1C"/>
    <w:p w14:paraId="454F463D" w14:textId="0D466350" w:rsidR="00143B1C" w:rsidRDefault="00143B1C"/>
    <w:p w14:paraId="10EA517F" w14:textId="08452AB7" w:rsidR="00143B1C" w:rsidRDefault="00143B1C"/>
    <w:p w14:paraId="60845D16" w14:textId="50F3EE15" w:rsidR="00143B1C" w:rsidRDefault="00143B1C"/>
    <w:p w14:paraId="207C65BA" w14:textId="5FE985B8" w:rsidR="00143B1C" w:rsidRDefault="00143B1C" w:rsidP="00143B1C">
      <w:pPr>
        <w:pStyle w:val="blockparagraph-544a408c--nomargin-acdf7afa"/>
        <w:rPr>
          <w:rStyle w:val="text-4505230f--texth400-3033861f--textcontentfamily-49a318e1"/>
        </w:rPr>
      </w:pPr>
      <w:r>
        <w:rPr>
          <w:rStyle w:val="Strong"/>
        </w:rPr>
        <w:t>5.1</w:t>
      </w:r>
      <w:r>
        <w:t xml:space="preserve"> </w:t>
      </w:r>
      <w:r>
        <w:rPr>
          <w:rStyle w:val="text-4505230f--texth400-3033861f--textcontentfamily-49a318e1"/>
        </w:rPr>
        <w:t>MSTG-NETWORK-1</w:t>
      </w:r>
      <w:r>
        <w:t xml:space="preserve"> </w:t>
      </w:r>
      <w:r>
        <w:rPr>
          <w:rStyle w:val="text-4505230f--texth400-3033861f--textcontentfamily-49a318e1"/>
        </w:rPr>
        <w:t>Data is encrypted on the network using TLS. The secure channel is used consistently throughout the app.</w:t>
      </w:r>
    </w:p>
    <w:p w14:paraId="6AD2E3F3" w14:textId="77777777" w:rsidR="005F524B" w:rsidRPr="00143B1C" w:rsidRDefault="005F524B" w:rsidP="005F524B">
      <w:pPr>
        <w:pStyle w:val="blockparagraph-544a408c--nomargin-acdf7afa"/>
        <w:rPr>
          <w:rStyle w:val="text-4505230f--texth400-3033861f--textcontentfamily-49a318e1"/>
          <w:b/>
          <w:bCs/>
        </w:rPr>
      </w:pPr>
      <w:r w:rsidRPr="00143B1C">
        <w:rPr>
          <w:rStyle w:val="text-4505230f--texth400-3033861f--textcontentfamily-49a318e1"/>
          <w:b/>
          <w:bCs/>
        </w:rPr>
        <w:t>Data is encrypted on the network using TLS. The app passes this standard.</w:t>
      </w:r>
    </w:p>
    <w:p w14:paraId="1CBBC720" w14:textId="29F4700E" w:rsidR="005F524B" w:rsidRDefault="005F524B" w:rsidP="00143B1C">
      <w:pPr>
        <w:pStyle w:val="blockparagraph-544a408c--nomargin-acdf7afa"/>
      </w:pPr>
      <w:r>
        <w:rPr>
          <w:noProof/>
        </w:rPr>
        <w:drawing>
          <wp:inline distT="0" distB="0" distL="0" distR="0" wp14:anchorId="217B8A33" wp14:editId="359C0D91">
            <wp:extent cx="5943600" cy="2438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438400"/>
                    </a:xfrm>
                    <a:prstGeom prst="rect">
                      <a:avLst/>
                    </a:prstGeom>
                    <a:noFill/>
                    <a:ln>
                      <a:noFill/>
                    </a:ln>
                  </pic:spPr>
                </pic:pic>
              </a:graphicData>
            </a:graphic>
          </wp:inline>
        </w:drawing>
      </w:r>
    </w:p>
    <w:p w14:paraId="2B21FDD8" w14:textId="3EC15708" w:rsidR="00143B1C" w:rsidRDefault="00143B1C" w:rsidP="00143B1C">
      <w:pPr>
        <w:pStyle w:val="blockparagraph-544a408c--nomargin-acdf7afa"/>
        <w:rPr>
          <w:rStyle w:val="text-4505230f--texth400-3033861f--textcontentfamily-49a318e1"/>
        </w:rPr>
      </w:pPr>
      <w:r>
        <w:rPr>
          <w:rStyle w:val="Strong"/>
        </w:rPr>
        <w:t>5.2</w:t>
      </w:r>
      <w:r>
        <w:t xml:space="preserve"> </w:t>
      </w:r>
      <w:r>
        <w:rPr>
          <w:rStyle w:val="text-4505230f--texth400-3033861f--textcontentfamily-49a318e1"/>
        </w:rPr>
        <w:t>MSTG-NETWORK-2</w:t>
      </w:r>
      <w:r>
        <w:t xml:space="preserve"> </w:t>
      </w:r>
      <w:r>
        <w:rPr>
          <w:rStyle w:val="text-4505230f--texth400-3033861f--textcontentfamily-49a318e1"/>
        </w:rPr>
        <w:t>The TLS settings are in line with current best practices, or as close as possible if the mobile operating system does not support the recommended standards.</w:t>
      </w:r>
    </w:p>
    <w:p w14:paraId="1A34A234" w14:textId="0A84C782" w:rsidR="005F524B" w:rsidRPr="005F524B" w:rsidRDefault="005F524B" w:rsidP="00143B1C">
      <w:pPr>
        <w:pStyle w:val="blockparagraph-544a408c--nomargin-acdf7afa"/>
        <w:rPr>
          <w:rStyle w:val="text-4505230f--texth400-3033861f--textcontentfamily-49a318e1"/>
          <w:b/>
          <w:bCs/>
        </w:rPr>
      </w:pPr>
      <w:r w:rsidRPr="005F524B">
        <w:rPr>
          <w:rStyle w:val="text-4505230f--texth400-3033861f--textcontentfamily-49a318e1"/>
          <w:b/>
          <w:bCs/>
        </w:rPr>
        <w:t>The application has insecure TLS certificate domain:</w:t>
      </w:r>
    </w:p>
    <w:p w14:paraId="08CBA44C" w14:textId="53FB9698" w:rsidR="005F524B" w:rsidRPr="005F524B" w:rsidRDefault="005F524B" w:rsidP="00143B1C">
      <w:pPr>
        <w:pStyle w:val="blockparagraph-544a408c--nomargin-acdf7afa"/>
        <w:rPr>
          <w:rStyle w:val="text-4505230f--texth400-3033861f--textcontentfamily-49a318e1"/>
          <w:b/>
          <w:bCs/>
        </w:rPr>
      </w:pPr>
      <w:r w:rsidRPr="005F524B">
        <w:rPr>
          <w:b/>
          <w:bCs/>
          <w:noProof/>
        </w:rPr>
        <w:drawing>
          <wp:inline distT="0" distB="0" distL="0" distR="0" wp14:anchorId="75CD317D" wp14:editId="0438A7B9">
            <wp:extent cx="5943600" cy="1930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93040"/>
                    </a:xfrm>
                    <a:prstGeom prst="rect">
                      <a:avLst/>
                    </a:prstGeom>
                  </pic:spPr>
                </pic:pic>
              </a:graphicData>
            </a:graphic>
          </wp:inline>
        </w:drawing>
      </w:r>
    </w:p>
    <w:p w14:paraId="34103BE6" w14:textId="66826779" w:rsidR="00143B1C" w:rsidRPr="005F524B" w:rsidRDefault="005F524B" w:rsidP="005F524B">
      <w:pPr>
        <w:rPr>
          <w:rFonts w:ascii="Times New Roman" w:eastAsia="Times New Roman" w:hAnsi="Times New Roman" w:cs="Times New Roman"/>
          <w:sz w:val="24"/>
          <w:szCs w:val="24"/>
        </w:rPr>
      </w:pPr>
      <w:r w:rsidRPr="005F524B">
        <w:rPr>
          <w:rStyle w:val="text-4505230f--texth400-3033861f--textcontentfamily-49a318e1"/>
          <w:rFonts w:ascii="Times New Roman" w:eastAsia="Times New Roman" w:hAnsi="Times New Roman" w:cs="Times New Roman"/>
          <w:sz w:val="24"/>
          <w:szCs w:val="24"/>
        </w:rPr>
        <w:t>The application failed this standard</w:t>
      </w:r>
      <w:r>
        <w:rPr>
          <w:rStyle w:val="text-4505230f--texth400-3033861f--textcontentfamily-49a318e1"/>
          <w:rFonts w:ascii="Times New Roman" w:eastAsia="Times New Roman" w:hAnsi="Times New Roman" w:cs="Times New Roman"/>
          <w:sz w:val="24"/>
          <w:szCs w:val="24"/>
        </w:rPr>
        <w:t>.</w:t>
      </w:r>
    </w:p>
    <w:p w14:paraId="0B2B6A95" w14:textId="1BA49D03" w:rsidR="005F524B" w:rsidRDefault="00143B1C" w:rsidP="00143B1C">
      <w:pPr>
        <w:pStyle w:val="blockparagraph-544a408c--nomargin-acdf7afa"/>
        <w:rPr>
          <w:rStyle w:val="text-4505230f--texth400-3033861f--textcontentfamily-49a318e1"/>
        </w:rPr>
      </w:pPr>
      <w:r>
        <w:rPr>
          <w:rStyle w:val="Strong"/>
        </w:rPr>
        <w:t>5.3</w:t>
      </w:r>
      <w:r>
        <w:t xml:space="preserve"> </w:t>
      </w:r>
      <w:r>
        <w:rPr>
          <w:rStyle w:val="text-4505230f--texth400-3033861f--textcontentfamily-49a318e1"/>
        </w:rPr>
        <w:t>MSTG-NETWORK-3</w:t>
      </w:r>
      <w:r>
        <w:t xml:space="preserve"> </w:t>
      </w:r>
      <w:r>
        <w:rPr>
          <w:rStyle w:val="text-4505230f--texth400-3033861f--textcontentfamily-49a318e1"/>
        </w:rPr>
        <w:t>The app verifies the X.509 certificate of the remote endpoint when the secure channel is established. Only certificates signed by a trusted CA are accepted.</w:t>
      </w:r>
    </w:p>
    <w:p w14:paraId="70DA80A8" w14:textId="15284F7D" w:rsidR="00143B1C" w:rsidRDefault="00143B1C" w:rsidP="00143B1C">
      <w:pPr>
        <w:pStyle w:val="blockparagraph-544a408c--nomargin-acdf7afa"/>
        <w:rPr>
          <w:rStyle w:val="text-4505230f--texth400-3033861f--textcontentfamily-49a318e1"/>
        </w:rPr>
      </w:pPr>
      <w:r>
        <w:rPr>
          <w:rStyle w:val="Strong"/>
        </w:rPr>
        <w:t>5.4</w:t>
      </w:r>
      <w:r>
        <w:t xml:space="preserve"> </w:t>
      </w:r>
      <w:r>
        <w:rPr>
          <w:rStyle w:val="text-4505230f--texth400-3033861f--textcontentfamily-49a318e1"/>
        </w:rPr>
        <w:t>MSTG-NETWORK-4</w:t>
      </w:r>
      <w:r>
        <w:t xml:space="preserve"> </w:t>
      </w:r>
      <w:r>
        <w:rPr>
          <w:rStyle w:val="text-4505230f--texth400-3033861f--textcontentfamily-49a318e1"/>
        </w:rPr>
        <w:t>The app either uses its own certificate store, or pins the endpoint certificate or public key, and subsequently does not establish connections with endpoints that offer a different certificate or key, even if signed by a trusted CA.</w:t>
      </w:r>
    </w:p>
    <w:p w14:paraId="048BF2A4" w14:textId="100C657A" w:rsidR="00143B1C" w:rsidRDefault="005F524B" w:rsidP="00143B1C">
      <w:pPr>
        <w:pStyle w:val="blockparagraph-544a408c--nomargin-acdf7afa"/>
        <w:rPr>
          <w:b/>
          <w:bCs/>
        </w:rPr>
      </w:pPr>
      <w:r w:rsidRPr="005F524B">
        <w:rPr>
          <w:b/>
          <w:bCs/>
        </w:rPr>
        <w:t>Something unusual that I noticed about my app is the tag &lt;certificates src="user" /&gt; was already in the res/xml/network_security.cfg file. This represents that the app trusts all user added certificates.</w:t>
      </w:r>
      <w:r w:rsidRPr="005F524B">
        <w:rPr>
          <w:b/>
          <w:bCs/>
        </w:rPr>
        <w:t xml:space="preserve"> The app failed these standards.</w:t>
      </w:r>
    </w:p>
    <w:p w14:paraId="43B7EF92" w14:textId="77777777" w:rsidR="005F524B" w:rsidRDefault="005F524B" w:rsidP="00143B1C">
      <w:pPr>
        <w:pStyle w:val="blockparagraph-544a408c--nomargin-acdf7afa"/>
        <w:rPr>
          <w:b/>
          <w:bCs/>
        </w:rPr>
      </w:pPr>
    </w:p>
    <w:p w14:paraId="57170BB1" w14:textId="77777777" w:rsidR="005F524B" w:rsidRPr="005F524B" w:rsidRDefault="005F524B" w:rsidP="00143B1C">
      <w:pPr>
        <w:pStyle w:val="blockparagraph-544a408c--nomargin-acdf7afa"/>
        <w:rPr>
          <w:b/>
          <w:bCs/>
        </w:rPr>
      </w:pPr>
    </w:p>
    <w:p w14:paraId="23C6EA88" w14:textId="2A286F7A" w:rsidR="00143B1C" w:rsidRDefault="00143B1C" w:rsidP="00143B1C">
      <w:pPr>
        <w:pStyle w:val="blockparagraph-544a408c--nomargin-acdf7afa"/>
        <w:rPr>
          <w:rStyle w:val="text-4505230f--texth400-3033861f--textcontentfamily-49a318e1"/>
        </w:rPr>
      </w:pPr>
      <w:r>
        <w:rPr>
          <w:rStyle w:val="Strong"/>
        </w:rPr>
        <w:lastRenderedPageBreak/>
        <w:t>5.5</w:t>
      </w:r>
      <w:r>
        <w:t xml:space="preserve"> </w:t>
      </w:r>
      <w:r>
        <w:rPr>
          <w:rStyle w:val="text-4505230f--texth400-3033861f--textcontentfamily-49a318e1"/>
        </w:rPr>
        <w:t>MSTG-NETWORK-5</w:t>
      </w:r>
      <w:r w:rsidR="005F524B">
        <w:t xml:space="preserve"> </w:t>
      </w:r>
      <w:r>
        <w:rPr>
          <w:rStyle w:val="text-4505230f--texth400-3033861f--textcontentfamily-49a318e1"/>
        </w:rPr>
        <w:t>The app doesn't rely on a single insecure communication channel (email or SMS) for critical operations, such as enrollments and account recovery.</w:t>
      </w:r>
    </w:p>
    <w:p w14:paraId="6C495D8E" w14:textId="73AD42E7" w:rsidR="005F524B" w:rsidRDefault="005F524B" w:rsidP="00143B1C">
      <w:pPr>
        <w:pStyle w:val="blockparagraph-544a408c--nomargin-acdf7afa"/>
      </w:pPr>
      <w:r w:rsidRPr="005F524B">
        <w:rPr>
          <w:b/>
          <w:bCs/>
        </w:rPr>
        <w:t xml:space="preserve">The app relies on email only for account recovery. </w:t>
      </w:r>
      <w:r w:rsidRPr="005F524B">
        <w:rPr>
          <w:b/>
          <w:bCs/>
        </w:rPr>
        <w:t>The app failed th</w:t>
      </w:r>
      <w:r>
        <w:rPr>
          <w:b/>
          <w:bCs/>
        </w:rPr>
        <w:t>is</w:t>
      </w:r>
      <w:r w:rsidRPr="005F524B">
        <w:rPr>
          <w:b/>
          <w:bCs/>
        </w:rPr>
        <w:t xml:space="preserve"> standard.</w:t>
      </w:r>
    </w:p>
    <w:p w14:paraId="575C9AB6" w14:textId="58EC847D" w:rsidR="00143B1C" w:rsidRDefault="00143B1C" w:rsidP="00143B1C">
      <w:pPr>
        <w:pStyle w:val="blockparagraph-544a408c--nomargin-acdf7afa"/>
        <w:rPr>
          <w:rStyle w:val="text-4505230f--texth400-3033861f--textcontentfamily-49a318e1"/>
        </w:rPr>
      </w:pPr>
      <w:r>
        <w:rPr>
          <w:rStyle w:val="Strong"/>
        </w:rPr>
        <w:t>5.6</w:t>
      </w:r>
      <w:r>
        <w:t xml:space="preserve"> </w:t>
      </w:r>
      <w:r>
        <w:rPr>
          <w:rStyle w:val="text-4505230f--texth400-3033861f--textcontentfamily-49a318e1"/>
        </w:rPr>
        <w:t>MSTG-NETWORK-6</w:t>
      </w:r>
      <w:r>
        <w:t xml:space="preserve"> T</w:t>
      </w:r>
      <w:r>
        <w:rPr>
          <w:rStyle w:val="text-4505230f--texth400-3033861f--textcontentfamily-49a318e1"/>
        </w:rPr>
        <w:t>he app only depends on up-to-date connectivity and security libraries.</w:t>
      </w:r>
    </w:p>
    <w:p w14:paraId="04A390E5" w14:textId="2D744629" w:rsidR="005F524B" w:rsidRPr="005F524B" w:rsidRDefault="005F524B" w:rsidP="00143B1C">
      <w:pPr>
        <w:pStyle w:val="blockparagraph-544a408c--nomargin-acdf7afa"/>
        <w:rPr>
          <w:b/>
          <w:bCs/>
        </w:rPr>
      </w:pPr>
      <w:r w:rsidRPr="005F524B">
        <w:rPr>
          <w:b/>
          <w:bCs/>
        </w:rPr>
        <w:t>I was not able to test this standard.</w:t>
      </w:r>
    </w:p>
    <w:p w14:paraId="39017458" w14:textId="4D140083" w:rsidR="00143B1C" w:rsidRDefault="00143B1C"/>
    <w:p w14:paraId="13647B49" w14:textId="10DA485C" w:rsidR="005F524B" w:rsidRDefault="005F524B"/>
    <w:p w14:paraId="2116A4AD" w14:textId="7CB83D9C" w:rsidR="005F524B" w:rsidRDefault="005F524B"/>
    <w:p w14:paraId="432095CA" w14:textId="541F33A2" w:rsidR="005F524B" w:rsidRDefault="005F524B"/>
    <w:p w14:paraId="4C0CB21B" w14:textId="1E199100" w:rsidR="005F524B" w:rsidRDefault="005F524B"/>
    <w:p w14:paraId="55DC62A6" w14:textId="02C1563F" w:rsidR="005F524B" w:rsidRDefault="005F524B"/>
    <w:p w14:paraId="4E165D7E" w14:textId="4B0D83DD" w:rsidR="005F524B" w:rsidRDefault="005F524B"/>
    <w:p w14:paraId="6088A500" w14:textId="752EEA88" w:rsidR="005F524B" w:rsidRDefault="005F524B"/>
    <w:p w14:paraId="23E85513" w14:textId="23148283" w:rsidR="005F524B" w:rsidRDefault="005F524B"/>
    <w:p w14:paraId="64DF8F70" w14:textId="6F8EB033" w:rsidR="005F524B" w:rsidRDefault="005F524B"/>
    <w:p w14:paraId="500A7FAD" w14:textId="3DD0E019" w:rsidR="005F524B" w:rsidRDefault="005F524B"/>
    <w:p w14:paraId="1131E72B" w14:textId="427E060E" w:rsidR="005F524B" w:rsidRDefault="005F524B"/>
    <w:p w14:paraId="77BB3215" w14:textId="637D3827" w:rsidR="005F524B" w:rsidRDefault="005F524B"/>
    <w:p w14:paraId="55E018FE" w14:textId="112BA689" w:rsidR="005F524B" w:rsidRDefault="005F524B"/>
    <w:p w14:paraId="52A09C93" w14:textId="76A3A631" w:rsidR="005F524B" w:rsidRDefault="005F524B"/>
    <w:p w14:paraId="7F2B8A20" w14:textId="445EF638" w:rsidR="005F524B" w:rsidRDefault="005F524B"/>
    <w:p w14:paraId="0A18A148" w14:textId="6DEFFFF3" w:rsidR="005F524B" w:rsidRDefault="005F524B"/>
    <w:p w14:paraId="2B3B0158" w14:textId="11AF4E62" w:rsidR="005F524B" w:rsidRDefault="005F524B"/>
    <w:p w14:paraId="0D5ECF09" w14:textId="0939400C" w:rsidR="005F524B" w:rsidRDefault="005F524B"/>
    <w:p w14:paraId="745AD38A" w14:textId="5B724466" w:rsidR="005F524B" w:rsidRDefault="005F524B"/>
    <w:p w14:paraId="49B6F337" w14:textId="0A9D6FFB" w:rsidR="005F524B" w:rsidRDefault="005F524B"/>
    <w:p w14:paraId="54DDB258" w14:textId="580FC2B8" w:rsidR="005F524B" w:rsidRDefault="005F524B"/>
    <w:p w14:paraId="6FADE422" w14:textId="7D15DDA4" w:rsidR="005F524B" w:rsidRDefault="005F524B"/>
    <w:p w14:paraId="46E5CE33" w14:textId="77777777" w:rsidR="005F524B" w:rsidRPr="005F524B" w:rsidRDefault="005F524B" w:rsidP="005F524B">
      <w:pPr>
        <w:pStyle w:val="Heading1"/>
      </w:pPr>
      <w:r>
        <w:lastRenderedPageBreak/>
        <w:t>V6: Platform Interaction Requirement</w:t>
      </w:r>
    </w:p>
    <w:p w14:paraId="01669018" w14:textId="0895BAC7" w:rsidR="005F524B" w:rsidRDefault="005F524B" w:rsidP="005F524B">
      <w:pPr>
        <w:pStyle w:val="blockparagraph-544a408c--nomargin-acdf7afa"/>
        <w:rPr>
          <w:rStyle w:val="text-4505230f--texth400-3033861f--textcontentfamily-49a318e1"/>
        </w:rPr>
      </w:pPr>
      <w:r>
        <w:rPr>
          <w:rStyle w:val="Strong"/>
        </w:rPr>
        <w:t>6.1</w:t>
      </w:r>
      <w:r>
        <w:t xml:space="preserve"> </w:t>
      </w:r>
      <w:r>
        <w:rPr>
          <w:rStyle w:val="text-4505230f--texth400-3033861f--textcontentfamily-49a318e1"/>
        </w:rPr>
        <w:t>MSTG-PLATFORM-1The app only requests the minimum set of permissions necessary.</w:t>
      </w:r>
    </w:p>
    <w:p w14:paraId="5F50986C" w14:textId="77777777" w:rsidR="005F524B" w:rsidRPr="005F524B" w:rsidRDefault="005F524B" w:rsidP="005F524B">
      <w:pPr>
        <w:rPr>
          <w:rFonts w:ascii="Times New Roman" w:eastAsia="Times New Roman" w:hAnsi="Times New Roman" w:cs="Times New Roman"/>
          <w:b/>
          <w:bCs/>
          <w:sz w:val="24"/>
          <w:szCs w:val="24"/>
        </w:rPr>
      </w:pPr>
      <w:r w:rsidRPr="005F524B">
        <w:rPr>
          <w:rFonts w:ascii="Times New Roman" w:eastAsia="Times New Roman" w:hAnsi="Times New Roman" w:cs="Times New Roman"/>
          <w:b/>
          <w:bCs/>
          <w:sz w:val="24"/>
          <w:szCs w:val="24"/>
        </w:rPr>
        <w:t>I completed this portion by examining the ANDROIDMANIFEST.XML file. Through utilizing MobSF, I inspected the manifest. None of the permissions seem out of the ordinary for a tele-health application:</w:t>
      </w:r>
    </w:p>
    <w:p w14:paraId="31F44738" w14:textId="3AF195EC" w:rsidR="005F524B" w:rsidRPr="005F524B" w:rsidRDefault="005F524B" w:rsidP="005F524B">
      <w:pPr>
        <w:rPr>
          <w:rFonts w:ascii="Times New Roman" w:eastAsia="Times New Roman" w:hAnsi="Times New Roman" w:cs="Times New Roman"/>
          <w:b/>
          <w:bCs/>
          <w:sz w:val="24"/>
          <w:szCs w:val="24"/>
        </w:rPr>
      </w:pPr>
      <w:r w:rsidRPr="005F524B">
        <w:rPr>
          <w:rFonts w:ascii="Times New Roman" w:eastAsia="Times New Roman" w:hAnsi="Times New Roman" w:cs="Times New Roman"/>
          <w:b/>
          <w:bCs/>
          <w:sz w:val="24"/>
          <w:szCs w:val="24"/>
        </w:rPr>
        <w:drawing>
          <wp:inline distT="0" distB="0" distL="0" distR="0" wp14:anchorId="5C9BC7E6" wp14:editId="42511078">
            <wp:extent cx="5943600" cy="41833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183380"/>
                    </a:xfrm>
                    <a:prstGeom prst="rect">
                      <a:avLst/>
                    </a:prstGeom>
                    <a:noFill/>
                    <a:ln>
                      <a:noFill/>
                    </a:ln>
                  </pic:spPr>
                </pic:pic>
              </a:graphicData>
            </a:graphic>
          </wp:inline>
        </w:drawing>
      </w:r>
    </w:p>
    <w:p w14:paraId="732B1DFC" w14:textId="662519FE" w:rsidR="005F524B" w:rsidRPr="005F524B" w:rsidRDefault="005F524B" w:rsidP="005F524B">
      <w:pPr>
        <w:pStyle w:val="blockparagraph-544a408c--nomargin-acdf7afa"/>
        <w:rPr>
          <w:b/>
          <w:bCs/>
        </w:rPr>
      </w:pPr>
      <w:r w:rsidRPr="005F524B">
        <w:rPr>
          <w:b/>
          <w:bCs/>
        </w:rPr>
        <w:t>The application passed this standard.</w:t>
      </w:r>
    </w:p>
    <w:p w14:paraId="1A72DA9F" w14:textId="7E829851" w:rsidR="005F524B" w:rsidRDefault="005F524B" w:rsidP="005F524B">
      <w:pPr>
        <w:pStyle w:val="blockparagraph-544a408c--nomargin-acdf7afa"/>
        <w:rPr>
          <w:rStyle w:val="text-4505230f--texth400-3033861f--textcontentfamily-49a318e1"/>
        </w:rPr>
      </w:pPr>
      <w:r>
        <w:rPr>
          <w:rStyle w:val="Strong"/>
        </w:rPr>
        <w:t>6.2</w:t>
      </w:r>
      <w:r>
        <w:t xml:space="preserve"> </w:t>
      </w:r>
      <w:r>
        <w:rPr>
          <w:rStyle w:val="text-4505230f--texth400-3033861f--textcontentfamily-49a318e1"/>
        </w:rPr>
        <w:t>MSTG-PLATFORM-2</w:t>
      </w:r>
      <w:r>
        <w:t xml:space="preserve"> </w:t>
      </w:r>
      <w:r>
        <w:rPr>
          <w:rStyle w:val="text-4505230f--texth400-3033861f--textcontentfamily-49a318e1"/>
        </w:rPr>
        <w:t>All inputs from external sources and the user are validated and if necessary sanitized. This includes data received via the UI, IPC mechanisms such as intents, custom URLs, and network sources.</w:t>
      </w:r>
    </w:p>
    <w:p w14:paraId="731A52B5" w14:textId="5DDB78BE" w:rsidR="005F524B" w:rsidRPr="005F524B" w:rsidRDefault="005F524B" w:rsidP="005F524B">
      <w:pPr>
        <w:pStyle w:val="blockparagraph-544a408c--nomargin-acdf7afa"/>
        <w:rPr>
          <w:b/>
          <w:bCs/>
        </w:rPr>
      </w:pPr>
      <w:r w:rsidRPr="005F524B">
        <w:rPr>
          <w:b/>
          <w:bCs/>
        </w:rPr>
        <w:t>I was not able to test this standard.</w:t>
      </w:r>
    </w:p>
    <w:p w14:paraId="17AC9489" w14:textId="47B3F2F4" w:rsidR="005F524B" w:rsidRDefault="005F524B" w:rsidP="005F524B">
      <w:pPr>
        <w:pStyle w:val="blockparagraph-544a408c--nomargin-acdf7afa"/>
        <w:rPr>
          <w:rStyle w:val="text-4505230f--texth400-3033861f--textcontentfamily-49a318e1"/>
        </w:rPr>
      </w:pPr>
      <w:r>
        <w:rPr>
          <w:rStyle w:val="Strong"/>
        </w:rPr>
        <w:t>6.3</w:t>
      </w:r>
      <w:r>
        <w:t xml:space="preserve"> </w:t>
      </w:r>
      <w:r>
        <w:rPr>
          <w:rStyle w:val="text-4505230f--texth400-3033861f--textcontentfamily-49a318e1"/>
        </w:rPr>
        <w:t>MSTG-PLATFORM-3</w:t>
      </w:r>
      <w:r>
        <w:t xml:space="preserve"> </w:t>
      </w:r>
      <w:r>
        <w:rPr>
          <w:rStyle w:val="text-4505230f--texth400-3033861f--textcontentfamily-49a318e1"/>
        </w:rPr>
        <w:t>The app does not export sensitive functionality via custom URL schemes, unless these mechanisms are properly protected.</w:t>
      </w:r>
    </w:p>
    <w:p w14:paraId="2A65F10B" w14:textId="77777777" w:rsidR="007C5835" w:rsidRPr="007C5835" w:rsidRDefault="007C5835" w:rsidP="007C5835">
      <w:pPr>
        <w:pStyle w:val="NormalWeb"/>
        <w:rPr>
          <w:b/>
          <w:bCs/>
        </w:rPr>
      </w:pPr>
      <w:r w:rsidRPr="007C5835">
        <w:rPr>
          <w:b/>
          <w:bCs/>
        </w:rPr>
        <w:t>I tested this standard by examining the ANDROIDMANIFEST.XML file. I looked for activities that had url related intents. I found one activity that had 3 URL related intents:</w:t>
      </w:r>
    </w:p>
    <w:p w14:paraId="23DD0F9C" w14:textId="08F771C0" w:rsidR="007C5835" w:rsidRPr="007C5835" w:rsidRDefault="007C5835" w:rsidP="007C5835">
      <w:pPr>
        <w:pStyle w:val="NormalWeb"/>
        <w:rPr>
          <w:b/>
          <w:bCs/>
        </w:rPr>
      </w:pPr>
      <w:r w:rsidRPr="007C5835">
        <w:rPr>
          <w:b/>
          <w:bCs/>
        </w:rPr>
        <w:lastRenderedPageBreak/>
        <w:drawing>
          <wp:inline distT="0" distB="0" distL="0" distR="0" wp14:anchorId="384FB679" wp14:editId="6ED8A9D0">
            <wp:extent cx="5036820" cy="53797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36820" cy="5379720"/>
                    </a:xfrm>
                    <a:prstGeom prst="rect">
                      <a:avLst/>
                    </a:prstGeom>
                    <a:noFill/>
                    <a:ln>
                      <a:noFill/>
                    </a:ln>
                  </pic:spPr>
                </pic:pic>
              </a:graphicData>
            </a:graphic>
          </wp:inline>
        </w:drawing>
      </w:r>
    </w:p>
    <w:p w14:paraId="72AC9AA0" w14:textId="77777777" w:rsidR="007C5835" w:rsidRPr="007C5835" w:rsidRDefault="007C5835" w:rsidP="007C5835">
      <w:pPr>
        <w:pStyle w:val="NormalWeb"/>
        <w:rPr>
          <w:b/>
          <w:bCs/>
        </w:rPr>
      </w:pPr>
      <w:r w:rsidRPr="007C5835">
        <w:rPr>
          <w:b/>
          <w:bCs/>
        </w:rPr>
        <w:t>I utilized Drozer to see if it was possible to go to other sites:</w:t>
      </w:r>
    </w:p>
    <w:p w14:paraId="62B4ECDA" w14:textId="088FF2EE" w:rsidR="007C5835" w:rsidRPr="007C5835" w:rsidRDefault="007C5835" w:rsidP="007C5835">
      <w:pPr>
        <w:pStyle w:val="NormalWeb"/>
        <w:rPr>
          <w:b/>
          <w:bCs/>
        </w:rPr>
      </w:pPr>
      <w:r w:rsidRPr="007C5835">
        <w:rPr>
          <w:b/>
          <w:bCs/>
        </w:rPr>
        <w:drawing>
          <wp:inline distT="0" distB="0" distL="0" distR="0" wp14:anchorId="65181500" wp14:editId="3B71672D">
            <wp:extent cx="5943600" cy="2209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20980"/>
                    </a:xfrm>
                    <a:prstGeom prst="rect">
                      <a:avLst/>
                    </a:prstGeom>
                    <a:noFill/>
                    <a:ln>
                      <a:noFill/>
                    </a:ln>
                  </pic:spPr>
                </pic:pic>
              </a:graphicData>
            </a:graphic>
          </wp:inline>
        </w:drawing>
      </w:r>
      <w:r w:rsidRPr="007C5835">
        <w:rPr>
          <w:b/>
          <w:bCs/>
        </w:rPr>
        <w:t>The command caused google.com to be visited in the emulator:</w:t>
      </w:r>
    </w:p>
    <w:p w14:paraId="51EF436E" w14:textId="75842357" w:rsidR="007C5835" w:rsidRPr="007C5835" w:rsidRDefault="007C5835" w:rsidP="007C5835">
      <w:pPr>
        <w:pStyle w:val="NormalWeb"/>
        <w:rPr>
          <w:b/>
          <w:bCs/>
        </w:rPr>
      </w:pPr>
      <w:r w:rsidRPr="007C5835">
        <w:rPr>
          <w:b/>
          <w:bCs/>
        </w:rPr>
        <w:lastRenderedPageBreak/>
        <w:drawing>
          <wp:inline distT="0" distB="0" distL="0" distR="0" wp14:anchorId="67EA810E" wp14:editId="198DF1DB">
            <wp:extent cx="5943600" cy="37795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779520"/>
                    </a:xfrm>
                    <a:prstGeom prst="rect">
                      <a:avLst/>
                    </a:prstGeom>
                    <a:noFill/>
                    <a:ln>
                      <a:noFill/>
                    </a:ln>
                  </pic:spPr>
                </pic:pic>
              </a:graphicData>
            </a:graphic>
          </wp:inline>
        </w:drawing>
      </w:r>
      <w:r w:rsidRPr="007C5835">
        <w:rPr>
          <w:b/>
          <w:bCs/>
        </w:rPr>
        <w:t>  </w:t>
      </w:r>
    </w:p>
    <w:p w14:paraId="5D7C63FD" w14:textId="1567A2BB" w:rsidR="005F524B" w:rsidRPr="007C5835" w:rsidRDefault="007C5835" w:rsidP="005F524B">
      <w:pPr>
        <w:pStyle w:val="blockparagraph-544a408c--nomargin-acdf7afa"/>
        <w:rPr>
          <w:b/>
          <w:bCs/>
        </w:rPr>
      </w:pPr>
      <w:r w:rsidRPr="007C5835">
        <w:rPr>
          <w:b/>
          <w:bCs/>
        </w:rPr>
        <w:t>The application failed this standard.</w:t>
      </w:r>
    </w:p>
    <w:p w14:paraId="50F10295" w14:textId="38734865" w:rsidR="005F524B" w:rsidRDefault="005F524B" w:rsidP="005F524B">
      <w:pPr>
        <w:pStyle w:val="blockparagraph-544a408c--nomargin-acdf7afa"/>
        <w:rPr>
          <w:rStyle w:val="text-4505230f--texth400-3033861f--textcontentfamily-49a318e1"/>
        </w:rPr>
      </w:pPr>
      <w:r>
        <w:rPr>
          <w:rStyle w:val="Strong"/>
        </w:rPr>
        <w:t>6.4</w:t>
      </w:r>
      <w:r>
        <w:t xml:space="preserve"> </w:t>
      </w:r>
      <w:r>
        <w:rPr>
          <w:rStyle w:val="text-4505230f--texth400-3033861f--textcontentfamily-49a318e1"/>
        </w:rPr>
        <w:t>MSTG-PLATFORM-4</w:t>
      </w:r>
      <w:r>
        <w:t xml:space="preserve"> </w:t>
      </w:r>
      <w:r>
        <w:rPr>
          <w:rStyle w:val="text-4505230f--texth400-3033861f--textcontentfamily-49a318e1"/>
        </w:rPr>
        <w:t>The app does not export sensitive functionality through IPC facilities, unless these mechanisms are properly protected.</w:t>
      </w:r>
    </w:p>
    <w:p w14:paraId="3E6B8EDE" w14:textId="77777777" w:rsidR="007C5835" w:rsidRPr="007C5835" w:rsidRDefault="007C5835" w:rsidP="007C5835">
      <w:pPr>
        <w:pStyle w:val="NormalWeb"/>
        <w:rPr>
          <w:b/>
          <w:bCs/>
        </w:rPr>
      </w:pPr>
      <w:r w:rsidRPr="007C5835">
        <w:rPr>
          <w:b/>
          <w:bCs/>
        </w:rPr>
        <w:t>I tested this standard by looking for exported activities, receivers, content providers. I found two services exported and one receiver exported in the Manifest:</w:t>
      </w:r>
    </w:p>
    <w:p w14:paraId="3F54A786" w14:textId="61A95DCE" w:rsidR="007C5835" w:rsidRPr="007C5835" w:rsidRDefault="007C5835" w:rsidP="007C5835">
      <w:pPr>
        <w:pStyle w:val="NormalWeb"/>
        <w:rPr>
          <w:b/>
          <w:bCs/>
        </w:rPr>
      </w:pPr>
      <w:r w:rsidRPr="007C5835">
        <w:rPr>
          <w:b/>
          <w:bCs/>
        </w:rPr>
        <w:drawing>
          <wp:inline distT="0" distB="0" distL="0" distR="0" wp14:anchorId="31950EF5" wp14:editId="302DA1EA">
            <wp:extent cx="5943600" cy="19024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902460"/>
                    </a:xfrm>
                    <a:prstGeom prst="rect">
                      <a:avLst/>
                    </a:prstGeom>
                    <a:noFill/>
                    <a:ln>
                      <a:noFill/>
                    </a:ln>
                  </pic:spPr>
                </pic:pic>
              </a:graphicData>
            </a:graphic>
          </wp:inline>
        </w:drawing>
      </w:r>
      <w:r w:rsidRPr="007C5835">
        <w:rPr>
          <w:b/>
          <w:bCs/>
        </w:rPr>
        <w:t> </w:t>
      </w:r>
    </w:p>
    <w:p w14:paraId="39AD13D2" w14:textId="4B7DBAB0" w:rsidR="007C5835" w:rsidRPr="007C5835" w:rsidRDefault="007C5835" w:rsidP="007C5835">
      <w:pPr>
        <w:pStyle w:val="blockparagraph-544a408c--nomargin-acdf7afa"/>
        <w:rPr>
          <w:b/>
          <w:bCs/>
        </w:rPr>
      </w:pPr>
      <w:r w:rsidRPr="007C5835">
        <w:rPr>
          <w:b/>
          <w:bCs/>
        </w:rPr>
        <w:t>They are all related to Google and do not seem like an issue. I did not test them with Drozer as they are not com.healthtap related.</w:t>
      </w:r>
      <w:r w:rsidRPr="007C5835">
        <w:rPr>
          <w:b/>
          <w:bCs/>
        </w:rPr>
        <w:t xml:space="preserve"> The application passed this standard.</w:t>
      </w:r>
    </w:p>
    <w:p w14:paraId="48FCFBD3" w14:textId="090FD7F6" w:rsidR="005F524B" w:rsidRDefault="005F524B" w:rsidP="005F524B">
      <w:pPr>
        <w:pStyle w:val="blockparagraph-544a408c--nomargin-acdf7afa"/>
        <w:rPr>
          <w:rStyle w:val="text-4505230f--texth400-3033861f--textcontentfamily-49a318e1"/>
        </w:rPr>
      </w:pPr>
      <w:r>
        <w:rPr>
          <w:rStyle w:val="Strong"/>
        </w:rPr>
        <w:lastRenderedPageBreak/>
        <w:t>6.5</w:t>
      </w:r>
      <w:r>
        <w:t xml:space="preserve"> </w:t>
      </w:r>
      <w:r>
        <w:rPr>
          <w:rStyle w:val="text-4505230f--texth400-3033861f--textcontentfamily-49a318e1"/>
        </w:rPr>
        <w:t>MSTG-PLATFORM-5</w:t>
      </w:r>
      <w:r>
        <w:t xml:space="preserve"> </w:t>
      </w:r>
      <w:r>
        <w:rPr>
          <w:rStyle w:val="text-4505230f--texth400-3033861f--textcontentfamily-49a318e1"/>
        </w:rPr>
        <w:t>JavaScript is disabled in WebViews unless explicitly required.</w:t>
      </w:r>
    </w:p>
    <w:p w14:paraId="3FDCAA0C" w14:textId="1F8456BB" w:rsidR="007C5835" w:rsidRPr="007C5835" w:rsidRDefault="007C5835" w:rsidP="005F524B">
      <w:pPr>
        <w:pStyle w:val="blockparagraph-544a408c--nomargin-acdf7afa"/>
        <w:rPr>
          <w:rStyle w:val="text-4505230f--texth400-3033861f--textcontentfamily-49a318e1"/>
          <w:b/>
          <w:bCs/>
        </w:rPr>
      </w:pPr>
      <w:r w:rsidRPr="007C5835">
        <w:rPr>
          <w:rStyle w:val="text-4505230f--texth400-3033861f--textcontentfamily-49a318e1"/>
          <w:b/>
          <w:bCs/>
        </w:rPr>
        <w:t>I was not able to test this standard.</w:t>
      </w:r>
    </w:p>
    <w:p w14:paraId="35EDAEF8" w14:textId="7A5E271F" w:rsidR="007C5835" w:rsidRDefault="005F524B" w:rsidP="005F524B">
      <w:pPr>
        <w:pStyle w:val="blockparagraph-544a408c--nomargin-acdf7afa"/>
        <w:rPr>
          <w:rStyle w:val="text-4505230f--texth400-3033861f--textcontentfamily-49a318e1"/>
        </w:rPr>
      </w:pPr>
      <w:r>
        <w:rPr>
          <w:rStyle w:val="Strong"/>
        </w:rPr>
        <w:t>6.6</w:t>
      </w:r>
      <w:r>
        <w:t xml:space="preserve"> </w:t>
      </w:r>
      <w:r>
        <w:rPr>
          <w:rStyle w:val="text-4505230f--texth400-3033861f--textcontentfamily-49a318e1"/>
        </w:rPr>
        <w:t>MSTG-PLATFORM-6</w:t>
      </w:r>
      <w:r>
        <w:t xml:space="preserve"> </w:t>
      </w:r>
      <w:r>
        <w:rPr>
          <w:rStyle w:val="text-4505230f--texth400-3033861f--textcontentfamily-49a318e1"/>
        </w:rPr>
        <w:t>WebViews are configured to allow only the minimum set of protocol handlers required (ideally, only https is supported). Potentially dangerous handlers, such as file, tel and app-id, are disabled.</w:t>
      </w:r>
    </w:p>
    <w:p w14:paraId="2B2715B4" w14:textId="0CB14AF8" w:rsidR="005F524B" w:rsidRPr="005F524B" w:rsidRDefault="005F524B" w:rsidP="005F524B">
      <w:pPr>
        <w:pStyle w:val="blockparagraph-544a408c--nomargin-acdf7afa"/>
        <w:rPr>
          <w:b/>
          <w:bCs/>
        </w:rPr>
      </w:pPr>
      <w:r w:rsidRPr="005F524B">
        <w:rPr>
          <w:rStyle w:val="text-4505230f--texth400-3033861f--textcontentfamily-49a318e1"/>
          <w:b/>
          <w:bCs/>
        </w:rPr>
        <w:t>Outside the scope of this course.</w:t>
      </w:r>
    </w:p>
    <w:p w14:paraId="6C94639E" w14:textId="3618006A" w:rsidR="005F524B" w:rsidRDefault="005F524B" w:rsidP="005F524B">
      <w:pPr>
        <w:pStyle w:val="blockparagraph-544a408c--nomargin-acdf7afa"/>
        <w:rPr>
          <w:rStyle w:val="text-4505230f--texth400-3033861f--textcontentfamily-49a318e1"/>
        </w:rPr>
      </w:pPr>
      <w:r>
        <w:rPr>
          <w:rStyle w:val="Strong"/>
        </w:rPr>
        <w:t>6.7</w:t>
      </w:r>
      <w:r>
        <w:t xml:space="preserve"> </w:t>
      </w:r>
      <w:r>
        <w:rPr>
          <w:rStyle w:val="text-4505230f--texth400-3033861f--textcontentfamily-49a318e1"/>
        </w:rPr>
        <w:t>MSTG-PLATFORM-7</w:t>
      </w:r>
      <w:r>
        <w:t xml:space="preserve"> </w:t>
      </w:r>
      <w:r>
        <w:rPr>
          <w:rStyle w:val="text-4505230f--texth400-3033861f--textcontentfamily-49a318e1"/>
        </w:rPr>
        <w:t>If native methods of the app are exposed to a WebView, verify that the WebView only renders JavaScript contained within the app package.</w:t>
      </w:r>
    </w:p>
    <w:p w14:paraId="51D4B8E6" w14:textId="65832F62" w:rsidR="005F524B" w:rsidRPr="005F524B" w:rsidRDefault="005F524B" w:rsidP="005F524B">
      <w:pPr>
        <w:pStyle w:val="blockparagraph-544a408c--nomargin-acdf7afa"/>
        <w:rPr>
          <w:b/>
          <w:bCs/>
        </w:rPr>
      </w:pPr>
      <w:r w:rsidRPr="005F524B">
        <w:rPr>
          <w:rStyle w:val="text-4505230f--texth400-3033861f--textcontentfamily-49a318e1"/>
          <w:b/>
          <w:bCs/>
        </w:rPr>
        <w:t>Outside the scope of this course.</w:t>
      </w:r>
    </w:p>
    <w:p w14:paraId="0FA16907" w14:textId="78B55E22" w:rsidR="005F524B" w:rsidRDefault="005F524B" w:rsidP="005F524B">
      <w:pPr>
        <w:pStyle w:val="blockparagraph-544a408c--nomargin-acdf7afa"/>
        <w:rPr>
          <w:rStyle w:val="text-4505230f--texth400-3033861f--textcontentfamily-49a318e1"/>
        </w:rPr>
      </w:pPr>
      <w:r>
        <w:rPr>
          <w:rStyle w:val="Strong"/>
        </w:rPr>
        <w:t>6.8</w:t>
      </w:r>
      <w:r>
        <w:t xml:space="preserve"> </w:t>
      </w:r>
      <w:r>
        <w:rPr>
          <w:rStyle w:val="text-4505230f--texth400-3033861f--textcontentfamily-49a318e1"/>
        </w:rPr>
        <w:t>MSTG-PLATFORM-8</w:t>
      </w:r>
      <w:r>
        <w:t xml:space="preserve"> O</w:t>
      </w:r>
      <w:r>
        <w:rPr>
          <w:rStyle w:val="text-4505230f--texth400-3033861f--textcontentfamily-49a318e1"/>
        </w:rPr>
        <w:t>bject deserialization, if any, is implemented using safe serialization APIs.</w:t>
      </w:r>
    </w:p>
    <w:p w14:paraId="60E944FF" w14:textId="6CE3E23D" w:rsidR="005F524B" w:rsidRPr="005F524B" w:rsidRDefault="005F524B" w:rsidP="005F524B">
      <w:pPr>
        <w:pStyle w:val="blockparagraph-544a408c--nomargin-acdf7afa"/>
        <w:rPr>
          <w:rStyle w:val="text-4505230f--texth400-3033861f--textcontentfamily-49a318e1"/>
          <w:b/>
          <w:bCs/>
        </w:rPr>
      </w:pPr>
      <w:r w:rsidRPr="005F524B">
        <w:rPr>
          <w:rStyle w:val="text-4505230f--texth400-3033861f--textcontentfamily-49a318e1"/>
          <w:b/>
          <w:bCs/>
        </w:rPr>
        <w:t>Outside the scope of this course.</w:t>
      </w:r>
    </w:p>
    <w:p w14:paraId="43988249" w14:textId="1BC88FCE" w:rsidR="005F524B" w:rsidRDefault="005F524B" w:rsidP="005F524B">
      <w:pPr>
        <w:pStyle w:val="blockparagraph-544a408c--nomargin-acdf7afa"/>
        <w:rPr>
          <w:rStyle w:val="text-4505230f--texth400-3033861f--textcontentfamily-49a318e1"/>
        </w:rPr>
      </w:pPr>
      <w:r>
        <w:rPr>
          <w:rStyle w:val="Strong"/>
        </w:rPr>
        <w:t>6.9</w:t>
      </w:r>
      <w:r>
        <w:t xml:space="preserve"> </w:t>
      </w:r>
      <w:r>
        <w:rPr>
          <w:rStyle w:val="text-4505230f--texth400-3033861f--textcontentfamily-49a318e1"/>
        </w:rPr>
        <w:t>MSTG-PLATFORM-9</w:t>
      </w:r>
      <w:r>
        <w:t xml:space="preserve"> </w:t>
      </w:r>
      <w:r>
        <w:rPr>
          <w:rStyle w:val="text-4505230f--texth400-3033861f--textcontentfamily-49a318e1"/>
        </w:rPr>
        <w:t>The app protects itself against screen overlay attacks. (Android only)</w:t>
      </w:r>
    </w:p>
    <w:p w14:paraId="7841950B" w14:textId="263FA8D2" w:rsidR="007C5835" w:rsidRDefault="007C5835" w:rsidP="005F524B">
      <w:pPr>
        <w:pStyle w:val="blockparagraph-544a408c--nomargin-acdf7afa"/>
        <w:rPr>
          <w:rStyle w:val="text-4505230f--texth400-3033861f--textcontentfamily-49a318e1"/>
          <w:b/>
          <w:bCs/>
        </w:rPr>
      </w:pPr>
      <w:r w:rsidRPr="007C5835">
        <w:rPr>
          <w:rStyle w:val="text-4505230f--texth400-3033861f--textcontentfamily-49a318e1"/>
          <w:b/>
          <w:bCs/>
        </w:rPr>
        <w:t>The application is vulnerable to task hijacking</w:t>
      </w:r>
      <w:r>
        <w:rPr>
          <w:rStyle w:val="text-4505230f--texth400-3033861f--textcontentfamily-49a318e1"/>
          <w:b/>
          <w:bCs/>
        </w:rPr>
        <w:t>:</w:t>
      </w:r>
    </w:p>
    <w:p w14:paraId="733C587A" w14:textId="2457CE30" w:rsidR="007C5835" w:rsidRDefault="007C5835" w:rsidP="005F524B">
      <w:pPr>
        <w:pStyle w:val="blockparagraph-544a408c--nomargin-acdf7afa"/>
        <w:rPr>
          <w:rStyle w:val="text-4505230f--texth400-3033861f--textcontentfamily-49a318e1"/>
          <w:b/>
          <w:bCs/>
        </w:rPr>
      </w:pPr>
      <w:r>
        <w:rPr>
          <w:noProof/>
        </w:rPr>
        <w:drawing>
          <wp:inline distT="0" distB="0" distL="0" distR="0" wp14:anchorId="7F761C7B" wp14:editId="4249CD5A">
            <wp:extent cx="5943600" cy="8801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880110"/>
                    </a:xfrm>
                    <a:prstGeom prst="rect">
                      <a:avLst/>
                    </a:prstGeom>
                  </pic:spPr>
                </pic:pic>
              </a:graphicData>
            </a:graphic>
          </wp:inline>
        </w:drawing>
      </w:r>
    </w:p>
    <w:p w14:paraId="578DCEC5" w14:textId="7354E3CE" w:rsidR="007C5835" w:rsidRPr="007C5835" w:rsidRDefault="007C5835" w:rsidP="005F524B">
      <w:pPr>
        <w:pStyle w:val="blockparagraph-544a408c--nomargin-acdf7afa"/>
        <w:rPr>
          <w:rStyle w:val="text-4505230f--texth400-3033861f--textcontentfamily-49a318e1"/>
          <w:b/>
          <w:bCs/>
        </w:rPr>
      </w:pPr>
      <w:r>
        <w:rPr>
          <w:rStyle w:val="text-4505230f--texth400-3033861f--textcontentfamily-49a318e1"/>
          <w:b/>
          <w:bCs/>
        </w:rPr>
        <w:t>The application failed this standard.</w:t>
      </w:r>
    </w:p>
    <w:p w14:paraId="4CCB0D93" w14:textId="56AEB1B0" w:rsidR="005F524B" w:rsidRDefault="005F524B" w:rsidP="005F524B">
      <w:pPr>
        <w:pStyle w:val="blockparagraph-544a408c--nomargin-acdf7afa"/>
        <w:rPr>
          <w:rStyle w:val="text-4505230f--texth400-3033861f--textcontentfamily-49a318e1"/>
        </w:rPr>
      </w:pPr>
      <w:r>
        <w:rPr>
          <w:rStyle w:val="Strong"/>
        </w:rPr>
        <w:t>6.10</w:t>
      </w:r>
      <w:r>
        <w:t xml:space="preserve"> </w:t>
      </w:r>
      <w:r>
        <w:rPr>
          <w:rStyle w:val="text-4505230f--texth400-3033861f--textcontentfamily-49a318e1"/>
        </w:rPr>
        <w:t>MSTG-PLATFORM-10</w:t>
      </w:r>
      <w:r>
        <w:t xml:space="preserve"> </w:t>
      </w:r>
      <w:r>
        <w:rPr>
          <w:rStyle w:val="text-4505230f--texth400-3033861f--textcontentfamily-49a318e1"/>
        </w:rPr>
        <w:t>A WebView's cache, storage, and loaded resources (JavaScript, etc.) should be cleared before the WebView is destroyed.</w:t>
      </w:r>
    </w:p>
    <w:p w14:paraId="06E3A008" w14:textId="696AEB83" w:rsidR="007C5835" w:rsidRPr="007C5835" w:rsidRDefault="007C5835" w:rsidP="005F524B">
      <w:pPr>
        <w:pStyle w:val="blockparagraph-544a408c--nomargin-acdf7afa"/>
        <w:rPr>
          <w:b/>
          <w:bCs/>
        </w:rPr>
      </w:pPr>
      <w:r w:rsidRPr="007C5835">
        <w:rPr>
          <w:rStyle w:val="text-4505230f--texth400-3033861f--textcontentfamily-49a318e1"/>
          <w:b/>
          <w:bCs/>
        </w:rPr>
        <w:t>I was not able to test this standard.</w:t>
      </w:r>
    </w:p>
    <w:p w14:paraId="0BEBC5AA" w14:textId="6F5A9FF2" w:rsidR="005F524B" w:rsidRDefault="005F524B" w:rsidP="005F524B">
      <w:pPr>
        <w:pStyle w:val="blockparagraph-544a408c--nomargin-acdf7afa"/>
        <w:rPr>
          <w:rStyle w:val="text-4505230f--texth400-3033861f--textcontentfamily-49a318e1"/>
        </w:rPr>
      </w:pPr>
      <w:r>
        <w:rPr>
          <w:rStyle w:val="Strong"/>
        </w:rPr>
        <w:t>6.11</w:t>
      </w:r>
      <w:r>
        <w:t xml:space="preserve"> </w:t>
      </w:r>
      <w:r>
        <w:rPr>
          <w:rStyle w:val="text-4505230f--texth400-3033861f--textcontentfamily-49a318e1"/>
        </w:rPr>
        <w:t>MSTG-PLATFORM-11</w:t>
      </w:r>
      <w:r>
        <w:t xml:space="preserve"> </w:t>
      </w:r>
      <w:r>
        <w:rPr>
          <w:rStyle w:val="text-4505230f--texth400-3033861f--textcontentfamily-49a318e1"/>
        </w:rPr>
        <w:t>Verify that the app prevents usage of custom third-party keyboards whenever sensitive data is entered (iOS only).</w:t>
      </w:r>
    </w:p>
    <w:p w14:paraId="02B7021A" w14:textId="2B1CBE07" w:rsidR="005F524B" w:rsidRPr="005F524B" w:rsidRDefault="005F524B" w:rsidP="005F524B">
      <w:pPr>
        <w:pStyle w:val="blockparagraph-544a408c--nomargin-acdf7afa"/>
        <w:rPr>
          <w:b/>
          <w:bCs/>
        </w:rPr>
      </w:pPr>
      <w:r w:rsidRPr="005F524B">
        <w:rPr>
          <w:rStyle w:val="text-4505230f--texth400-3033861f--textcontentfamily-49a318e1"/>
          <w:b/>
          <w:bCs/>
        </w:rPr>
        <w:t>The application is an Android app. I was not able to test this standard.</w:t>
      </w:r>
    </w:p>
    <w:p w14:paraId="4AE4CEFE" w14:textId="77777777" w:rsidR="005F524B" w:rsidRDefault="005F524B"/>
    <w:p w14:paraId="1B5BC5C4" w14:textId="45D9F2B5" w:rsidR="00006EB8" w:rsidRDefault="00006EB8"/>
    <w:p w14:paraId="0AA4A288" w14:textId="68FBEF08" w:rsidR="007C5835" w:rsidRDefault="007C5835"/>
    <w:p w14:paraId="6E71DDCA" w14:textId="77777777" w:rsidR="007C5835" w:rsidRDefault="007C5835" w:rsidP="007C5835">
      <w:pPr>
        <w:pStyle w:val="Heading1"/>
      </w:pPr>
      <w:bookmarkStart w:id="1" w:name="Xc2e92f6b1cb6978b8838f0b386e1a49506af2a2"/>
      <w:r>
        <w:lastRenderedPageBreak/>
        <w:t>V7: Code Quality and Build Setting Requirements</w:t>
      </w:r>
      <w:bookmarkEnd w:id="1"/>
    </w:p>
    <w:p w14:paraId="240DE584" w14:textId="42525D6A" w:rsidR="007C5835" w:rsidRDefault="007C5835"/>
    <w:p w14:paraId="0C126809" w14:textId="13D8E0F4" w:rsidR="007C5835" w:rsidRDefault="007C5835" w:rsidP="007C5835">
      <w:pPr>
        <w:pStyle w:val="blockparagraph-544a408c--nomargin-acdf7afa"/>
        <w:rPr>
          <w:rStyle w:val="text-4505230f--texth400-3033861f--textcontentfamily-49a318e1"/>
        </w:rPr>
      </w:pPr>
      <w:r>
        <w:rPr>
          <w:rStyle w:val="Strong"/>
        </w:rPr>
        <w:t>7.1</w:t>
      </w:r>
      <w:r>
        <w:t xml:space="preserve"> </w:t>
      </w:r>
      <w:r>
        <w:rPr>
          <w:rStyle w:val="text-4505230f--texth400-3033861f--textcontentfamily-49a318e1"/>
        </w:rPr>
        <w:t>MSTG-CODE-1</w:t>
      </w:r>
      <w:r>
        <w:t xml:space="preserve"> </w:t>
      </w:r>
      <w:r>
        <w:rPr>
          <w:rStyle w:val="text-4505230f--texth400-3033861f--textcontentfamily-49a318e1"/>
        </w:rPr>
        <w:t>The app is signed and provisioned with a valid certificate, of which the private key is properly protected.</w:t>
      </w:r>
    </w:p>
    <w:p w14:paraId="3AA4949C" w14:textId="77777777" w:rsidR="007C5835" w:rsidRPr="007C5835" w:rsidRDefault="007C5835" w:rsidP="007C5835">
      <w:pPr>
        <w:pStyle w:val="NormalWeb"/>
        <w:rPr>
          <w:rStyle w:val="text-4505230f--texth400-3033861f--textcontentfamily-49a318e1"/>
          <w:b/>
          <w:bCs/>
        </w:rPr>
      </w:pPr>
      <w:r w:rsidRPr="007C5835">
        <w:rPr>
          <w:rStyle w:val="text-4505230f--texth400-3033861f--textcontentfamily-49a318e1"/>
          <w:b/>
          <w:bCs/>
        </w:rPr>
        <w:t>I tested this standard through looking at MobSF. The application is signed:</w:t>
      </w:r>
    </w:p>
    <w:p w14:paraId="56E60B19" w14:textId="6AC06CFC" w:rsidR="007C5835" w:rsidRPr="007C5835" w:rsidRDefault="007C5835" w:rsidP="007C5835">
      <w:pPr>
        <w:pStyle w:val="NormalWeb"/>
        <w:rPr>
          <w:rStyle w:val="text-4505230f--texth400-3033861f--textcontentfamily-49a318e1"/>
          <w:b/>
          <w:bCs/>
        </w:rPr>
      </w:pPr>
      <w:r w:rsidRPr="007C5835">
        <w:rPr>
          <w:rStyle w:val="text-4505230f--texth400-3033861f--textcontentfamily-49a318e1"/>
          <w:b/>
          <w:bCs/>
        </w:rPr>
        <w:drawing>
          <wp:inline distT="0" distB="0" distL="0" distR="0" wp14:anchorId="4AF8821E" wp14:editId="7A56B090">
            <wp:extent cx="5943600" cy="2933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r w:rsidRPr="007C5835">
        <w:rPr>
          <w:rStyle w:val="text-4505230f--texth400-3033861f--textcontentfamily-49a318e1"/>
          <w:b/>
          <w:bCs/>
        </w:rPr>
        <w:t>  </w:t>
      </w:r>
    </w:p>
    <w:p w14:paraId="023AA83E" w14:textId="65977ECB" w:rsidR="007C5835" w:rsidRPr="007C5835" w:rsidRDefault="007C5835" w:rsidP="007C5835">
      <w:pPr>
        <w:pStyle w:val="NormalWeb"/>
        <w:rPr>
          <w:rStyle w:val="text-4505230f--texth400-3033861f--textcontentfamily-49a318e1"/>
          <w:b/>
          <w:bCs/>
        </w:rPr>
      </w:pPr>
      <w:r w:rsidRPr="007C5835">
        <w:rPr>
          <w:rStyle w:val="text-4505230f--texth400-3033861f--textcontentfamily-49a318e1"/>
          <w:b/>
          <w:bCs/>
        </w:rPr>
        <w:t>The application passed this standard.</w:t>
      </w:r>
    </w:p>
    <w:p w14:paraId="2CB72828" w14:textId="14C98997" w:rsidR="007C5835" w:rsidRDefault="007C5835" w:rsidP="007C5835">
      <w:pPr>
        <w:pStyle w:val="blockparagraph-544a408c--nomargin-acdf7afa"/>
        <w:rPr>
          <w:rStyle w:val="text-4505230f--texth400-3033861f--textcontentfamily-49a318e1"/>
        </w:rPr>
      </w:pPr>
      <w:r>
        <w:rPr>
          <w:rStyle w:val="Strong"/>
        </w:rPr>
        <w:t>7.2</w:t>
      </w:r>
      <w:r>
        <w:t xml:space="preserve"> </w:t>
      </w:r>
      <w:r>
        <w:rPr>
          <w:rStyle w:val="text-4505230f--texth400-3033861f--textcontentfamily-49a318e1"/>
        </w:rPr>
        <w:t>MSTG-CODE-2</w:t>
      </w:r>
      <w:r>
        <w:t xml:space="preserve"> </w:t>
      </w:r>
      <w:r>
        <w:rPr>
          <w:rStyle w:val="text-4505230f--texth400-3033861f--textcontentfamily-49a318e1"/>
        </w:rPr>
        <w:t>The app has been built in release mode, with settings appropriate for a release build (e.g. non-debuggable).</w:t>
      </w:r>
    </w:p>
    <w:p w14:paraId="46E326FB" w14:textId="77777777" w:rsidR="007C5835" w:rsidRPr="007C5835" w:rsidRDefault="007C5835" w:rsidP="007C5835">
      <w:pPr>
        <w:pStyle w:val="NormalWeb"/>
        <w:rPr>
          <w:rStyle w:val="text-4505230f--texth400-3033861f--textcontentfamily-49a318e1"/>
          <w:b/>
          <w:bCs/>
        </w:rPr>
      </w:pPr>
      <w:r w:rsidRPr="007C5835">
        <w:rPr>
          <w:rStyle w:val="text-4505230f--texth400-3033861f--textcontentfamily-49a318e1"/>
          <w:b/>
          <w:bCs/>
        </w:rPr>
        <w:t>I tested this standard through inspecting the Android manifest. The word debuggale was not in the application element which represents the app is not debuggable as that is the default if it is not specified:</w:t>
      </w:r>
    </w:p>
    <w:p w14:paraId="12B024CC" w14:textId="74F5115B" w:rsidR="007C5835" w:rsidRPr="007C5835" w:rsidRDefault="007C5835" w:rsidP="007C5835">
      <w:pPr>
        <w:pStyle w:val="NormalWeb"/>
        <w:rPr>
          <w:rStyle w:val="text-4505230f--texth400-3033861f--textcontentfamily-49a318e1"/>
        </w:rPr>
      </w:pPr>
      <w:r w:rsidRPr="007C5835">
        <w:rPr>
          <w:rStyle w:val="text-4505230f--texth400-3033861f--textcontentfamily-49a318e1"/>
          <w:b/>
          <w:bCs/>
        </w:rPr>
        <w:drawing>
          <wp:inline distT="0" distB="0" distL="0" distR="0" wp14:anchorId="75BBF642" wp14:editId="629D228D">
            <wp:extent cx="5943600" cy="4648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64820"/>
                    </a:xfrm>
                    <a:prstGeom prst="rect">
                      <a:avLst/>
                    </a:prstGeom>
                    <a:noFill/>
                    <a:ln>
                      <a:noFill/>
                    </a:ln>
                  </pic:spPr>
                </pic:pic>
              </a:graphicData>
            </a:graphic>
          </wp:inline>
        </w:drawing>
      </w:r>
      <w:r w:rsidRPr="007C5835">
        <w:rPr>
          <w:rStyle w:val="text-4505230f--texth400-3033861f--textcontentfamily-49a318e1"/>
          <w:b/>
          <w:bCs/>
        </w:rPr>
        <w:t>  The application passed this standard.</w:t>
      </w:r>
    </w:p>
    <w:p w14:paraId="49480F22" w14:textId="7B22D01F" w:rsidR="007C5835" w:rsidRDefault="007C5835" w:rsidP="007C5835">
      <w:pPr>
        <w:pStyle w:val="blockparagraph-544a408c--nomargin-acdf7afa"/>
        <w:rPr>
          <w:rStyle w:val="text-4505230f--texth400-3033861f--textcontentfamily-49a318e1"/>
        </w:rPr>
      </w:pPr>
      <w:r>
        <w:rPr>
          <w:rStyle w:val="Strong"/>
        </w:rPr>
        <w:t>7.3</w:t>
      </w:r>
      <w:r>
        <w:t xml:space="preserve"> </w:t>
      </w:r>
      <w:r>
        <w:rPr>
          <w:rStyle w:val="text-4505230f--texth400-3033861f--textcontentfamily-49a318e1"/>
        </w:rPr>
        <w:t>MSTG-CODE-3</w:t>
      </w:r>
      <w:r>
        <w:t xml:space="preserve"> </w:t>
      </w:r>
      <w:r>
        <w:rPr>
          <w:rStyle w:val="text-4505230f--texth400-3033861f--textcontentfamily-49a318e1"/>
        </w:rPr>
        <w:t>Debugging symbols have been removed from native binaries.</w:t>
      </w:r>
    </w:p>
    <w:p w14:paraId="0197249C" w14:textId="0A9E6863" w:rsidR="007C5835" w:rsidRPr="007C5835" w:rsidRDefault="007C5835" w:rsidP="007C5835">
      <w:pPr>
        <w:pStyle w:val="blockparagraph-544a408c--nomargin-acdf7afa"/>
        <w:rPr>
          <w:b/>
          <w:bCs/>
        </w:rPr>
      </w:pPr>
      <w:r w:rsidRPr="005F524B">
        <w:rPr>
          <w:rStyle w:val="text-4505230f--texth400-3033861f--textcontentfamily-49a318e1"/>
          <w:b/>
          <w:bCs/>
        </w:rPr>
        <w:t>Outside the scope of this course.</w:t>
      </w:r>
    </w:p>
    <w:p w14:paraId="6490628B" w14:textId="48B0B408" w:rsidR="007C5835" w:rsidRDefault="007C5835" w:rsidP="007C5835">
      <w:pPr>
        <w:pStyle w:val="blockparagraph-544a408c--nomargin-acdf7afa"/>
        <w:rPr>
          <w:rStyle w:val="text-4505230f--texth400-3033861f--textcontentfamily-49a318e1"/>
        </w:rPr>
      </w:pPr>
      <w:r>
        <w:rPr>
          <w:rStyle w:val="Strong"/>
        </w:rPr>
        <w:lastRenderedPageBreak/>
        <w:t>7.4</w:t>
      </w:r>
      <w:r>
        <w:t xml:space="preserve"> </w:t>
      </w:r>
      <w:r>
        <w:rPr>
          <w:rStyle w:val="text-4505230f--texth400-3033861f--textcontentfamily-49a318e1"/>
        </w:rPr>
        <w:t>MSTG-CODE-4</w:t>
      </w:r>
      <w:r>
        <w:t xml:space="preserve"> </w:t>
      </w:r>
      <w:r>
        <w:rPr>
          <w:rStyle w:val="text-4505230f--texth400-3033861f--textcontentfamily-49a318e1"/>
        </w:rPr>
        <w:t>Debugging code and developer assistance code (e.g. test code, backdoors, hidden settings) have been removed. The app does not log verbose errors or debugging messages.</w:t>
      </w:r>
    </w:p>
    <w:p w14:paraId="3DF77577" w14:textId="6B923E51" w:rsidR="007C5835" w:rsidRDefault="007C5835" w:rsidP="007C5835">
      <w:pPr>
        <w:pStyle w:val="blockparagraph-544a408c--nomargin-acdf7afa"/>
        <w:rPr>
          <w:rStyle w:val="text-4505230f--texth400-3033861f--textcontentfamily-49a318e1"/>
        </w:rPr>
      </w:pPr>
      <w:r>
        <w:rPr>
          <w:rStyle w:val="text-4505230f--texth400-3033861f--textcontentfamily-49a318e1"/>
          <w:b/>
          <w:bCs/>
        </w:rPr>
        <w:t>JSON requests are logged:</w:t>
      </w:r>
    </w:p>
    <w:p w14:paraId="1BDD51D1" w14:textId="3E6E67D5" w:rsidR="007C5835" w:rsidRDefault="007C5835" w:rsidP="007C5835">
      <w:r>
        <w:rPr>
          <w:noProof/>
        </w:rPr>
        <w:drawing>
          <wp:inline distT="0" distB="0" distL="0" distR="0" wp14:anchorId="129F507F" wp14:editId="58D354F0">
            <wp:extent cx="5943600" cy="19583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958340"/>
                    </a:xfrm>
                    <a:prstGeom prst="rect">
                      <a:avLst/>
                    </a:prstGeom>
                    <a:noFill/>
                    <a:ln>
                      <a:noFill/>
                    </a:ln>
                  </pic:spPr>
                </pic:pic>
              </a:graphicData>
            </a:graphic>
          </wp:inline>
        </w:drawing>
      </w:r>
    </w:p>
    <w:p w14:paraId="22DDD189" w14:textId="40E0A9BC" w:rsidR="007C5835" w:rsidRDefault="007C5835" w:rsidP="007C5835">
      <w:pPr>
        <w:pStyle w:val="blockparagraph-544a408c--nomargin-acdf7afa"/>
      </w:pPr>
      <w:r>
        <w:t>The application failed this standard.</w:t>
      </w:r>
    </w:p>
    <w:p w14:paraId="0E219139" w14:textId="795FA02A" w:rsidR="007C5835" w:rsidRDefault="007C5835" w:rsidP="007C5835">
      <w:pPr>
        <w:pStyle w:val="blockparagraph-544a408c--nomargin-acdf7afa"/>
        <w:rPr>
          <w:rStyle w:val="text-4505230f--texth400-3033861f--textcontentfamily-49a318e1"/>
        </w:rPr>
      </w:pPr>
      <w:r>
        <w:rPr>
          <w:rStyle w:val="Strong"/>
        </w:rPr>
        <w:t>7.5</w:t>
      </w:r>
      <w:r>
        <w:t xml:space="preserve"> </w:t>
      </w:r>
      <w:r>
        <w:rPr>
          <w:rStyle w:val="text-4505230f--texth400-3033861f--textcontentfamily-49a318e1"/>
        </w:rPr>
        <w:t>MSTG-CODE-5</w:t>
      </w:r>
      <w:r>
        <w:t xml:space="preserve"> </w:t>
      </w:r>
      <w:r>
        <w:rPr>
          <w:rStyle w:val="text-4505230f--texth400-3033861f--textcontentfamily-49a318e1"/>
        </w:rPr>
        <w:t>All third party components used by the mobile app, such as libraries and frameworks, are identified, and checked for known vulnerabilities.</w:t>
      </w:r>
    </w:p>
    <w:p w14:paraId="6B1F2359" w14:textId="7667DA61" w:rsidR="007C5835" w:rsidRPr="007C5835" w:rsidRDefault="007C5835" w:rsidP="007C5835">
      <w:pPr>
        <w:pStyle w:val="blockparagraph-544a408c--nomargin-acdf7afa"/>
        <w:rPr>
          <w:b/>
          <w:bCs/>
        </w:rPr>
      </w:pPr>
      <w:r w:rsidRPr="005F524B">
        <w:rPr>
          <w:rStyle w:val="text-4505230f--texth400-3033861f--textcontentfamily-49a318e1"/>
          <w:b/>
          <w:bCs/>
        </w:rPr>
        <w:t>Outside the scope of this course.</w:t>
      </w:r>
    </w:p>
    <w:p w14:paraId="1977D75C" w14:textId="3375523A" w:rsidR="007C5835" w:rsidRDefault="007C5835" w:rsidP="007C5835">
      <w:pPr>
        <w:pStyle w:val="blockparagraph-544a408c--nomargin-acdf7afa"/>
      </w:pPr>
      <w:r>
        <w:rPr>
          <w:rStyle w:val="Strong"/>
        </w:rPr>
        <w:t>7.6</w:t>
      </w:r>
      <w:r>
        <w:t xml:space="preserve"> </w:t>
      </w:r>
      <w:r>
        <w:rPr>
          <w:rStyle w:val="text-4505230f--texth400-3033861f--textcontentfamily-49a318e1"/>
        </w:rPr>
        <w:t>MSTG-CODE-6</w:t>
      </w:r>
      <w:r>
        <w:t xml:space="preserve"> </w:t>
      </w:r>
      <w:r>
        <w:rPr>
          <w:rStyle w:val="text-4505230f--texth400-3033861f--textcontentfamily-49a318e1"/>
        </w:rPr>
        <w:t>The app catches and handles possible exceptions.</w:t>
      </w:r>
    </w:p>
    <w:p w14:paraId="5880932C" w14:textId="7E034C2F" w:rsidR="007C5835" w:rsidRDefault="007C5835" w:rsidP="007C5835">
      <w:pPr>
        <w:pStyle w:val="blockparagraph-544a408c--nomargin-acdf7afa"/>
        <w:rPr>
          <w:rStyle w:val="text-4505230f--texth400-3033861f--textcontentfamily-49a318e1"/>
        </w:rPr>
      </w:pPr>
      <w:r>
        <w:rPr>
          <w:rStyle w:val="Strong"/>
        </w:rPr>
        <w:t>7.7</w:t>
      </w:r>
      <w:r>
        <w:t xml:space="preserve"> </w:t>
      </w:r>
      <w:r>
        <w:rPr>
          <w:rStyle w:val="text-4505230f--texth400-3033861f--textcontentfamily-49a318e1"/>
        </w:rPr>
        <w:t>MSTG-CODE-7</w:t>
      </w:r>
      <w:r>
        <w:t xml:space="preserve"> </w:t>
      </w:r>
      <w:r>
        <w:rPr>
          <w:rStyle w:val="text-4505230f--texth400-3033861f--textcontentfamily-49a318e1"/>
        </w:rPr>
        <w:t>Error handling logic in security controls denies access by default.</w:t>
      </w:r>
    </w:p>
    <w:p w14:paraId="5F8E9990" w14:textId="731B1A89" w:rsidR="005247FE" w:rsidRPr="005247FE" w:rsidRDefault="005247FE" w:rsidP="007C5835">
      <w:pPr>
        <w:pStyle w:val="blockparagraph-544a408c--nomargin-acdf7afa"/>
        <w:rPr>
          <w:rStyle w:val="text-4505230f--texth400-3033861f--textcontentfamily-49a318e1"/>
          <w:b/>
          <w:bCs/>
        </w:rPr>
      </w:pPr>
      <w:r w:rsidRPr="005247FE">
        <w:rPr>
          <w:rStyle w:val="text-4505230f--texth400-3033861f--textcontentfamily-49a318e1"/>
          <w:b/>
          <w:bCs/>
        </w:rPr>
        <w:t>The application passed these standards.</w:t>
      </w:r>
    </w:p>
    <w:p w14:paraId="577ED3EF" w14:textId="77777777" w:rsidR="005247FE" w:rsidRPr="005247FE" w:rsidRDefault="005247FE" w:rsidP="005247FE">
      <w:pPr>
        <w:pStyle w:val="blockparagraph-544a408c--nomargin-acdf7afa"/>
        <w:rPr>
          <w:rStyle w:val="text-4505230f--texth400-3033861f--textcontentfamily-49a318e1"/>
          <w:b/>
          <w:bCs/>
        </w:rPr>
      </w:pPr>
      <w:r w:rsidRPr="005247FE">
        <w:rPr>
          <w:rStyle w:val="text-4505230f--texth400-3033861f--textcontentfamily-49a318e1"/>
          <w:b/>
          <w:bCs/>
        </w:rPr>
        <w:t>Invalid email:</w:t>
      </w:r>
    </w:p>
    <w:p w14:paraId="37956453" w14:textId="09B2B3E2" w:rsidR="005247FE" w:rsidRDefault="005247FE" w:rsidP="005247FE">
      <w:r>
        <w:rPr>
          <w:noProof/>
        </w:rPr>
        <w:drawing>
          <wp:inline distT="0" distB="0" distL="0" distR="0" wp14:anchorId="209EA8AF" wp14:editId="5EDAC489">
            <wp:extent cx="5943600" cy="19431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p>
    <w:p w14:paraId="7D8FFE98" w14:textId="3C0A46DD" w:rsidR="005247FE" w:rsidRDefault="005247FE" w:rsidP="005247FE">
      <w:r>
        <w:rPr>
          <w:noProof/>
        </w:rPr>
        <w:lastRenderedPageBreak/>
        <w:drawing>
          <wp:inline distT="0" distB="0" distL="0" distR="0" wp14:anchorId="01B9FF2B" wp14:editId="72BD2B43">
            <wp:extent cx="5943600" cy="15316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1531620"/>
                    </a:xfrm>
                    <a:prstGeom prst="rect">
                      <a:avLst/>
                    </a:prstGeom>
                    <a:noFill/>
                    <a:ln>
                      <a:noFill/>
                    </a:ln>
                  </pic:spPr>
                </pic:pic>
              </a:graphicData>
            </a:graphic>
          </wp:inline>
        </w:drawing>
      </w:r>
    </w:p>
    <w:p w14:paraId="07EC4DEA" w14:textId="0931B8D2" w:rsidR="007C5835" w:rsidRDefault="007C5835" w:rsidP="007C5835">
      <w:pPr>
        <w:pStyle w:val="blockparagraph-544a408c--nomargin-acdf7afa"/>
        <w:rPr>
          <w:rStyle w:val="text-4505230f--texth400-3033861f--textcontentfamily-49a318e1"/>
        </w:rPr>
      </w:pPr>
      <w:r>
        <w:rPr>
          <w:rStyle w:val="Strong"/>
        </w:rPr>
        <w:t>7.8</w:t>
      </w:r>
      <w:r>
        <w:t xml:space="preserve"> </w:t>
      </w:r>
      <w:r>
        <w:rPr>
          <w:rStyle w:val="text-4505230f--texth400-3033861f--textcontentfamily-49a318e1"/>
        </w:rPr>
        <w:t>MSTG-CODE-8</w:t>
      </w:r>
      <w:r>
        <w:t xml:space="preserve"> </w:t>
      </w:r>
      <w:r>
        <w:rPr>
          <w:rStyle w:val="text-4505230f--texth400-3033861f--textcontentfamily-49a318e1"/>
        </w:rPr>
        <w:t>In unmanaged code, memory is allocated, freed and used securely.</w:t>
      </w:r>
    </w:p>
    <w:p w14:paraId="538C1440" w14:textId="17E052E5" w:rsidR="007C5835" w:rsidRPr="007C5835" w:rsidRDefault="007C5835" w:rsidP="007C5835">
      <w:pPr>
        <w:pStyle w:val="blockparagraph-544a408c--nomargin-acdf7afa"/>
        <w:rPr>
          <w:b/>
          <w:bCs/>
        </w:rPr>
      </w:pPr>
      <w:r w:rsidRPr="005F524B">
        <w:rPr>
          <w:rStyle w:val="text-4505230f--texth400-3033861f--textcontentfamily-49a318e1"/>
          <w:b/>
          <w:bCs/>
        </w:rPr>
        <w:t>Outside the scope of this course.</w:t>
      </w:r>
    </w:p>
    <w:p w14:paraId="6146127A" w14:textId="233592FE" w:rsidR="007C5835" w:rsidRDefault="007C5835" w:rsidP="007C5835">
      <w:pPr>
        <w:pStyle w:val="blockparagraph-544a408c--nomargin-acdf7afa"/>
      </w:pPr>
      <w:r>
        <w:rPr>
          <w:rStyle w:val="Strong"/>
        </w:rPr>
        <w:t>7.9</w:t>
      </w:r>
      <w:r>
        <w:t xml:space="preserve"> </w:t>
      </w:r>
      <w:r>
        <w:rPr>
          <w:rStyle w:val="text-4505230f--texth400-3033861f--textcontentfamily-49a318e1"/>
        </w:rPr>
        <w:t>MSTG-CODE-9</w:t>
      </w:r>
      <w:r>
        <w:t xml:space="preserve"> </w:t>
      </w:r>
      <w:r>
        <w:rPr>
          <w:rStyle w:val="text-4505230f--texth400-3033861f--textcontentfamily-49a318e1"/>
        </w:rPr>
        <w:t>Free security features offered by the toolchain, such as byte-code minification, stack protection, PIE support and automatic reference counting, are activated.</w:t>
      </w:r>
    </w:p>
    <w:p w14:paraId="04A19C80" w14:textId="35CF93CF" w:rsidR="000272F9" w:rsidRPr="000272F9" w:rsidRDefault="000272F9" w:rsidP="000272F9">
      <w:pPr>
        <w:rPr>
          <w:rStyle w:val="text-4505230f--texth400-3033861f--textcontentfamily-49a318e1"/>
          <w:rFonts w:ascii="Times New Roman" w:eastAsia="Times New Roman" w:hAnsi="Times New Roman" w:cs="Times New Roman"/>
          <w:b/>
          <w:bCs/>
          <w:sz w:val="24"/>
          <w:szCs w:val="24"/>
        </w:rPr>
      </w:pPr>
      <w:r w:rsidRPr="000272F9">
        <w:rPr>
          <w:rStyle w:val="text-4505230f--texth400-3033861f--textcontentfamily-49a318e1"/>
          <w:rFonts w:ascii="Times New Roman" w:eastAsia="Times New Roman" w:hAnsi="Times New Roman" w:cs="Times New Roman"/>
          <w:b/>
          <w:bCs/>
          <w:sz w:val="24"/>
          <w:szCs w:val="24"/>
        </w:rPr>
        <w:t>Some keys obfuscated</w:t>
      </w:r>
      <w:r w:rsidRPr="000272F9">
        <w:rPr>
          <w:rStyle w:val="text-4505230f--texth400-3033861f--textcontentfamily-49a318e1"/>
          <w:rFonts w:ascii="Times New Roman" w:eastAsia="Times New Roman" w:hAnsi="Times New Roman" w:cs="Times New Roman"/>
          <w:b/>
          <w:bCs/>
          <w:sz w:val="24"/>
          <w:szCs w:val="24"/>
        </w:rPr>
        <w:t>:</w:t>
      </w:r>
    </w:p>
    <w:p w14:paraId="46FD93E5" w14:textId="36FE1E8C" w:rsidR="000272F9" w:rsidRDefault="000272F9" w:rsidP="000272F9">
      <w:r>
        <w:rPr>
          <w:noProof/>
        </w:rPr>
        <w:drawing>
          <wp:inline distT="0" distB="0" distL="0" distR="0" wp14:anchorId="2378443B" wp14:editId="43AF4BDC">
            <wp:extent cx="4975860" cy="6934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75860" cy="693420"/>
                    </a:xfrm>
                    <a:prstGeom prst="rect">
                      <a:avLst/>
                    </a:prstGeom>
                    <a:noFill/>
                    <a:ln>
                      <a:noFill/>
                    </a:ln>
                  </pic:spPr>
                </pic:pic>
              </a:graphicData>
            </a:graphic>
          </wp:inline>
        </w:drawing>
      </w:r>
    </w:p>
    <w:p w14:paraId="091F9747" w14:textId="143A51DD" w:rsidR="000272F9" w:rsidRDefault="000272F9" w:rsidP="000272F9">
      <w:r>
        <w:rPr>
          <w:noProof/>
        </w:rPr>
        <w:drawing>
          <wp:inline distT="0" distB="0" distL="0" distR="0" wp14:anchorId="57DE4248" wp14:editId="1BD6A310">
            <wp:extent cx="5349240" cy="449580"/>
            <wp:effectExtent l="0" t="0" r="381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49240" cy="449580"/>
                    </a:xfrm>
                    <a:prstGeom prst="rect">
                      <a:avLst/>
                    </a:prstGeom>
                    <a:noFill/>
                    <a:ln>
                      <a:noFill/>
                    </a:ln>
                  </pic:spPr>
                </pic:pic>
              </a:graphicData>
            </a:graphic>
          </wp:inline>
        </w:drawing>
      </w:r>
    </w:p>
    <w:p w14:paraId="6CD68C8A" w14:textId="0B06F736" w:rsidR="007C5835" w:rsidRPr="000272F9" w:rsidRDefault="000272F9">
      <w:pPr>
        <w:rPr>
          <w:rStyle w:val="text-4505230f--texth400-3033861f--textcontentfamily-49a318e1"/>
          <w:rFonts w:ascii="Times New Roman" w:eastAsia="Times New Roman" w:hAnsi="Times New Roman" w:cs="Times New Roman"/>
          <w:b/>
          <w:bCs/>
          <w:sz w:val="24"/>
          <w:szCs w:val="24"/>
        </w:rPr>
      </w:pPr>
      <w:r w:rsidRPr="000272F9">
        <w:rPr>
          <w:rStyle w:val="text-4505230f--texth400-3033861f--textcontentfamily-49a318e1"/>
          <w:rFonts w:ascii="Times New Roman" w:eastAsia="Times New Roman" w:hAnsi="Times New Roman" w:cs="Times New Roman"/>
          <w:b/>
          <w:bCs/>
          <w:sz w:val="24"/>
          <w:szCs w:val="24"/>
        </w:rPr>
        <w:t>MobSF was able to detect the non-obfuscated keys. The app failed this standard.</w:t>
      </w:r>
    </w:p>
    <w:p w14:paraId="6ECAF9AF" w14:textId="688D1B63" w:rsidR="00006EB8" w:rsidRDefault="00006EB8"/>
    <w:p w14:paraId="0860A638" w14:textId="7ED5727B" w:rsidR="00BD1D68" w:rsidRDefault="00BD1D68"/>
    <w:p w14:paraId="5D95C51A" w14:textId="55B7705A" w:rsidR="00BD1D68" w:rsidRDefault="00BD1D68"/>
    <w:p w14:paraId="795E1AD6" w14:textId="2A388465" w:rsidR="00BD1D68" w:rsidRDefault="00BD1D68"/>
    <w:p w14:paraId="553BEBE2" w14:textId="76D52B18" w:rsidR="00BD1D68" w:rsidRDefault="00BD1D68"/>
    <w:p w14:paraId="6AE32A6F" w14:textId="27DFC1C3" w:rsidR="00BD1D68" w:rsidRDefault="00BD1D68"/>
    <w:p w14:paraId="4E191CCC" w14:textId="34729879" w:rsidR="00BD1D68" w:rsidRDefault="00BD1D68"/>
    <w:p w14:paraId="2B50360C" w14:textId="3F3626E7" w:rsidR="00BD1D68" w:rsidRDefault="00BD1D68"/>
    <w:p w14:paraId="1B7F3CC5" w14:textId="7B4B04AA" w:rsidR="00BD1D68" w:rsidRDefault="00BD1D68"/>
    <w:p w14:paraId="07FEE951" w14:textId="59499022" w:rsidR="00BD1D68" w:rsidRDefault="00BD1D68"/>
    <w:p w14:paraId="762B3BAB" w14:textId="739D0EB9" w:rsidR="00BD1D68" w:rsidRDefault="00BD1D68"/>
    <w:p w14:paraId="6F6F930E" w14:textId="198FF408" w:rsidR="00BD1D68" w:rsidRDefault="00BD1D68"/>
    <w:p w14:paraId="06941ED8" w14:textId="77777777" w:rsidR="00BD1D68" w:rsidRDefault="00BD1D68" w:rsidP="00BD1D68">
      <w:pPr>
        <w:pStyle w:val="Heading1"/>
      </w:pPr>
      <w:r>
        <w:lastRenderedPageBreak/>
        <w:t>V8: Resilience Requirements</w:t>
      </w:r>
    </w:p>
    <w:p w14:paraId="42918417" w14:textId="4AD59725" w:rsidR="00BD1D68" w:rsidRDefault="00BD1D68"/>
    <w:p w14:paraId="18FF5831" w14:textId="72E2E981" w:rsidR="00B947B7" w:rsidRDefault="00B947B7" w:rsidP="00B947B7">
      <w:pPr>
        <w:pStyle w:val="blockparagraph-544a408c--nomargin-acdf7afa"/>
        <w:rPr>
          <w:rStyle w:val="text-4505230f--texth400-3033861f--textcontentfamily-49a318e1"/>
        </w:rPr>
      </w:pPr>
      <w:r>
        <w:rPr>
          <w:rStyle w:val="Strong"/>
        </w:rPr>
        <w:t>8.1</w:t>
      </w:r>
      <w:r>
        <w:t xml:space="preserve"> </w:t>
      </w:r>
      <w:r>
        <w:rPr>
          <w:rStyle w:val="text-4505230f--texth400-3033861f--textcontentfamily-49a318e1"/>
        </w:rPr>
        <w:t>MSTG-RESILIENCE-1</w:t>
      </w:r>
      <w:r>
        <w:t xml:space="preserve"> </w:t>
      </w:r>
      <w:r>
        <w:rPr>
          <w:rStyle w:val="text-4505230f--texth400-3033861f--textcontentfamily-49a318e1"/>
        </w:rPr>
        <w:t>The app detects, and responds to, the presence of a rooted or jailbroken device either by alerting the user or terminating the app.</w:t>
      </w:r>
    </w:p>
    <w:p w14:paraId="0624F75F" w14:textId="34321D6D" w:rsidR="00F85542" w:rsidRPr="00F85542" w:rsidRDefault="00F85542" w:rsidP="00B947B7">
      <w:pPr>
        <w:pStyle w:val="blockparagraph-544a408c--nomargin-acdf7afa"/>
        <w:rPr>
          <w:rStyle w:val="text-4505230f--texth400-3033861f--textcontentfamily-49a318e1"/>
          <w:b/>
          <w:bCs/>
        </w:rPr>
      </w:pPr>
      <w:r w:rsidRPr="00F85542">
        <w:rPr>
          <w:rStyle w:val="text-4505230f--texth400-3033861f--textcontentfamily-49a318e1"/>
          <w:b/>
          <w:bCs/>
        </w:rPr>
        <w:t>I did not find any code to detect for jailbroken devices. The application failed this standard.</w:t>
      </w:r>
    </w:p>
    <w:p w14:paraId="7FE43E33" w14:textId="013C688A" w:rsidR="00C6679B" w:rsidRDefault="00C6679B" w:rsidP="00C6679B">
      <w:pPr>
        <w:pStyle w:val="blockparagraph-544a408c--nomargin-acdf7afa"/>
        <w:rPr>
          <w:rStyle w:val="text-4505230f--texth400-3033861f--textcontentfamily-49a318e1"/>
        </w:rPr>
      </w:pPr>
      <w:r>
        <w:rPr>
          <w:rStyle w:val="Strong"/>
        </w:rPr>
        <w:t>8.2</w:t>
      </w:r>
      <w:r>
        <w:rPr>
          <w:rStyle w:val="Strong"/>
        </w:rPr>
        <w:t xml:space="preserve"> </w:t>
      </w:r>
      <w:r>
        <w:rPr>
          <w:rStyle w:val="text-4505230f--texth400-3033861f--textcontentfamily-49a318e1"/>
        </w:rPr>
        <w:t>MSTG-RESILIENCE-2</w:t>
      </w:r>
      <w:r>
        <w:t xml:space="preserve"> </w:t>
      </w:r>
      <w:r>
        <w:rPr>
          <w:rStyle w:val="text-4505230f--texth400-3033861f--textcontentfamily-49a318e1"/>
        </w:rPr>
        <w:t>The app prevents debugging and/or detects, and responds to, a debugger being attached. All available debugging protocols must be covered.</w:t>
      </w:r>
    </w:p>
    <w:p w14:paraId="620B4336" w14:textId="77777777" w:rsidR="00F85542" w:rsidRPr="00F85542" w:rsidRDefault="00F85542" w:rsidP="00F85542">
      <w:pPr>
        <w:pStyle w:val="NormalWeb"/>
        <w:rPr>
          <w:rStyle w:val="text-4505230f--texth400-3033861f--textcontentfamily-49a318e1"/>
          <w:b/>
          <w:bCs/>
        </w:rPr>
      </w:pPr>
      <w:r w:rsidRPr="00F85542">
        <w:rPr>
          <w:rStyle w:val="text-4505230f--texth400-3033861f--textcontentfamily-49a318e1"/>
          <w:b/>
          <w:bCs/>
        </w:rPr>
        <w:t>I tested this standard through inspecting the Android manifest. The word debuggale was not in the application element which represents the app is not debuggable as that is the default if it is not specified:</w:t>
      </w:r>
    </w:p>
    <w:p w14:paraId="651E4861" w14:textId="63BAC0CD" w:rsidR="00F85542" w:rsidRPr="00F85542" w:rsidRDefault="00F85542" w:rsidP="00F85542">
      <w:pPr>
        <w:pStyle w:val="NormalWeb"/>
        <w:rPr>
          <w:rStyle w:val="text-4505230f--texth400-3033861f--textcontentfamily-49a318e1"/>
          <w:b/>
          <w:bCs/>
        </w:rPr>
      </w:pPr>
      <w:r w:rsidRPr="00F85542">
        <w:rPr>
          <w:rStyle w:val="text-4505230f--texth400-3033861f--textcontentfamily-49a318e1"/>
          <w:b/>
          <w:bCs/>
        </w:rPr>
        <w:drawing>
          <wp:inline distT="0" distB="0" distL="0" distR="0" wp14:anchorId="51A27FBC" wp14:editId="17B3B1DA">
            <wp:extent cx="5943600" cy="4648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64820"/>
                    </a:xfrm>
                    <a:prstGeom prst="rect">
                      <a:avLst/>
                    </a:prstGeom>
                    <a:noFill/>
                    <a:ln>
                      <a:noFill/>
                    </a:ln>
                  </pic:spPr>
                </pic:pic>
              </a:graphicData>
            </a:graphic>
          </wp:inline>
        </w:drawing>
      </w:r>
      <w:r w:rsidRPr="00F85542">
        <w:rPr>
          <w:rStyle w:val="text-4505230f--texth400-3033861f--textcontentfamily-49a318e1"/>
          <w:b/>
          <w:bCs/>
        </w:rPr>
        <w:t>  </w:t>
      </w:r>
    </w:p>
    <w:p w14:paraId="058338D3" w14:textId="674B1AA1" w:rsidR="00F85542" w:rsidRPr="00F85542" w:rsidRDefault="00F85542" w:rsidP="00C6679B">
      <w:pPr>
        <w:pStyle w:val="blockparagraph-544a408c--nomargin-acdf7afa"/>
        <w:rPr>
          <w:rStyle w:val="text-4505230f--texth400-3033861f--textcontentfamily-49a318e1"/>
          <w:b/>
          <w:bCs/>
        </w:rPr>
      </w:pPr>
      <w:r w:rsidRPr="00F85542">
        <w:rPr>
          <w:rStyle w:val="text-4505230f--texth400-3033861f--textcontentfamily-49a318e1"/>
          <w:b/>
          <w:bCs/>
        </w:rPr>
        <w:t>The application passed this standard.</w:t>
      </w:r>
    </w:p>
    <w:p w14:paraId="45ECAEA0" w14:textId="65C78D5D" w:rsidR="00C6679B" w:rsidRDefault="00C6679B" w:rsidP="00C6679B">
      <w:pPr>
        <w:pStyle w:val="blockparagraph-544a408c--nomargin-acdf7afa"/>
        <w:rPr>
          <w:rStyle w:val="text-4505230f--texth400-3033861f--textcontentfamily-49a318e1"/>
        </w:rPr>
      </w:pPr>
      <w:r>
        <w:rPr>
          <w:rStyle w:val="Strong"/>
        </w:rPr>
        <w:t>8.3</w:t>
      </w:r>
      <w:r>
        <w:t xml:space="preserve"> </w:t>
      </w:r>
      <w:r>
        <w:rPr>
          <w:rStyle w:val="text-4505230f--texth400-3033861f--textcontentfamily-49a318e1"/>
        </w:rPr>
        <w:t>MSTG-RESILIENCE-3</w:t>
      </w:r>
      <w:r>
        <w:t xml:space="preserve"> </w:t>
      </w:r>
      <w:r>
        <w:rPr>
          <w:rStyle w:val="text-4505230f--texth400-3033861f--textcontentfamily-49a318e1"/>
        </w:rPr>
        <w:t>The app detects, and responds to, tampering with executable files and critical data within its own sandbox.</w:t>
      </w:r>
    </w:p>
    <w:p w14:paraId="33871C67" w14:textId="6753C6C7" w:rsidR="00510677" w:rsidRPr="00DB44C6" w:rsidRDefault="00510677" w:rsidP="00C6679B">
      <w:pPr>
        <w:pStyle w:val="blockparagraph-544a408c--nomargin-acdf7afa"/>
        <w:rPr>
          <w:rStyle w:val="text-4505230f--texth400-3033861f--textcontentfamily-49a318e1"/>
          <w:b/>
          <w:bCs/>
        </w:rPr>
      </w:pPr>
      <w:r w:rsidRPr="00DB44C6">
        <w:rPr>
          <w:rStyle w:val="text-4505230f--texth400-3033861f--textcontentfamily-49a318e1"/>
          <w:b/>
          <w:bCs/>
        </w:rPr>
        <w:t>I was not able to test this s</w:t>
      </w:r>
      <w:r w:rsidR="00DB44C6" w:rsidRPr="00DB44C6">
        <w:rPr>
          <w:rStyle w:val="text-4505230f--texth400-3033861f--textcontentfamily-49a318e1"/>
          <w:b/>
          <w:bCs/>
        </w:rPr>
        <w:t>tandard.</w:t>
      </w:r>
    </w:p>
    <w:p w14:paraId="51508C19" w14:textId="27B63F6D" w:rsidR="00C6679B" w:rsidRDefault="00C6679B" w:rsidP="00C6679B">
      <w:pPr>
        <w:pStyle w:val="blockparagraph-544a408c--nomargin-acdf7afa"/>
        <w:rPr>
          <w:rStyle w:val="text-4505230f--texth400-3033861f--textcontentfamily-49a318e1"/>
        </w:rPr>
      </w:pPr>
      <w:r>
        <w:rPr>
          <w:rStyle w:val="Strong"/>
        </w:rPr>
        <w:t>8.4</w:t>
      </w:r>
      <w:r>
        <w:t xml:space="preserve"> </w:t>
      </w:r>
      <w:r>
        <w:rPr>
          <w:rStyle w:val="text-4505230f--texth400-3033861f--textcontentfamily-49a318e1"/>
        </w:rPr>
        <w:t>MSTG-RESILIENCE-4</w:t>
      </w:r>
      <w:r>
        <w:t xml:space="preserve"> </w:t>
      </w:r>
      <w:r>
        <w:rPr>
          <w:rStyle w:val="text-4505230f--texth400-3033861f--textcontentfamily-49a318e1"/>
        </w:rPr>
        <w:t>The app detects, and responds to, the presence of widely used reverse engineering tools and frameworks on the device.</w:t>
      </w:r>
    </w:p>
    <w:p w14:paraId="15AC01F5" w14:textId="2E8C1BA4" w:rsidR="00510677" w:rsidRPr="00510677" w:rsidRDefault="00510677" w:rsidP="00510677">
      <w:pPr>
        <w:rPr>
          <w:rStyle w:val="text-4505230f--texth400-3033861f--textcontentfamily-49a318e1"/>
          <w:rFonts w:ascii="Times New Roman" w:eastAsia="Times New Roman" w:hAnsi="Times New Roman" w:cs="Times New Roman"/>
          <w:b/>
          <w:bCs/>
          <w:sz w:val="24"/>
          <w:szCs w:val="24"/>
        </w:rPr>
      </w:pPr>
      <w:r w:rsidRPr="00510677">
        <w:rPr>
          <w:rStyle w:val="text-4505230f--texth400-3033861f--textcontentfamily-49a318e1"/>
          <w:rFonts w:ascii="Times New Roman" w:eastAsia="Times New Roman" w:hAnsi="Times New Roman" w:cs="Times New Roman"/>
          <w:b/>
          <w:bCs/>
          <w:sz w:val="24"/>
          <w:szCs w:val="24"/>
        </w:rPr>
        <w:t>The app did nothing when Drozer was running on the Android.</w:t>
      </w:r>
      <w:r w:rsidRPr="00510677">
        <w:rPr>
          <w:rStyle w:val="text-4505230f--texth400-3033861f--textcontentfamily-49a318e1"/>
          <w:rFonts w:ascii="Times New Roman" w:eastAsia="Times New Roman" w:hAnsi="Times New Roman" w:cs="Times New Roman"/>
          <w:b/>
          <w:bCs/>
          <w:sz w:val="24"/>
          <w:szCs w:val="24"/>
        </w:rPr>
        <w:t xml:space="preserve"> The application failed the standard.</w:t>
      </w:r>
    </w:p>
    <w:p w14:paraId="076B1ABA" w14:textId="04C21F6C" w:rsidR="00254DD7" w:rsidRDefault="00254DD7" w:rsidP="00254DD7">
      <w:pPr>
        <w:pStyle w:val="blockparagraph-544a408c--nomargin-acdf7afa"/>
        <w:rPr>
          <w:rStyle w:val="text-4505230f--texth400-3033861f--textcontentfamily-49a318e1"/>
        </w:rPr>
      </w:pPr>
      <w:r>
        <w:rPr>
          <w:rStyle w:val="Strong"/>
        </w:rPr>
        <w:t>8.5</w:t>
      </w:r>
      <w:r>
        <w:t xml:space="preserve"> </w:t>
      </w:r>
      <w:r>
        <w:rPr>
          <w:rStyle w:val="text-4505230f--texth400-3033861f--textcontentfamily-49a318e1"/>
        </w:rPr>
        <w:t>MSTG-RESILIENCE-5</w:t>
      </w:r>
      <w:r>
        <w:t xml:space="preserve"> </w:t>
      </w:r>
      <w:r>
        <w:rPr>
          <w:rStyle w:val="text-4505230f--texth400-3033861f--textcontentfamily-49a318e1"/>
        </w:rPr>
        <w:t>The app detects, and responds to, being run in an emulator.</w:t>
      </w:r>
    </w:p>
    <w:p w14:paraId="56A90F27" w14:textId="2482DB42" w:rsidR="00622E6B" w:rsidRPr="00F56BE1" w:rsidRDefault="00622E6B" w:rsidP="00622E6B">
      <w:pPr>
        <w:rPr>
          <w:rStyle w:val="text-4505230f--texth400-3033861f--textcontentfamily-49a318e1"/>
          <w:rFonts w:ascii="Times New Roman" w:eastAsia="Times New Roman" w:hAnsi="Times New Roman" w:cs="Times New Roman"/>
          <w:b/>
          <w:bCs/>
          <w:sz w:val="24"/>
          <w:szCs w:val="24"/>
        </w:rPr>
      </w:pPr>
      <w:r w:rsidRPr="00F56BE1">
        <w:rPr>
          <w:rStyle w:val="text-4505230f--texth400-3033861f--textcontentfamily-49a318e1"/>
          <w:rFonts w:ascii="Times New Roman" w:eastAsia="Times New Roman" w:hAnsi="Times New Roman" w:cs="Times New Roman"/>
          <w:b/>
          <w:bCs/>
          <w:sz w:val="24"/>
          <w:szCs w:val="24"/>
        </w:rPr>
        <w:t>The first string I was looking for was "BUILD" to check if the application had any code to detect running in an emulator. I found the following:</w:t>
      </w:r>
    </w:p>
    <w:p w14:paraId="2EB73724" w14:textId="361DEF37" w:rsidR="00622E6B" w:rsidRDefault="00622E6B" w:rsidP="00622E6B">
      <w:r>
        <w:rPr>
          <w:noProof/>
        </w:rPr>
        <w:drawing>
          <wp:inline distT="0" distB="0" distL="0" distR="0" wp14:anchorId="68566D39" wp14:editId="0908EAA2">
            <wp:extent cx="5943600" cy="12268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226820"/>
                    </a:xfrm>
                    <a:prstGeom prst="rect">
                      <a:avLst/>
                    </a:prstGeom>
                    <a:noFill/>
                    <a:ln>
                      <a:noFill/>
                    </a:ln>
                  </pic:spPr>
                </pic:pic>
              </a:graphicData>
            </a:graphic>
          </wp:inline>
        </w:drawing>
      </w:r>
    </w:p>
    <w:p w14:paraId="263C22F1" w14:textId="45E3A38D" w:rsidR="00622E6B" w:rsidRPr="00F56BE1" w:rsidRDefault="00F56BE1" w:rsidP="00254DD7">
      <w:pPr>
        <w:pStyle w:val="blockparagraph-544a408c--nomargin-acdf7afa"/>
        <w:rPr>
          <w:rStyle w:val="text-4505230f--texth400-3033861f--textcontentfamily-49a318e1"/>
          <w:b/>
          <w:bCs/>
        </w:rPr>
      </w:pPr>
      <w:r w:rsidRPr="00F56BE1">
        <w:rPr>
          <w:rStyle w:val="text-4505230f--texth400-3033861f--textcontentfamily-49a318e1"/>
          <w:b/>
          <w:bCs/>
        </w:rPr>
        <w:lastRenderedPageBreak/>
        <w:t>The application passed the standard.</w:t>
      </w:r>
    </w:p>
    <w:p w14:paraId="1DF910DB" w14:textId="010B5FE0" w:rsidR="00254DD7" w:rsidRDefault="00254DD7" w:rsidP="00254DD7">
      <w:pPr>
        <w:pStyle w:val="blockparagraph-544a408c--nomargin-acdf7afa"/>
        <w:rPr>
          <w:rStyle w:val="text-4505230f--texth400-3033861f--textcontentfamily-49a318e1"/>
        </w:rPr>
      </w:pPr>
      <w:r>
        <w:rPr>
          <w:rStyle w:val="Strong"/>
        </w:rPr>
        <w:t>8.6</w:t>
      </w:r>
      <w:r>
        <w:t xml:space="preserve"> </w:t>
      </w:r>
      <w:r>
        <w:rPr>
          <w:rStyle w:val="text-4505230f--texth400-3033861f--textcontentfamily-49a318e1"/>
        </w:rPr>
        <w:t>MSTG-RESILIENCE-6</w:t>
      </w:r>
      <w:r>
        <w:t xml:space="preserve"> </w:t>
      </w:r>
      <w:r>
        <w:rPr>
          <w:rStyle w:val="text-4505230f--texth400-3033861f--textcontentfamily-49a318e1"/>
        </w:rPr>
        <w:t>The app detects, and responds to, tampering the code and data in its own memory space.</w:t>
      </w:r>
    </w:p>
    <w:p w14:paraId="07C45EF8" w14:textId="12464D9F" w:rsidR="00254DD7" w:rsidRDefault="00526828" w:rsidP="00526828">
      <w:pPr>
        <w:pStyle w:val="blockparagraph-544a408c--nomargin-acdf7afa"/>
        <w:rPr>
          <w:rStyle w:val="text-4505230f--texth400-3033861f--textcontentfamily-49a318e1"/>
        </w:rPr>
      </w:pPr>
      <w:r w:rsidRPr="00DB44C6">
        <w:rPr>
          <w:rStyle w:val="text-4505230f--texth400-3033861f--textcontentfamily-49a318e1"/>
          <w:b/>
          <w:bCs/>
        </w:rPr>
        <w:t>I was not able to test this standard.</w:t>
      </w:r>
    </w:p>
    <w:p w14:paraId="444BD31E" w14:textId="2E1C86FC" w:rsidR="00921A4E" w:rsidRDefault="00921A4E" w:rsidP="00921A4E">
      <w:pPr>
        <w:pStyle w:val="blockparagraph-544a408c--nomargin-acdf7afa"/>
        <w:rPr>
          <w:rStyle w:val="text-4505230f--texth400-3033861f--textcontentfamily-49a318e1"/>
        </w:rPr>
      </w:pPr>
      <w:r>
        <w:rPr>
          <w:rStyle w:val="Strong"/>
        </w:rPr>
        <w:t>8.8</w:t>
      </w:r>
      <w:r>
        <w:t xml:space="preserve"> </w:t>
      </w:r>
      <w:r>
        <w:rPr>
          <w:rStyle w:val="text-4505230f--texth400-3033861f--textcontentfamily-49a318e1"/>
        </w:rPr>
        <w:t>MSTG-RESILIENCE-8</w:t>
      </w:r>
      <w:r>
        <w:t xml:space="preserve"> </w:t>
      </w:r>
      <w:r>
        <w:rPr>
          <w:rStyle w:val="text-4505230f--texth400-3033861f--textcontentfamily-49a318e1"/>
        </w:rPr>
        <w:t>The detection mechanisms trigger responses of different types, including delayed and stealthy responses.</w:t>
      </w:r>
    </w:p>
    <w:p w14:paraId="17732A32" w14:textId="34DC507D" w:rsidR="00526828" w:rsidRPr="00526828" w:rsidRDefault="00526828" w:rsidP="00921A4E">
      <w:pPr>
        <w:pStyle w:val="blockparagraph-544a408c--nomargin-acdf7afa"/>
        <w:rPr>
          <w:b/>
          <w:bCs/>
        </w:rPr>
      </w:pPr>
      <w:r w:rsidRPr="00DB44C6">
        <w:rPr>
          <w:rStyle w:val="text-4505230f--texth400-3033861f--textcontentfamily-49a318e1"/>
          <w:b/>
          <w:bCs/>
        </w:rPr>
        <w:t>I was not able to test this standard.</w:t>
      </w:r>
    </w:p>
    <w:p w14:paraId="5B96054A" w14:textId="2877231B" w:rsidR="00921A4E" w:rsidRDefault="00921A4E" w:rsidP="00921A4E">
      <w:pPr>
        <w:pStyle w:val="blockparagraph-544a408c--nomargin-acdf7afa"/>
        <w:rPr>
          <w:rStyle w:val="text-4505230f--texth400-3033861f--textcontentfamily-49a318e1"/>
        </w:rPr>
      </w:pPr>
      <w:r>
        <w:rPr>
          <w:rStyle w:val="Strong"/>
        </w:rPr>
        <w:t>8.9</w:t>
      </w:r>
      <w:r>
        <w:t xml:space="preserve"> </w:t>
      </w:r>
      <w:r>
        <w:rPr>
          <w:rStyle w:val="text-4505230f--texth400-3033861f--textcontentfamily-49a318e1"/>
        </w:rPr>
        <w:t>MSTG-RESILIENCE-9</w:t>
      </w:r>
      <w:r>
        <w:t xml:space="preserve"> </w:t>
      </w:r>
      <w:r>
        <w:rPr>
          <w:rStyle w:val="text-4505230f--texth400-3033861f--textcontentfamily-49a318e1"/>
        </w:rPr>
        <w:t>Obfuscation is applied to programmatic defenses, which in turn impede de-obfuscation via dynamic analysis.</w:t>
      </w:r>
    </w:p>
    <w:p w14:paraId="48E4E6C5" w14:textId="77777777" w:rsidR="00820FD2" w:rsidRDefault="00820FD2" w:rsidP="00820FD2">
      <w:pPr>
        <w:pStyle w:val="blockparagraph-544a408c--nomargin-acdf7afa"/>
      </w:pPr>
      <w:r>
        <w:rPr>
          <w:rStyle w:val="Strong"/>
        </w:rPr>
        <w:t>8.12</w:t>
      </w:r>
      <w:r>
        <w:t xml:space="preserve"> </w:t>
      </w:r>
      <w:r>
        <w:rPr>
          <w:rStyle w:val="text-4505230f--texth400-3033861f--textcontentfamily-49a318e1"/>
        </w:rPr>
        <w:t>MSTG-RESILIENCE-12</w:t>
      </w:r>
    </w:p>
    <w:p w14:paraId="7D8A978D" w14:textId="7648D810" w:rsidR="00820FD2" w:rsidRDefault="00820FD2" w:rsidP="00921A4E">
      <w:pPr>
        <w:pStyle w:val="blockparagraph-544a408c--nomargin-acdf7afa"/>
        <w:rPr>
          <w:rStyle w:val="text-4505230f--texth400-3033861f--textcontentfamily-49a318e1"/>
        </w:rPr>
      </w:pPr>
      <w:r>
        <w:rPr>
          <w:rStyle w:val="text-4505230f--texth400-3033861f--textcontentfamily-49a318e1"/>
        </w:rPr>
        <w:t>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p w14:paraId="2DB418AB" w14:textId="77777777" w:rsidR="00521D69" w:rsidRPr="00521D69" w:rsidRDefault="00521D69" w:rsidP="00521D69">
      <w:pPr>
        <w:rPr>
          <w:rStyle w:val="text-4505230f--texth400-3033861f--textcontentfamily-49a318e1"/>
          <w:rFonts w:ascii="Times New Roman" w:eastAsia="Times New Roman" w:hAnsi="Times New Roman" w:cs="Times New Roman"/>
          <w:b/>
          <w:bCs/>
          <w:sz w:val="24"/>
          <w:szCs w:val="24"/>
        </w:rPr>
      </w:pPr>
      <w:r w:rsidRPr="00521D69">
        <w:rPr>
          <w:rStyle w:val="text-4505230f--texth400-3033861f--textcontentfamily-49a318e1"/>
          <w:rFonts w:ascii="Times New Roman" w:eastAsia="Times New Roman" w:hAnsi="Times New Roman" w:cs="Times New Roman"/>
          <w:b/>
          <w:bCs/>
          <w:sz w:val="24"/>
          <w:szCs w:val="24"/>
        </w:rPr>
        <w:t>Jadx showed the application code was not obfuscated.</w:t>
      </w:r>
    </w:p>
    <w:p w14:paraId="71232A64" w14:textId="4CFA882A" w:rsidR="00521D69" w:rsidRPr="00521D69" w:rsidRDefault="00521D69" w:rsidP="00521D69">
      <w:pPr>
        <w:rPr>
          <w:rStyle w:val="text-4505230f--texth400-3033861f--textcontentfamily-49a318e1"/>
          <w:rFonts w:ascii="Times New Roman" w:eastAsia="Times New Roman" w:hAnsi="Times New Roman" w:cs="Times New Roman"/>
          <w:b/>
          <w:bCs/>
          <w:sz w:val="24"/>
          <w:szCs w:val="24"/>
        </w:rPr>
      </w:pPr>
      <w:r w:rsidRPr="00521D69">
        <w:rPr>
          <w:rStyle w:val="text-4505230f--texth400-3033861f--textcontentfamily-49a318e1"/>
          <w:rFonts w:ascii="Times New Roman" w:eastAsia="Times New Roman" w:hAnsi="Times New Roman" w:cs="Times New Roman"/>
          <w:b/>
          <w:bCs/>
          <w:sz w:val="24"/>
          <w:szCs w:val="24"/>
        </w:rPr>
        <w:drawing>
          <wp:inline distT="0" distB="0" distL="0" distR="0" wp14:anchorId="617E378D" wp14:editId="027B3DB2">
            <wp:extent cx="5943600" cy="325374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253740"/>
                    </a:xfrm>
                    <a:prstGeom prst="rect">
                      <a:avLst/>
                    </a:prstGeom>
                    <a:noFill/>
                    <a:ln>
                      <a:noFill/>
                    </a:ln>
                  </pic:spPr>
                </pic:pic>
              </a:graphicData>
            </a:graphic>
          </wp:inline>
        </w:drawing>
      </w:r>
    </w:p>
    <w:p w14:paraId="6D1E2919" w14:textId="7F83D4B3" w:rsidR="00521D69" w:rsidRPr="00521D69" w:rsidRDefault="00521D69" w:rsidP="00521D69">
      <w:pPr>
        <w:rPr>
          <w:rStyle w:val="text-4505230f--texth400-3033861f--textcontentfamily-49a318e1"/>
          <w:rFonts w:ascii="Times New Roman" w:eastAsia="Times New Roman" w:hAnsi="Times New Roman" w:cs="Times New Roman"/>
          <w:b/>
          <w:bCs/>
          <w:sz w:val="24"/>
          <w:szCs w:val="24"/>
        </w:rPr>
      </w:pPr>
      <w:r w:rsidRPr="00521D69">
        <w:rPr>
          <w:rStyle w:val="text-4505230f--texth400-3033861f--textcontentfamily-49a318e1"/>
          <w:rFonts w:ascii="Times New Roman" w:eastAsia="Times New Roman" w:hAnsi="Times New Roman" w:cs="Times New Roman"/>
          <w:b/>
          <w:bCs/>
          <w:sz w:val="24"/>
          <w:szCs w:val="24"/>
        </w:rPr>
        <w:t xml:space="preserve">Some keys </w:t>
      </w:r>
      <w:r>
        <w:rPr>
          <w:rStyle w:val="text-4505230f--texth400-3033861f--textcontentfamily-49a318e1"/>
          <w:rFonts w:ascii="Times New Roman" w:eastAsia="Times New Roman" w:hAnsi="Times New Roman" w:cs="Times New Roman"/>
          <w:b/>
          <w:bCs/>
          <w:sz w:val="24"/>
          <w:szCs w:val="24"/>
        </w:rPr>
        <w:t xml:space="preserve">were </w:t>
      </w:r>
      <w:r w:rsidRPr="00521D69">
        <w:rPr>
          <w:rStyle w:val="text-4505230f--texth400-3033861f--textcontentfamily-49a318e1"/>
          <w:rFonts w:ascii="Times New Roman" w:eastAsia="Times New Roman" w:hAnsi="Times New Roman" w:cs="Times New Roman"/>
          <w:b/>
          <w:bCs/>
          <w:sz w:val="24"/>
          <w:szCs w:val="24"/>
        </w:rPr>
        <w:t>obfuscated</w:t>
      </w:r>
      <w:r>
        <w:rPr>
          <w:rStyle w:val="text-4505230f--texth400-3033861f--textcontentfamily-49a318e1"/>
          <w:rFonts w:ascii="Times New Roman" w:eastAsia="Times New Roman" w:hAnsi="Times New Roman" w:cs="Times New Roman"/>
          <w:b/>
          <w:bCs/>
          <w:sz w:val="24"/>
          <w:szCs w:val="24"/>
        </w:rPr>
        <w:t>:</w:t>
      </w:r>
    </w:p>
    <w:p w14:paraId="391B9E24" w14:textId="4C6339E4" w:rsidR="00521D69" w:rsidRPr="00521D69" w:rsidRDefault="00521D69" w:rsidP="00521D69">
      <w:pPr>
        <w:rPr>
          <w:rStyle w:val="text-4505230f--texth400-3033861f--textcontentfamily-49a318e1"/>
          <w:rFonts w:ascii="Times New Roman" w:eastAsia="Times New Roman" w:hAnsi="Times New Roman" w:cs="Times New Roman"/>
          <w:b/>
          <w:bCs/>
          <w:sz w:val="24"/>
          <w:szCs w:val="24"/>
        </w:rPr>
      </w:pPr>
      <w:r w:rsidRPr="00521D69">
        <w:rPr>
          <w:rStyle w:val="text-4505230f--texth400-3033861f--textcontentfamily-49a318e1"/>
          <w:rFonts w:ascii="Times New Roman" w:eastAsia="Times New Roman" w:hAnsi="Times New Roman" w:cs="Times New Roman"/>
          <w:b/>
          <w:bCs/>
          <w:sz w:val="24"/>
          <w:szCs w:val="24"/>
        </w:rPr>
        <w:lastRenderedPageBreak/>
        <w:drawing>
          <wp:inline distT="0" distB="0" distL="0" distR="0" wp14:anchorId="42260DE4" wp14:editId="55AC41C0">
            <wp:extent cx="4975860" cy="6934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75860" cy="693420"/>
                    </a:xfrm>
                    <a:prstGeom prst="rect">
                      <a:avLst/>
                    </a:prstGeom>
                    <a:noFill/>
                    <a:ln>
                      <a:noFill/>
                    </a:ln>
                  </pic:spPr>
                </pic:pic>
              </a:graphicData>
            </a:graphic>
          </wp:inline>
        </w:drawing>
      </w:r>
    </w:p>
    <w:p w14:paraId="738EA0DE" w14:textId="16AF199E" w:rsidR="00521D69" w:rsidRPr="00521D69" w:rsidRDefault="00521D69" w:rsidP="00521D69">
      <w:pPr>
        <w:rPr>
          <w:rStyle w:val="text-4505230f--texth400-3033861f--textcontentfamily-49a318e1"/>
          <w:rFonts w:ascii="Times New Roman" w:eastAsia="Times New Roman" w:hAnsi="Times New Roman" w:cs="Times New Roman"/>
          <w:b/>
          <w:bCs/>
          <w:sz w:val="24"/>
          <w:szCs w:val="24"/>
        </w:rPr>
      </w:pPr>
      <w:r w:rsidRPr="00521D69">
        <w:rPr>
          <w:rStyle w:val="text-4505230f--texth400-3033861f--textcontentfamily-49a318e1"/>
          <w:rFonts w:ascii="Times New Roman" w:eastAsia="Times New Roman" w:hAnsi="Times New Roman" w:cs="Times New Roman"/>
          <w:b/>
          <w:bCs/>
          <w:sz w:val="24"/>
          <w:szCs w:val="24"/>
        </w:rPr>
        <w:drawing>
          <wp:inline distT="0" distB="0" distL="0" distR="0" wp14:anchorId="48EFAC5C" wp14:editId="111611A1">
            <wp:extent cx="5349240" cy="449580"/>
            <wp:effectExtent l="0" t="0" r="381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49240" cy="449580"/>
                    </a:xfrm>
                    <a:prstGeom prst="rect">
                      <a:avLst/>
                    </a:prstGeom>
                    <a:noFill/>
                    <a:ln>
                      <a:noFill/>
                    </a:ln>
                  </pic:spPr>
                </pic:pic>
              </a:graphicData>
            </a:graphic>
          </wp:inline>
        </w:drawing>
      </w:r>
    </w:p>
    <w:p w14:paraId="0CCE8A86" w14:textId="17EBF77C" w:rsidR="00521D69" w:rsidRPr="00521D69" w:rsidRDefault="00521D69" w:rsidP="00921A4E">
      <w:pPr>
        <w:pStyle w:val="blockparagraph-544a408c--nomargin-acdf7afa"/>
        <w:rPr>
          <w:rStyle w:val="text-4505230f--texth400-3033861f--textcontentfamily-49a318e1"/>
          <w:b/>
          <w:bCs/>
        </w:rPr>
      </w:pPr>
      <w:r w:rsidRPr="00521D69">
        <w:rPr>
          <w:rStyle w:val="text-4505230f--texth400-3033861f--textcontentfamily-49a318e1"/>
          <w:b/>
          <w:bCs/>
        </w:rPr>
        <w:t>The application failed this standard.</w:t>
      </w:r>
    </w:p>
    <w:p w14:paraId="7B9AE8FB" w14:textId="7FC00D58" w:rsidR="00921A4E" w:rsidRDefault="00921A4E" w:rsidP="00921A4E">
      <w:pPr>
        <w:pStyle w:val="blockparagraph-544a408c--nomargin-acdf7afa"/>
        <w:rPr>
          <w:rStyle w:val="text-4505230f--texth400-3033861f--textcontentfamily-49a318e1"/>
        </w:rPr>
      </w:pPr>
      <w:r>
        <w:rPr>
          <w:rStyle w:val="Strong"/>
        </w:rPr>
        <w:t>8.10</w:t>
      </w:r>
      <w:r>
        <w:t xml:space="preserve"> </w:t>
      </w:r>
      <w:r>
        <w:rPr>
          <w:rStyle w:val="text-4505230f--texth400-3033861f--textcontentfamily-49a318e1"/>
        </w:rPr>
        <w:t>MSTG-RESILIENCE-10</w:t>
      </w:r>
      <w:r>
        <w:t xml:space="preserve"> </w:t>
      </w:r>
      <w:r>
        <w:rPr>
          <w:rStyle w:val="text-4505230f--texth400-3033861f--textcontentfamily-49a318e1"/>
        </w:rPr>
        <w:t>The app implements a 'device binding' functionality using a device fingerprint derived from multiple properties unique to the device.</w:t>
      </w:r>
    </w:p>
    <w:p w14:paraId="05CCF4CA" w14:textId="76B57066" w:rsidR="00DA6B6B" w:rsidRDefault="0061652C" w:rsidP="00921A4E">
      <w:pPr>
        <w:pStyle w:val="blockparagraph-544a408c--nomargin-acdf7afa"/>
      </w:pPr>
      <w:r>
        <w:rPr>
          <w:rStyle w:val="text-4505230f--texth400-3033861f--textcontentfamily-49a318e1"/>
          <w:b/>
          <w:bCs/>
        </w:rPr>
        <w:t xml:space="preserve">I </w:t>
      </w:r>
      <w:r w:rsidR="00DA6B6B" w:rsidRPr="00DB44C6">
        <w:rPr>
          <w:rStyle w:val="text-4505230f--texth400-3033861f--textcontentfamily-49a318e1"/>
          <w:b/>
          <w:bCs/>
        </w:rPr>
        <w:t>was not able to test this standard.</w:t>
      </w:r>
    </w:p>
    <w:p w14:paraId="3747B625" w14:textId="33EA6638" w:rsidR="00020261" w:rsidRDefault="00020261" w:rsidP="00020261">
      <w:pPr>
        <w:pStyle w:val="blockparagraph-544a408c--nomargin-acdf7afa"/>
        <w:rPr>
          <w:rStyle w:val="text-4505230f--texth400-3033861f--textcontentfamily-49a318e1"/>
        </w:rPr>
      </w:pPr>
      <w:r>
        <w:rPr>
          <w:rStyle w:val="Strong"/>
        </w:rPr>
        <w:t>8.11</w:t>
      </w:r>
      <w:r>
        <w:t xml:space="preserve"> </w:t>
      </w:r>
      <w:r>
        <w:rPr>
          <w:rStyle w:val="text-4505230f--texth400-3033861f--textcontentfamily-49a318e1"/>
        </w:rPr>
        <w:t>MSTG-RESILIENCE-11</w:t>
      </w:r>
      <w:r>
        <w:t xml:space="preserve"> </w:t>
      </w:r>
      <w:r>
        <w:rPr>
          <w:rStyle w:val="text-4505230f--texth400-3033861f--textcontentfamily-49a318e1"/>
        </w:rPr>
        <w:t>All executable files and libraries belonging to the app are either encrypted on the file level and/or important code and data segments inside the executables are encrypted or packed. Trivial static analysis does not reveal important code or data.</w:t>
      </w:r>
    </w:p>
    <w:p w14:paraId="426053FA" w14:textId="0B5EE4BA" w:rsidR="00DA6B6B" w:rsidRPr="0061652C" w:rsidRDefault="00DA6B6B" w:rsidP="00020261">
      <w:pPr>
        <w:pStyle w:val="blockparagraph-544a408c--nomargin-acdf7afa"/>
        <w:rPr>
          <w:rStyle w:val="text-4505230f--texth400-3033861f--textcontentfamily-49a318e1"/>
          <w:b/>
          <w:bCs/>
        </w:rPr>
      </w:pPr>
      <w:r w:rsidRPr="0061652C">
        <w:rPr>
          <w:rStyle w:val="text-4505230f--texth400-3033861f--textcontentfamily-49a318e1"/>
          <w:b/>
          <w:bCs/>
        </w:rPr>
        <w:t>A Google API key was found through MobSF, the application failed the standard:</w:t>
      </w:r>
    </w:p>
    <w:p w14:paraId="4C7DB54A" w14:textId="2A73685B" w:rsidR="00921A4E" w:rsidRDefault="00D331C1" w:rsidP="00254DD7">
      <w:pPr>
        <w:pStyle w:val="blockparagraph-544a408c--nomargin-acdf7afa"/>
      </w:pPr>
      <w:r w:rsidRPr="00521D69">
        <w:rPr>
          <w:rStyle w:val="BodyTextChar"/>
          <w:b/>
          <w:bCs/>
        </w:rPr>
        <w:drawing>
          <wp:inline distT="0" distB="0" distL="0" distR="0" wp14:anchorId="738BA67C" wp14:editId="4F7EE220">
            <wp:extent cx="5349240" cy="449580"/>
            <wp:effectExtent l="0" t="0" r="381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49240" cy="449580"/>
                    </a:xfrm>
                    <a:prstGeom prst="rect">
                      <a:avLst/>
                    </a:prstGeom>
                    <a:noFill/>
                    <a:ln>
                      <a:noFill/>
                    </a:ln>
                  </pic:spPr>
                </pic:pic>
              </a:graphicData>
            </a:graphic>
          </wp:inline>
        </w:drawing>
      </w:r>
    </w:p>
    <w:p w14:paraId="17236C9D" w14:textId="6395CEE1" w:rsidR="00020261" w:rsidRDefault="00020261" w:rsidP="00020261">
      <w:pPr>
        <w:pStyle w:val="blockparagraph-544a408c--nomargin-acdf7afa"/>
        <w:rPr>
          <w:rStyle w:val="text-4505230f--texth400-3033861f--textcontentfamily-49a318e1"/>
        </w:rPr>
      </w:pPr>
      <w:r>
        <w:rPr>
          <w:rStyle w:val="Strong"/>
        </w:rPr>
        <w:t>8.13</w:t>
      </w:r>
      <w:r>
        <w:t xml:space="preserve"> </w:t>
      </w:r>
      <w:r>
        <w:rPr>
          <w:rStyle w:val="text-4505230f--texth400-3033861f--textcontentfamily-49a318e1"/>
        </w:rPr>
        <w:t>MSTG-RESILIENCE-13</w:t>
      </w:r>
      <w:r>
        <w:t xml:space="preserve"> </w:t>
      </w:r>
      <w:r>
        <w:rPr>
          <w:rStyle w:val="text-4505230f--texth400-3033861f--textcontentfamily-49a318e1"/>
        </w:rPr>
        <w:t>As a defense in depth, next to having solid hardening of the communicating parties, application level payload encryption can be applied to further impede eavesdropping.</w:t>
      </w:r>
    </w:p>
    <w:p w14:paraId="052E6B54" w14:textId="7F5AE5BA" w:rsidR="00820FD2" w:rsidRPr="0061652C" w:rsidRDefault="00820FD2" w:rsidP="00020261">
      <w:pPr>
        <w:pStyle w:val="blockparagraph-544a408c--nomargin-acdf7afa"/>
        <w:rPr>
          <w:rStyle w:val="text-4505230f--texth400-3033861f--textcontentfamily-49a318e1"/>
          <w:b/>
          <w:bCs/>
        </w:rPr>
      </w:pPr>
      <w:r w:rsidRPr="0061652C">
        <w:rPr>
          <w:rStyle w:val="text-4505230f--texth400-3033861f--textcontentfamily-49a318e1"/>
          <w:b/>
          <w:bCs/>
        </w:rPr>
        <w:t>I did not see application level payload encrypted, the application failed this standard:</w:t>
      </w:r>
    </w:p>
    <w:p w14:paraId="11EA715E" w14:textId="62601C24" w:rsidR="0061652C" w:rsidRDefault="0061652C" w:rsidP="00020261">
      <w:pPr>
        <w:pStyle w:val="blockparagraph-544a408c--nomargin-acdf7afa"/>
      </w:pPr>
      <w:r>
        <w:rPr>
          <w:noProof/>
        </w:rPr>
        <w:lastRenderedPageBreak/>
        <w:drawing>
          <wp:inline distT="0" distB="0" distL="0" distR="0" wp14:anchorId="1C248D76" wp14:editId="0B97FAAA">
            <wp:extent cx="5943600" cy="3432175"/>
            <wp:effectExtent l="0" t="0" r="0"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32175"/>
                    </a:xfrm>
                    <a:prstGeom prst="rect">
                      <a:avLst/>
                    </a:prstGeom>
                    <a:noFill/>
                    <a:ln>
                      <a:noFill/>
                    </a:ln>
                  </pic:spPr>
                </pic:pic>
              </a:graphicData>
            </a:graphic>
          </wp:inline>
        </w:drawing>
      </w:r>
    </w:p>
    <w:p w14:paraId="7F1455C8" w14:textId="77777777" w:rsidR="00D916F8" w:rsidRDefault="00D916F8"/>
    <w:p w14:paraId="6441B198" w14:textId="4746FED7" w:rsidR="00006EB8" w:rsidRDefault="00006EB8"/>
    <w:p w14:paraId="09AB6A28" w14:textId="1014312A" w:rsidR="00006EB8" w:rsidRDefault="00006EB8"/>
    <w:p w14:paraId="71AEC74F" w14:textId="59212499" w:rsidR="00006EB8" w:rsidRDefault="00006EB8"/>
    <w:p w14:paraId="6785E802" w14:textId="17227A2F" w:rsidR="00006EB8" w:rsidRDefault="00006EB8"/>
    <w:p w14:paraId="20B60E4E" w14:textId="034F86C7" w:rsidR="00006EB8" w:rsidRDefault="00006EB8"/>
    <w:p w14:paraId="1CF23BDD" w14:textId="13EF5047" w:rsidR="00006EB8" w:rsidRDefault="00006EB8"/>
    <w:p w14:paraId="5EE766BE" w14:textId="6E5D74A4" w:rsidR="00006EB8" w:rsidRDefault="00006EB8"/>
    <w:p w14:paraId="1250ADD1" w14:textId="3C28F6AE" w:rsidR="00006EB8" w:rsidRDefault="00006EB8"/>
    <w:p w14:paraId="0A8C3D31" w14:textId="77777777" w:rsidR="00006EB8" w:rsidRDefault="00006EB8"/>
    <w:sectPr w:rsidR="00006E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BEJTQ0tTCwNLcyUdpeDU4uLM/DyQAsNaAJMKG8wsAAAA"/>
  </w:docVars>
  <w:rsids>
    <w:rsidRoot w:val="008C2FA0"/>
    <w:rsid w:val="00006EB8"/>
    <w:rsid w:val="00020261"/>
    <w:rsid w:val="000272F9"/>
    <w:rsid w:val="00143B1C"/>
    <w:rsid w:val="00254DD7"/>
    <w:rsid w:val="00466028"/>
    <w:rsid w:val="004D5547"/>
    <w:rsid w:val="00510677"/>
    <w:rsid w:val="00521D69"/>
    <w:rsid w:val="005247FE"/>
    <w:rsid w:val="00526828"/>
    <w:rsid w:val="005F524B"/>
    <w:rsid w:val="0061652C"/>
    <w:rsid w:val="00622E6B"/>
    <w:rsid w:val="007C5835"/>
    <w:rsid w:val="00820FD2"/>
    <w:rsid w:val="008C2FA0"/>
    <w:rsid w:val="00921A4E"/>
    <w:rsid w:val="009E2BFF"/>
    <w:rsid w:val="00B947B7"/>
    <w:rsid w:val="00BD1D68"/>
    <w:rsid w:val="00C119A2"/>
    <w:rsid w:val="00C6679B"/>
    <w:rsid w:val="00D331C1"/>
    <w:rsid w:val="00D916F8"/>
    <w:rsid w:val="00DA6B6B"/>
    <w:rsid w:val="00DB44C6"/>
    <w:rsid w:val="00EA3B6E"/>
    <w:rsid w:val="00F56BE1"/>
    <w:rsid w:val="00F85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4D6AB"/>
  <w15:chartTrackingRefBased/>
  <w15:docId w15:val="{4D45E43E-2D1F-4087-953C-57CCF9094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FA0"/>
    <w:pPr>
      <w:spacing w:line="256" w:lineRule="auto"/>
    </w:pPr>
  </w:style>
  <w:style w:type="paragraph" w:styleId="Heading1">
    <w:name w:val="heading 1"/>
    <w:basedOn w:val="Normal"/>
    <w:next w:val="Normal"/>
    <w:link w:val="Heading1Char"/>
    <w:uiPriority w:val="9"/>
    <w:qFormat/>
    <w:rsid w:val="004660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916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8C2FA0"/>
    <w:pPr>
      <w:spacing w:before="36" w:after="36" w:line="240" w:lineRule="auto"/>
      <w:jc w:val="both"/>
    </w:pPr>
    <w:rPr>
      <w:szCs w:val="24"/>
    </w:rPr>
  </w:style>
  <w:style w:type="table" w:customStyle="1" w:styleId="Table">
    <w:name w:val="Table"/>
    <w:semiHidden/>
    <w:qFormat/>
    <w:rsid w:val="008C2FA0"/>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C2FA0"/>
    <w:pPr>
      <w:spacing w:after="120"/>
    </w:pPr>
  </w:style>
  <w:style w:type="character" w:customStyle="1" w:styleId="BodyTextChar">
    <w:name w:val="Body Text Char"/>
    <w:basedOn w:val="DefaultParagraphFont"/>
    <w:link w:val="BodyText"/>
    <w:uiPriority w:val="99"/>
    <w:semiHidden/>
    <w:rsid w:val="008C2FA0"/>
  </w:style>
  <w:style w:type="paragraph" w:customStyle="1" w:styleId="blockparagraph-544a408c--nomargin-acdf7afa">
    <w:name w:val="blockparagraph-544a408c--nomargin-acdf7afa"/>
    <w:basedOn w:val="Normal"/>
    <w:rsid w:val="008C2F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4505230f--texth400-3033861f--textcontentfamily-49a318e1">
    <w:name w:val="text-4505230f--texth400-3033861f--textcontentfamily-49a318e1"/>
    <w:basedOn w:val="DefaultParagraphFont"/>
    <w:rsid w:val="008C2FA0"/>
  </w:style>
  <w:style w:type="character" w:styleId="Strong">
    <w:name w:val="Strong"/>
    <w:basedOn w:val="DefaultParagraphFont"/>
    <w:uiPriority w:val="22"/>
    <w:qFormat/>
    <w:rsid w:val="008C2FA0"/>
    <w:rPr>
      <w:b/>
      <w:bCs/>
    </w:rPr>
  </w:style>
  <w:style w:type="character" w:customStyle="1" w:styleId="Heading1Char">
    <w:name w:val="Heading 1 Char"/>
    <w:basedOn w:val="DefaultParagraphFont"/>
    <w:link w:val="Heading1"/>
    <w:uiPriority w:val="9"/>
    <w:rsid w:val="00466028"/>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46602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466028"/>
    <w:pPr>
      <w:spacing w:before="180" w:after="180" w:line="240" w:lineRule="auto"/>
      <w:jc w:val="both"/>
    </w:pPr>
    <w:rPr>
      <w:szCs w:val="24"/>
    </w:rPr>
  </w:style>
  <w:style w:type="character" w:customStyle="1" w:styleId="textlayer--absolute">
    <w:name w:val="textlayer--absolute"/>
    <w:basedOn w:val="DefaultParagraphFont"/>
    <w:rsid w:val="007C5835"/>
  </w:style>
  <w:style w:type="character" w:customStyle="1" w:styleId="Heading2Char">
    <w:name w:val="Heading 2 Char"/>
    <w:basedOn w:val="DefaultParagraphFont"/>
    <w:link w:val="Heading2"/>
    <w:uiPriority w:val="9"/>
    <w:semiHidden/>
    <w:rsid w:val="00D916F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9774">
      <w:bodyDiv w:val="1"/>
      <w:marLeft w:val="0"/>
      <w:marRight w:val="0"/>
      <w:marTop w:val="0"/>
      <w:marBottom w:val="0"/>
      <w:divBdr>
        <w:top w:val="none" w:sz="0" w:space="0" w:color="auto"/>
        <w:left w:val="none" w:sz="0" w:space="0" w:color="auto"/>
        <w:bottom w:val="none" w:sz="0" w:space="0" w:color="auto"/>
        <w:right w:val="none" w:sz="0" w:space="0" w:color="auto"/>
      </w:divBdr>
    </w:div>
    <w:div w:id="23751678">
      <w:bodyDiv w:val="1"/>
      <w:marLeft w:val="0"/>
      <w:marRight w:val="0"/>
      <w:marTop w:val="0"/>
      <w:marBottom w:val="0"/>
      <w:divBdr>
        <w:top w:val="none" w:sz="0" w:space="0" w:color="auto"/>
        <w:left w:val="none" w:sz="0" w:space="0" w:color="auto"/>
        <w:bottom w:val="none" w:sz="0" w:space="0" w:color="auto"/>
        <w:right w:val="none" w:sz="0" w:space="0" w:color="auto"/>
      </w:divBdr>
    </w:div>
    <w:div w:id="111292389">
      <w:bodyDiv w:val="1"/>
      <w:marLeft w:val="0"/>
      <w:marRight w:val="0"/>
      <w:marTop w:val="0"/>
      <w:marBottom w:val="0"/>
      <w:divBdr>
        <w:top w:val="none" w:sz="0" w:space="0" w:color="auto"/>
        <w:left w:val="none" w:sz="0" w:space="0" w:color="auto"/>
        <w:bottom w:val="none" w:sz="0" w:space="0" w:color="auto"/>
        <w:right w:val="none" w:sz="0" w:space="0" w:color="auto"/>
      </w:divBdr>
    </w:div>
    <w:div w:id="144663258">
      <w:bodyDiv w:val="1"/>
      <w:marLeft w:val="0"/>
      <w:marRight w:val="0"/>
      <w:marTop w:val="0"/>
      <w:marBottom w:val="0"/>
      <w:divBdr>
        <w:top w:val="none" w:sz="0" w:space="0" w:color="auto"/>
        <w:left w:val="none" w:sz="0" w:space="0" w:color="auto"/>
        <w:bottom w:val="none" w:sz="0" w:space="0" w:color="auto"/>
        <w:right w:val="none" w:sz="0" w:space="0" w:color="auto"/>
      </w:divBdr>
    </w:div>
    <w:div w:id="166097399">
      <w:bodyDiv w:val="1"/>
      <w:marLeft w:val="0"/>
      <w:marRight w:val="0"/>
      <w:marTop w:val="0"/>
      <w:marBottom w:val="0"/>
      <w:divBdr>
        <w:top w:val="none" w:sz="0" w:space="0" w:color="auto"/>
        <w:left w:val="none" w:sz="0" w:space="0" w:color="auto"/>
        <w:bottom w:val="none" w:sz="0" w:space="0" w:color="auto"/>
        <w:right w:val="none" w:sz="0" w:space="0" w:color="auto"/>
      </w:divBdr>
    </w:div>
    <w:div w:id="235867967">
      <w:bodyDiv w:val="1"/>
      <w:marLeft w:val="0"/>
      <w:marRight w:val="0"/>
      <w:marTop w:val="0"/>
      <w:marBottom w:val="0"/>
      <w:divBdr>
        <w:top w:val="none" w:sz="0" w:space="0" w:color="auto"/>
        <w:left w:val="none" w:sz="0" w:space="0" w:color="auto"/>
        <w:bottom w:val="none" w:sz="0" w:space="0" w:color="auto"/>
        <w:right w:val="none" w:sz="0" w:space="0" w:color="auto"/>
      </w:divBdr>
    </w:div>
    <w:div w:id="299725347">
      <w:bodyDiv w:val="1"/>
      <w:marLeft w:val="0"/>
      <w:marRight w:val="0"/>
      <w:marTop w:val="0"/>
      <w:marBottom w:val="0"/>
      <w:divBdr>
        <w:top w:val="none" w:sz="0" w:space="0" w:color="auto"/>
        <w:left w:val="none" w:sz="0" w:space="0" w:color="auto"/>
        <w:bottom w:val="none" w:sz="0" w:space="0" w:color="auto"/>
        <w:right w:val="none" w:sz="0" w:space="0" w:color="auto"/>
      </w:divBdr>
    </w:div>
    <w:div w:id="430008893">
      <w:bodyDiv w:val="1"/>
      <w:marLeft w:val="0"/>
      <w:marRight w:val="0"/>
      <w:marTop w:val="0"/>
      <w:marBottom w:val="0"/>
      <w:divBdr>
        <w:top w:val="none" w:sz="0" w:space="0" w:color="auto"/>
        <w:left w:val="none" w:sz="0" w:space="0" w:color="auto"/>
        <w:bottom w:val="none" w:sz="0" w:space="0" w:color="auto"/>
        <w:right w:val="none" w:sz="0" w:space="0" w:color="auto"/>
      </w:divBdr>
    </w:div>
    <w:div w:id="443504614">
      <w:bodyDiv w:val="1"/>
      <w:marLeft w:val="0"/>
      <w:marRight w:val="0"/>
      <w:marTop w:val="0"/>
      <w:marBottom w:val="0"/>
      <w:divBdr>
        <w:top w:val="none" w:sz="0" w:space="0" w:color="auto"/>
        <w:left w:val="none" w:sz="0" w:space="0" w:color="auto"/>
        <w:bottom w:val="none" w:sz="0" w:space="0" w:color="auto"/>
        <w:right w:val="none" w:sz="0" w:space="0" w:color="auto"/>
      </w:divBdr>
    </w:div>
    <w:div w:id="443814310">
      <w:bodyDiv w:val="1"/>
      <w:marLeft w:val="0"/>
      <w:marRight w:val="0"/>
      <w:marTop w:val="0"/>
      <w:marBottom w:val="0"/>
      <w:divBdr>
        <w:top w:val="none" w:sz="0" w:space="0" w:color="auto"/>
        <w:left w:val="none" w:sz="0" w:space="0" w:color="auto"/>
        <w:bottom w:val="none" w:sz="0" w:space="0" w:color="auto"/>
        <w:right w:val="none" w:sz="0" w:space="0" w:color="auto"/>
      </w:divBdr>
    </w:div>
    <w:div w:id="456877070">
      <w:bodyDiv w:val="1"/>
      <w:marLeft w:val="0"/>
      <w:marRight w:val="0"/>
      <w:marTop w:val="0"/>
      <w:marBottom w:val="0"/>
      <w:divBdr>
        <w:top w:val="none" w:sz="0" w:space="0" w:color="auto"/>
        <w:left w:val="none" w:sz="0" w:space="0" w:color="auto"/>
        <w:bottom w:val="none" w:sz="0" w:space="0" w:color="auto"/>
        <w:right w:val="none" w:sz="0" w:space="0" w:color="auto"/>
      </w:divBdr>
    </w:div>
    <w:div w:id="463278089">
      <w:bodyDiv w:val="1"/>
      <w:marLeft w:val="0"/>
      <w:marRight w:val="0"/>
      <w:marTop w:val="0"/>
      <w:marBottom w:val="0"/>
      <w:divBdr>
        <w:top w:val="none" w:sz="0" w:space="0" w:color="auto"/>
        <w:left w:val="none" w:sz="0" w:space="0" w:color="auto"/>
        <w:bottom w:val="none" w:sz="0" w:space="0" w:color="auto"/>
        <w:right w:val="none" w:sz="0" w:space="0" w:color="auto"/>
      </w:divBdr>
    </w:div>
    <w:div w:id="467940415">
      <w:bodyDiv w:val="1"/>
      <w:marLeft w:val="0"/>
      <w:marRight w:val="0"/>
      <w:marTop w:val="0"/>
      <w:marBottom w:val="0"/>
      <w:divBdr>
        <w:top w:val="none" w:sz="0" w:space="0" w:color="auto"/>
        <w:left w:val="none" w:sz="0" w:space="0" w:color="auto"/>
        <w:bottom w:val="none" w:sz="0" w:space="0" w:color="auto"/>
        <w:right w:val="none" w:sz="0" w:space="0" w:color="auto"/>
      </w:divBdr>
    </w:div>
    <w:div w:id="488638029">
      <w:bodyDiv w:val="1"/>
      <w:marLeft w:val="0"/>
      <w:marRight w:val="0"/>
      <w:marTop w:val="0"/>
      <w:marBottom w:val="0"/>
      <w:divBdr>
        <w:top w:val="none" w:sz="0" w:space="0" w:color="auto"/>
        <w:left w:val="none" w:sz="0" w:space="0" w:color="auto"/>
        <w:bottom w:val="none" w:sz="0" w:space="0" w:color="auto"/>
        <w:right w:val="none" w:sz="0" w:space="0" w:color="auto"/>
      </w:divBdr>
    </w:div>
    <w:div w:id="519974083">
      <w:bodyDiv w:val="1"/>
      <w:marLeft w:val="0"/>
      <w:marRight w:val="0"/>
      <w:marTop w:val="0"/>
      <w:marBottom w:val="0"/>
      <w:divBdr>
        <w:top w:val="none" w:sz="0" w:space="0" w:color="auto"/>
        <w:left w:val="none" w:sz="0" w:space="0" w:color="auto"/>
        <w:bottom w:val="none" w:sz="0" w:space="0" w:color="auto"/>
        <w:right w:val="none" w:sz="0" w:space="0" w:color="auto"/>
      </w:divBdr>
    </w:div>
    <w:div w:id="575556398">
      <w:bodyDiv w:val="1"/>
      <w:marLeft w:val="0"/>
      <w:marRight w:val="0"/>
      <w:marTop w:val="0"/>
      <w:marBottom w:val="0"/>
      <w:divBdr>
        <w:top w:val="none" w:sz="0" w:space="0" w:color="auto"/>
        <w:left w:val="none" w:sz="0" w:space="0" w:color="auto"/>
        <w:bottom w:val="none" w:sz="0" w:space="0" w:color="auto"/>
        <w:right w:val="none" w:sz="0" w:space="0" w:color="auto"/>
      </w:divBdr>
    </w:div>
    <w:div w:id="580604757">
      <w:bodyDiv w:val="1"/>
      <w:marLeft w:val="0"/>
      <w:marRight w:val="0"/>
      <w:marTop w:val="0"/>
      <w:marBottom w:val="0"/>
      <w:divBdr>
        <w:top w:val="none" w:sz="0" w:space="0" w:color="auto"/>
        <w:left w:val="none" w:sz="0" w:space="0" w:color="auto"/>
        <w:bottom w:val="none" w:sz="0" w:space="0" w:color="auto"/>
        <w:right w:val="none" w:sz="0" w:space="0" w:color="auto"/>
      </w:divBdr>
    </w:div>
    <w:div w:id="643892859">
      <w:bodyDiv w:val="1"/>
      <w:marLeft w:val="0"/>
      <w:marRight w:val="0"/>
      <w:marTop w:val="0"/>
      <w:marBottom w:val="0"/>
      <w:divBdr>
        <w:top w:val="none" w:sz="0" w:space="0" w:color="auto"/>
        <w:left w:val="none" w:sz="0" w:space="0" w:color="auto"/>
        <w:bottom w:val="none" w:sz="0" w:space="0" w:color="auto"/>
        <w:right w:val="none" w:sz="0" w:space="0" w:color="auto"/>
      </w:divBdr>
    </w:div>
    <w:div w:id="689911389">
      <w:bodyDiv w:val="1"/>
      <w:marLeft w:val="0"/>
      <w:marRight w:val="0"/>
      <w:marTop w:val="0"/>
      <w:marBottom w:val="0"/>
      <w:divBdr>
        <w:top w:val="none" w:sz="0" w:space="0" w:color="auto"/>
        <w:left w:val="none" w:sz="0" w:space="0" w:color="auto"/>
        <w:bottom w:val="none" w:sz="0" w:space="0" w:color="auto"/>
        <w:right w:val="none" w:sz="0" w:space="0" w:color="auto"/>
      </w:divBdr>
    </w:div>
    <w:div w:id="704251261">
      <w:bodyDiv w:val="1"/>
      <w:marLeft w:val="0"/>
      <w:marRight w:val="0"/>
      <w:marTop w:val="0"/>
      <w:marBottom w:val="0"/>
      <w:divBdr>
        <w:top w:val="none" w:sz="0" w:space="0" w:color="auto"/>
        <w:left w:val="none" w:sz="0" w:space="0" w:color="auto"/>
        <w:bottom w:val="none" w:sz="0" w:space="0" w:color="auto"/>
        <w:right w:val="none" w:sz="0" w:space="0" w:color="auto"/>
      </w:divBdr>
    </w:div>
    <w:div w:id="810943131">
      <w:bodyDiv w:val="1"/>
      <w:marLeft w:val="0"/>
      <w:marRight w:val="0"/>
      <w:marTop w:val="0"/>
      <w:marBottom w:val="0"/>
      <w:divBdr>
        <w:top w:val="none" w:sz="0" w:space="0" w:color="auto"/>
        <w:left w:val="none" w:sz="0" w:space="0" w:color="auto"/>
        <w:bottom w:val="none" w:sz="0" w:space="0" w:color="auto"/>
        <w:right w:val="none" w:sz="0" w:space="0" w:color="auto"/>
      </w:divBdr>
    </w:div>
    <w:div w:id="833225611">
      <w:bodyDiv w:val="1"/>
      <w:marLeft w:val="0"/>
      <w:marRight w:val="0"/>
      <w:marTop w:val="0"/>
      <w:marBottom w:val="0"/>
      <w:divBdr>
        <w:top w:val="none" w:sz="0" w:space="0" w:color="auto"/>
        <w:left w:val="none" w:sz="0" w:space="0" w:color="auto"/>
        <w:bottom w:val="none" w:sz="0" w:space="0" w:color="auto"/>
        <w:right w:val="none" w:sz="0" w:space="0" w:color="auto"/>
      </w:divBdr>
    </w:div>
    <w:div w:id="839657162">
      <w:bodyDiv w:val="1"/>
      <w:marLeft w:val="0"/>
      <w:marRight w:val="0"/>
      <w:marTop w:val="0"/>
      <w:marBottom w:val="0"/>
      <w:divBdr>
        <w:top w:val="none" w:sz="0" w:space="0" w:color="auto"/>
        <w:left w:val="none" w:sz="0" w:space="0" w:color="auto"/>
        <w:bottom w:val="none" w:sz="0" w:space="0" w:color="auto"/>
        <w:right w:val="none" w:sz="0" w:space="0" w:color="auto"/>
      </w:divBdr>
    </w:div>
    <w:div w:id="847404104">
      <w:bodyDiv w:val="1"/>
      <w:marLeft w:val="0"/>
      <w:marRight w:val="0"/>
      <w:marTop w:val="0"/>
      <w:marBottom w:val="0"/>
      <w:divBdr>
        <w:top w:val="none" w:sz="0" w:space="0" w:color="auto"/>
        <w:left w:val="none" w:sz="0" w:space="0" w:color="auto"/>
        <w:bottom w:val="none" w:sz="0" w:space="0" w:color="auto"/>
        <w:right w:val="none" w:sz="0" w:space="0" w:color="auto"/>
      </w:divBdr>
    </w:div>
    <w:div w:id="859857209">
      <w:bodyDiv w:val="1"/>
      <w:marLeft w:val="0"/>
      <w:marRight w:val="0"/>
      <w:marTop w:val="0"/>
      <w:marBottom w:val="0"/>
      <w:divBdr>
        <w:top w:val="none" w:sz="0" w:space="0" w:color="auto"/>
        <w:left w:val="none" w:sz="0" w:space="0" w:color="auto"/>
        <w:bottom w:val="none" w:sz="0" w:space="0" w:color="auto"/>
        <w:right w:val="none" w:sz="0" w:space="0" w:color="auto"/>
      </w:divBdr>
    </w:div>
    <w:div w:id="1015687433">
      <w:bodyDiv w:val="1"/>
      <w:marLeft w:val="0"/>
      <w:marRight w:val="0"/>
      <w:marTop w:val="0"/>
      <w:marBottom w:val="0"/>
      <w:divBdr>
        <w:top w:val="none" w:sz="0" w:space="0" w:color="auto"/>
        <w:left w:val="none" w:sz="0" w:space="0" w:color="auto"/>
        <w:bottom w:val="none" w:sz="0" w:space="0" w:color="auto"/>
        <w:right w:val="none" w:sz="0" w:space="0" w:color="auto"/>
      </w:divBdr>
    </w:div>
    <w:div w:id="1033921134">
      <w:bodyDiv w:val="1"/>
      <w:marLeft w:val="0"/>
      <w:marRight w:val="0"/>
      <w:marTop w:val="0"/>
      <w:marBottom w:val="0"/>
      <w:divBdr>
        <w:top w:val="none" w:sz="0" w:space="0" w:color="auto"/>
        <w:left w:val="none" w:sz="0" w:space="0" w:color="auto"/>
        <w:bottom w:val="none" w:sz="0" w:space="0" w:color="auto"/>
        <w:right w:val="none" w:sz="0" w:space="0" w:color="auto"/>
      </w:divBdr>
    </w:div>
    <w:div w:id="1094129064">
      <w:bodyDiv w:val="1"/>
      <w:marLeft w:val="0"/>
      <w:marRight w:val="0"/>
      <w:marTop w:val="0"/>
      <w:marBottom w:val="0"/>
      <w:divBdr>
        <w:top w:val="none" w:sz="0" w:space="0" w:color="auto"/>
        <w:left w:val="none" w:sz="0" w:space="0" w:color="auto"/>
        <w:bottom w:val="none" w:sz="0" w:space="0" w:color="auto"/>
        <w:right w:val="none" w:sz="0" w:space="0" w:color="auto"/>
      </w:divBdr>
    </w:div>
    <w:div w:id="1157114754">
      <w:bodyDiv w:val="1"/>
      <w:marLeft w:val="0"/>
      <w:marRight w:val="0"/>
      <w:marTop w:val="0"/>
      <w:marBottom w:val="0"/>
      <w:divBdr>
        <w:top w:val="none" w:sz="0" w:space="0" w:color="auto"/>
        <w:left w:val="none" w:sz="0" w:space="0" w:color="auto"/>
        <w:bottom w:val="none" w:sz="0" w:space="0" w:color="auto"/>
        <w:right w:val="none" w:sz="0" w:space="0" w:color="auto"/>
      </w:divBdr>
    </w:div>
    <w:div w:id="1181700767">
      <w:bodyDiv w:val="1"/>
      <w:marLeft w:val="0"/>
      <w:marRight w:val="0"/>
      <w:marTop w:val="0"/>
      <w:marBottom w:val="0"/>
      <w:divBdr>
        <w:top w:val="none" w:sz="0" w:space="0" w:color="auto"/>
        <w:left w:val="none" w:sz="0" w:space="0" w:color="auto"/>
        <w:bottom w:val="none" w:sz="0" w:space="0" w:color="auto"/>
        <w:right w:val="none" w:sz="0" w:space="0" w:color="auto"/>
      </w:divBdr>
    </w:div>
    <w:div w:id="1218862377">
      <w:bodyDiv w:val="1"/>
      <w:marLeft w:val="0"/>
      <w:marRight w:val="0"/>
      <w:marTop w:val="0"/>
      <w:marBottom w:val="0"/>
      <w:divBdr>
        <w:top w:val="none" w:sz="0" w:space="0" w:color="auto"/>
        <w:left w:val="none" w:sz="0" w:space="0" w:color="auto"/>
        <w:bottom w:val="none" w:sz="0" w:space="0" w:color="auto"/>
        <w:right w:val="none" w:sz="0" w:space="0" w:color="auto"/>
      </w:divBdr>
    </w:div>
    <w:div w:id="1239290562">
      <w:bodyDiv w:val="1"/>
      <w:marLeft w:val="0"/>
      <w:marRight w:val="0"/>
      <w:marTop w:val="0"/>
      <w:marBottom w:val="0"/>
      <w:divBdr>
        <w:top w:val="none" w:sz="0" w:space="0" w:color="auto"/>
        <w:left w:val="none" w:sz="0" w:space="0" w:color="auto"/>
        <w:bottom w:val="none" w:sz="0" w:space="0" w:color="auto"/>
        <w:right w:val="none" w:sz="0" w:space="0" w:color="auto"/>
      </w:divBdr>
    </w:div>
    <w:div w:id="1291784580">
      <w:bodyDiv w:val="1"/>
      <w:marLeft w:val="0"/>
      <w:marRight w:val="0"/>
      <w:marTop w:val="0"/>
      <w:marBottom w:val="0"/>
      <w:divBdr>
        <w:top w:val="none" w:sz="0" w:space="0" w:color="auto"/>
        <w:left w:val="none" w:sz="0" w:space="0" w:color="auto"/>
        <w:bottom w:val="none" w:sz="0" w:space="0" w:color="auto"/>
        <w:right w:val="none" w:sz="0" w:space="0" w:color="auto"/>
      </w:divBdr>
    </w:div>
    <w:div w:id="1303077121">
      <w:bodyDiv w:val="1"/>
      <w:marLeft w:val="0"/>
      <w:marRight w:val="0"/>
      <w:marTop w:val="0"/>
      <w:marBottom w:val="0"/>
      <w:divBdr>
        <w:top w:val="none" w:sz="0" w:space="0" w:color="auto"/>
        <w:left w:val="none" w:sz="0" w:space="0" w:color="auto"/>
        <w:bottom w:val="none" w:sz="0" w:space="0" w:color="auto"/>
        <w:right w:val="none" w:sz="0" w:space="0" w:color="auto"/>
      </w:divBdr>
    </w:div>
    <w:div w:id="1306474192">
      <w:bodyDiv w:val="1"/>
      <w:marLeft w:val="0"/>
      <w:marRight w:val="0"/>
      <w:marTop w:val="0"/>
      <w:marBottom w:val="0"/>
      <w:divBdr>
        <w:top w:val="none" w:sz="0" w:space="0" w:color="auto"/>
        <w:left w:val="none" w:sz="0" w:space="0" w:color="auto"/>
        <w:bottom w:val="none" w:sz="0" w:space="0" w:color="auto"/>
        <w:right w:val="none" w:sz="0" w:space="0" w:color="auto"/>
      </w:divBdr>
    </w:div>
    <w:div w:id="1317606280">
      <w:bodyDiv w:val="1"/>
      <w:marLeft w:val="0"/>
      <w:marRight w:val="0"/>
      <w:marTop w:val="0"/>
      <w:marBottom w:val="0"/>
      <w:divBdr>
        <w:top w:val="none" w:sz="0" w:space="0" w:color="auto"/>
        <w:left w:val="none" w:sz="0" w:space="0" w:color="auto"/>
        <w:bottom w:val="none" w:sz="0" w:space="0" w:color="auto"/>
        <w:right w:val="none" w:sz="0" w:space="0" w:color="auto"/>
      </w:divBdr>
    </w:div>
    <w:div w:id="1326930926">
      <w:bodyDiv w:val="1"/>
      <w:marLeft w:val="0"/>
      <w:marRight w:val="0"/>
      <w:marTop w:val="0"/>
      <w:marBottom w:val="0"/>
      <w:divBdr>
        <w:top w:val="none" w:sz="0" w:space="0" w:color="auto"/>
        <w:left w:val="none" w:sz="0" w:space="0" w:color="auto"/>
        <w:bottom w:val="none" w:sz="0" w:space="0" w:color="auto"/>
        <w:right w:val="none" w:sz="0" w:space="0" w:color="auto"/>
      </w:divBdr>
    </w:div>
    <w:div w:id="1333293546">
      <w:bodyDiv w:val="1"/>
      <w:marLeft w:val="0"/>
      <w:marRight w:val="0"/>
      <w:marTop w:val="0"/>
      <w:marBottom w:val="0"/>
      <w:divBdr>
        <w:top w:val="none" w:sz="0" w:space="0" w:color="auto"/>
        <w:left w:val="none" w:sz="0" w:space="0" w:color="auto"/>
        <w:bottom w:val="none" w:sz="0" w:space="0" w:color="auto"/>
        <w:right w:val="none" w:sz="0" w:space="0" w:color="auto"/>
      </w:divBdr>
    </w:div>
    <w:div w:id="1344749602">
      <w:bodyDiv w:val="1"/>
      <w:marLeft w:val="0"/>
      <w:marRight w:val="0"/>
      <w:marTop w:val="0"/>
      <w:marBottom w:val="0"/>
      <w:divBdr>
        <w:top w:val="none" w:sz="0" w:space="0" w:color="auto"/>
        <w:left w:val="none" w:sz="0" w:space="0" w:color="auto"/>
        <w:bottom w:val="none" w:sz="0" w:space="0" w:color="auto"/>
        <w:right w:val="none" w:sz="0" w:space="0" w:color="auto"/>
      </w:divBdr>
    </w:div>
    <w:div w:id="1418206452">
      <w:bodyDiv w:val="1"/>
      <w:marLeft w:val="0"/>
      <w:marRight w:val="0"/>
      <w:marTop w:val="0"/>
      <w:marBottom w:val="0"/>
      <w:divBdr>
        <w:top w:val="none" w:sz="0" w:space="0" w:color="auto"/>
        <w:left w:val="none" w:sz="0" w:space="0" w:color="auto"/>
        <w:bottom w:val="none" w:sz="0" w:space="0" w:color="auto"/>
        <w:right w:val="none" w:sz="0" w:space="0" w:color="auto"/>
      </w:divBdr>
      <w:divsChild>
        <w:div w:id="723406132">
          <w:marLeft w:val="0"/>
          <w:marRight w:val="0"/>
          <w:marTop w:val="0"/>
          <w:marBottom w:val="0"/>
          <w:divBdr>
            <w:top w:val="none" w:sz="0" w:space="0" w:color="auto"/>
            <w:left w:val="none" w:sz="0" w:space="0" w:color="auto"/>
            <w:bottom w:val="none" w:sz="0" w:space="0" w:color="auto"/>
            <w:right w:val="none" w:sz="0" w:space="0" w:color="auto"/>
          </w:divBdr>
          <w:divsChild>
            <w:div w:id="1613131071">
              <w:marLeft w:val="0"/>
              <w:marRight w:val="0"/>
              <w:marTop w:val="0"/>
              <w:marBottom w:val="0"/>
              <w:divBdr>
                <w:top w:val="none" w:sz="0" w:space="0" w:color="auto"/>
                <w:left w:val="none" w:sz="0" w:space="0" w:color="auto"/>
                <w:bottom w:val="none" w:sz="0" w:space="0" w:color="auto"/>
                <w:right w:val="none" w:sz="0" w:space="0" w:color="auto"/>
              </w:divBdr>
            </w:div>
          </w:divsChild>
        </w:div>
        <w:div w:id="1787508426">
          <w:marLeft w:val="0"/>
          <w:marRight w:val="0"/>
          <w:marTop w:val="0"/>
          <w:marBottom w:val="0"/>
          <w:divBdr>
            <w:top w:val="none" w:sz="0" w:space="0" w:color="auto"/>
            <w:left w:val="none" w:sz="0" w:space="0" w:color="auto"/>
            <w:bottom w:val="none" w:sz="0" w:space="0" w:color="auto"/>
            <w:right w:val="none" w:sz="0" w:space="0" w:color="auto"/>
          </w:divBdr>
        </w:div>
        <w:div w:id="903222704">
          <w:marLeft w:val="0"/>
          <w:marRight w:val="0"/>
          <w:marTop w:val="0"/>
          <w:marBottom w:val="0"/>
          <w:divBdr>
            <w:top w:val="none" w:sz="0" w:space="0" w:color="auto"/>
            <w:left w:val="none" w:sz="0" w:space="0" w:color="auto"/>
            <w:bottom w:val="none" w:sz="0" w:space="0" w:color="auto"/>
            <w:right w:val="none" w:sz="0" w:space="0" w:color="auto"/>
          </w:divBdr>
          <w:divsChild>
            <w:div w:id="278101446">
              <w:marLeft w:val="0"/>
              <w:marRight w:val="0"/>
              <w:marTop w:val="0"/>
              <w:marBottom w:val="0"/>
              <w:divBdr>
                <w:top w:val="none" w:sz="0" w:space="0" w:color="auto"/>
                <w:left w:val="none" w:sz="0" w:space="0" w:color="auto"/>
                <w:bottom w:val="none" w:sz="0" w:space="0" w:color="auto"/>
                <w:right w:val="none" w:sz="0" w:space="0" w:color="auto"/>
              </w:divBdr>
            </w:div>
          </w:divsChild>
        </w:div>
        <w:div w:id="19938264">
          <w:marLeft w:val="0"/>
          <w:marRight w:val="0"/>
          <w:marTop w:val="0"/>
          <w:marBottom w:val="0"/>
          <w:divBdr>
            <w:top w:val="none" w:sz="0" w:space="0" w:color="auto"/>
            <w:left w:val="none" w:sz="0" w:space="0" w:color="auto"/>
            <w:bottom w:val="none" w:sz="0" w:space="0" w:color="auto"/>
            <w:right w:val="none" w:sz="0" w:space="0" w:color="auto"/>
          </w:divBdr>
        </w:div>
        <w:div w:id="1447846128">
          <w:marLeft w:val="0"/>
          <w:marRight w:val="0"/>
          <w:marTop w:val="0"/>
          <w:marBottom w:val="0"/>
          <w:divBdr>
            <w:top w:val="none" w:sz="0" w:space="0" w:color="auto"/>
            <w:left w:val="none" w:sz="0" w:space="0" w:color="auto"/>
            <w:bottom w:val="none" w:sz="0" w:space="0" w:color="auto"/>
            <w:right w:val="none" w:sz="0" w:space="0" w:color="auto"/>
          </w:divBdr>
          <w:divsChild>
            <w:div w:id="933050501">
              <w:marLeft w:val="0"/>
              <w:marRight w:val="0"/>
              <w:marTop w:val="0"/>
              <w:marBottom w:val="0"/>
              <w:divBdr>
                <w:top w:val="none" w:sz="0" w:space="0" w:color="auto"/>
                <w:left w:val="none" w:sz="0" w:space="0" w:color="auto"/>
                <w:bottom w:val="none" w:sz="0" w:space="0" w:color="auto"/>
                <w:right w:val="none" w:sz="0" w:space="0" w:color="auto"/>
              </w:divBdr>
            </w:div>
          </w:divsChild>
        </w:div>
        <w:div w:id="140078711">
          <w:marLeft w:val="0"/>
          <w:marRight w:val="0"/>
          <w:marTop w:val="0"/>
          <w:marBottom w:val="0"/>
          <w:divBdr>
            <w:top w:val="none" w:sz="0" w:space="0" w:color="auto"/>
            <w:left w:val="none" w:sz="0" w:space="0" w:color="auto"/>
            <w:bottom w:val="none" w:sz="0" w:space="0" w:color="auto"/>
            <w:right w:val="none" w:sz="0" w:space="0" w:color="auto"/>
          </w:divBdr>
        </w:div>
        <w:div w:id="1833253594">
          <w:marLeft w:val="0"/>
          <w:marRight w:val="0"/>
          <w:marTop w:val="0"/>
          <w:marBottom w:val="0"/>
          <w:divBdr>
            <w:top w:val="none" w:sz="0" w:space="0" w:color="auto"/>
            <w:left w:val="none" w:sz="0" w:space="0" w:color="auto"/>
            <w:bottom w:val="none" w:sz="0" w:space="0" w:color="auto"/>
            <w:right w:val="none" w:sz="0" w:space="0" w:color="auto"/>
          </w:divBdr>
        </w:div>
      </w:divsChild>
    </w:div>
    <w:div w:id="1431003307">
      <w:bodyDiv w:val="1"/>
      <w:marLeft w:val="0"/>
      <w:marRight w:val="0"/>
      <w:marTop w:val="0"/>
      <w:marBottom w:val="0"/>
      <w:divBdr>
        <w:top w:val="none" w:sz="0" w:space="0" w:color="auto"/>
        <w:left w:val="none" w:sz="0" w:space="0" w:color="auto"/>
        <w:bottom w:val="none" w:sz="0" w:space="0" w:color="auto"/>
        <w:right w:val="none" w:sz="0" w:space="0" w:color="auto"/>
      </w:divBdr>
    </w:div>
    <w:div w:id="1464157950">
      <w:bodyDiv w:val="1"/>
      <w:marLeft w:val="0"/>
      <w:marRight w:val="0"/>
      <w:marTop w:val="0"/>
      <w:marBottom w:val="0"/>
      <w:divBdr>
        <w:top w:val="none" w:sz="0" w:space="0" w:color="auto"/>
        <w:left w:val="none" w:sz="0" w:space="0" w:color="auto"/>
        <w:bottom w:val="none" w:sz="0" w:space="0" w:color="auto"/>
        <w:right w:val="none" w:sz="0" w:space="0" w:color="auto"/>
      </w:divBdr>
    </w:div>
    <w:div w:id="1466435676">
      <w:bodyDiv w:val="1"/>
      <w:marLeft w:val="0"/>
      <w:marRight w:val="0"/>
      <w:marTop w:val="0"/>
      <w:marBottom w:val="0"/>
      <w:divBdr>
        <w:top w:val="none" w:sz="0" w:space="0" w:color="auto"/>
        <w:left w:val="none" w:sz="0" w:space="0" w:color="auto"/>
        <w:bottom w:val="none" w:sz="0" w:space="0" w:color="auto"/>
        <w:right w:val="none" w:sz="0" w:space="0" w:color="auto"/>
      </w:divBdr>
    </w:div>
    <w:div w:id="1469711782">
      <w:bodyDiv w:val="1"/>
      <w:marLeft w:val="0"/>
      <w:marRight w:val="0"/>
      <w:marTop w:val="0"/>
      <w:marBottom w:val="0"/>
      <w:divBdr>
        <w:top w:val="none" w:sz="0" w:space="0" w:color="auto"/>
        <w:left w:val="none" w:sz="0" w:space="0" w:color="auto"/>
        <w:bottom w:val="none" w:sz="0" w:space="0" w:color="auto"/>
        <w:right w:val="none" w:sz="0" w:space="0" w:color="auto"/>
      </w:divBdr>
    </w:div>
    <w:div w:id="1484345870">
      <w:bodyDiv w:val="1"/>
      <w:marLeft w:val="0"/>
      <w:marRight w:val="0"/>
      <w:marTop w:val="0"/>
      <w:marBottom w:val="0"/>
      <w:divBdr>
        <w:top w:val="none" w:sz="0" w:space="0" w:color="auto"/>
        <w:left w:val="none" w:sz="0" w:space="0" w:color="auto"/>
        <w:bottom w:val="none" w:sz="0" w:space="0" w:color="auto"/>
        <w:right w:val="none" w:sz="0" w:space="0" w:color="auto"/>
      </w:divBdr>
    </w:div>
    <w:div w:id="1536041712">
      <w:bodyDiv w:val="1"/>
      <w:marLeft w:val="0"/>
      <w:marRight w:val="0"/>
      <w:marTop w:val="0"/>
      <w:marBottom w:val="0"/>
      <w:divBdr>
        <w:top w:val="none" w:sz="0" w:space="0" w:color="auto"/>
        <w:left w:val="none" w:sz="0" w:space="0" w:color="auto"/>
        <w:bottom w:val="none" w:sz="0" w:space="0" w:color="auto"/>
        <w:right w:val="none" w:sz="0" w:space="0" w:color="auto"/>
      </w:divBdr>
      <w:divsChild>
        <w:div w:id="872767672">
          <w:marLeft w:val="0"/>
          <w:marRight w:val="0"/>
          <w:marTop w:val="0"/>
          <w:marBottom w:val="0"/>
          <w:divBdr>
            <w:top w:val="none" w:sz="0" w:space="0" w:color="auto"/>
            <w:left w:val="none" w:sz="0" w:space="0" w:color="auto"/>
            <w:bottom w:val="none" w:sz="0" w:space="0" w:color="auto"/>
            <w:right w:val="none" w:sz="0" w:space="0" w:color="auto"/>
          </w:divBdr>
          <w:divsChild>
            <w:div w:id="992760532">
              <w:marLeft w:val="0"/>
              <w:marRight w:val="0"/>
              <w:marTop w:val="0"/>
              <w:marBottom w:val="0"/>
              <w:divBdr>
                <w:top w:val="none" w:sz="0" w:space="0" w:color="auto"/>
                <w:left w:val="none" w:sz="0" w:space="0" w:color="auto"/>
                <w:bottom w:val="none" w:sz="0" w:space="0" w:color="auto"/>
                <w:right w:val="none" w:sz="0" w:space="0" w:color="auto"/>
              </w:divBdr>
            </w:div>
          </w:divsChild>
        </w:div>
        <w:div w:id="557253090">
          <w:marLeft w:val="0"/>
          <w:marRight w:val="0"/>
          <w:marTop w:val="0"/>
          <w:marBottom w:val="0"/>
          <w:divBdr>
            <w:top w:val="none" w:sz="0" w:space="0" w:color="auto"/>
            <w:left w:val="none" w:sz="0" w:space="0" w:color="auto"/>
            <w:bottom w:val="none" w:sz="0" w:space="0" w:color="auto"/>
            <w:right w:val="none" w:sz="0" w:space="0" w:color="auto"/>
          </w:divBdr>
        </w:div>
        <w:div w:id="67846507">
          <w:marLeft w:val="0"/>
          <w:marRight w:val="0"/>
          <w:marTop w:val="0"/>
          <w:marBottom w:val="0"/>
          <w:divBdr>
            <w:top w:val="none" w:sz="0" w:space="0" w:color="auto"/>
            <w:left w:val="none" w:sz="0" w:space="0" w:color="auto"/>
            <w:bottom w:val="none" w:sz="0" w:space="0" w:color="auto"/>
            <w:right w:val="none" w:sz="0" w:space="0" w:color="auto"/>
          </w:divBdr>
          <w:divsChild>
            <w:div w:id="1790853722">
              <w:marLeft w:val="0"/>
              <w:marRight w:val="0"/>
              <w:marTop w:val="0"/>
              <w:marBottom w:val="0"/>
              <w:divBdr>
                <w:top w:val="none" w:sz="0" w:space="0" w:color="auto"/>
                <w:left w:val="none" w:sz="0" w:space="0" w:color="auto"/>
                <w:bottom w:val="none" w:sz="0" w:space="0" w:color="auto"/>
                <w:right w:val="none" w:sz="0" w:space="0" w:color="auto"/>
              </w:divBdr>
            </w:div>
          </w:divsChild>
        </w:div>
        <w:div w:id="910848276">
          <w:marLeft w:val="0"/>
          <w:marRight w:val="0"/>
          <w:marTop w:val="0"/>
          <w:marBottom w:val="0"/>
          <w:divBdr>
            <w:top w:val="none" w:sz="0" w:space="0" w:color="auto"/>
            <w:left w:val="none" w:sz="0" w:space="0" w:color="auto"/>
            <w:bottom w:val="none" w:sz="0" w:space="0" w:color="auto"/>
            <w:right w:val="none" w:sz="0" w:space="0" w:color="auto"/>
          </w:divBdr>
        </w:div>
        <w:div w:id="1684548867">
          <w:marLeft w:val="0"/>
          <w:marRight w:val="0"/>
          <w:marTop w:val="0"/>
          <w:marBottom w:val="0"/>
          <w:divBdr>
            <w:top w:val="none" w:sz="0" w:space="0" w:color="auto"/>
            <w:left w:val="none" w:sz="0" w:space="0" w:color="auto"/>
            <w:bottom w:val="none" w:sz="0" w:space="0" w:color="auto"/>
            <w:right w:val="none" w:sz="0" w:space="0" w:color="auto"/>
          </w:divBdr>
          <w:divsChild>
            <w:div w:id="62216374">
              <w:marLeft w:val="0"/>
              <w:marRight w:val="0"/>
              <w:marTop w:val="0"/>
              <w:marBottom w:val="0"/>
              <w:divBdr>
                <w:top w:val="none" w:sz="0" w:space="0" w:color="auto"/>
                <w:left w:val="none" w:sz="0" w:space="0" w:color="auto"/>
                <w:bottom w:val="none" w:sz="0" w:space="0" w:color="auto"/>
                <w:right w:val="none" w:sz="0" w:space="0" w:color="auto"/>
              </w:divBdr>
            </w:div>
          </w:divsChild>
        </w:div>
        <w:div w:id="1885798848">
          <w:marLeft w:val="0"/>
          <w:marRight w:val="0"/>
          <w:marTop w:val="0"/>
          <w:marBottom w:val="0"/>
          <w:divBdr>
            <w:top w:val="none" w:sz="0" w:space="0" w:color="auto"/>
            <w:left w:val="none" w:sz="0" w:space="0" w:color="auto"/>
            <w:bottom w:val="none" w:sz="0" w:space="0" w:color="auto"/>
            <w:right w:val="none" w:sz="0" w:space="0" w:color="auto"/>
          </w:divBdr>
        </w:div>
        <w:div w:id="1414931254">
          <w:marLeft w:val="0"/>
          <w:marRight w:val="0"/>
          <w:marTop w:val="0"/>
          <w:marBottom w:val="0"/>
          <w:divBdr>
            <w:top w:val="none" w:sz="0" w:space="0" w:color="auto"/>
            <w:left w:val="none" w:sz="0" w:space="0" w:color="auto"/>
            <w:bottom w:val="none" w:sz="0" w:space="0" w:color="auto"/>
            <w:right w:val="none" w:sz="0" w:space="0" w:color="auto"/>
          </w:divBdr>
        </w:div>
      </w:divsChild>
    </w:div>
    <w:div w:id="1540780664">
      <w:bodyDiv w:val="1"/>
      <w:marLeft w:val="0"/>
      <w:marRight w:val="0"/>
      <w:marTop w:val="0"/>
      <w:marBottom w:val="0"/>
      <w:divBdr>
        <w:top w:val="none" w:sz="0" w:space="0" w:color="auto"/>
        <w:left w:val="none" w:sz="0" w:space="0" w:color="auto"/>
        <w:bottom w:val="none" w:sz="0" w:space="0" w:color="auto"/>
        <w:right w:val="none" w:sz="0" w:space="0" w:color="auto"/>
      </w:divBdr>
    </w:div>
    <w:div w:id="1544706740">
      <w:bodyDiv w:val="1"/>
      <w:marLeft w:val="0"/>
      <w:marRight w:val="0"/>
      <w:marTop w:val="0"/>
      <w:marBottom w:val="0"/>
      <w:divBdr>
        <w:top w:val="none" w:sz="0" w:space="0" w:color="auto"/>
        <w:left w:val="none" w:sz="0" w:space="0" w:color="auto"/>
        <w:bottom w:val="none" w:sz="0" w:space="0" w:color="auto"/>
        <w:right w:val="none" w:sz="0" w:space="0" w:color="auto"/>
      </w:divBdr>
    </w:div>
    <w:div w:id="1582832927">
      <w:bodyDiv w:val="1"/>
      <w:marLeft w:val="0"/>
      <w:marRight w:val="0"/>
      <w:marTop w:val="0"/>
      <w:marBottom w:val="0"/>
      <w:divBdr>
        <w:top w:val="none" w:sz="0" w:space="0" w:color="auto"/>
        <w:left w:val="none" w:sz="0" w:space="0" w:color="auto"/>
        <w:bottom w:val="none" w:sz="0" w:space="0" w:color="auto"/>
        <w:right w:val="none" w:sz="0" w:space="0" w:color="auto"/>
      </w:divBdr>
      <w:divsChild>
        <w:div w:id="651637278">
          <w:marLeft w:val="0"/>
          <w:marRight w:val="0"/>
          <w:marTop w:val="0"/>
          <w:marBottom w:val="0"/>
          <w:divBdr>
            <w:top w:val="none" w:sz="0" w:space="0" w:color="auto"/>
            <w:left w:val="none" w:sz="0" w:space="0" w:color="auto"/>
            <w:bottom w:val="none" w:sz="0" w:space="0" w:color="auto"/>
            <w:right w:val="none" w:sz="0" w:space="0" w:color="auto"/>
          </w:divBdr>
          <w:divsChild>
            <w:div w:id="1227841727">
              <w:marLeft w:val="0"/>
              <w:marRight w:val="0"/>
              <w:marTop w:val="0"/>
              <w:marBottom w:val="0"/>
              <w:divBdr>
                <w:top w:val="none" w:sz="0" w:space="0" w:color="auto"/>
                <w:left w:val="none" w:sz="0" w:space="0" w:color="auto"/>
                <w:bottom w:val="none" w:sz="0" w:space="0" w:color="auto"/>
                <w:right w:val="none" w:sz="0" w:space="0" w:color="auto"/>
              </w:divBdr>
            </w:div>
          </w:divsChild>
        </w:div>
        <w:div w:id="1181550855">
          <w:marLeft w:val="0"/>
          <w:marRight w:val="0"/>
          <w:marTop w:val="0"/>
          <w:marBottom w:val="0"/>
          <w:divBdr>
            <w:top w:val="none" w:sz="0" w:space="0" w:color="auto"/>
            <w:left w:val="none" w:sz="0" w:space="0" w:color="auto"/>
            <w:bottom w:val="none" w:sz="0" w:space="0" w:color="auto"/>
            <w:right w:val="none" w:sz="0" w:space="0" w:color="auto"/>
          </w:divBdr>
        </w:div>
        <w:div w:id="253170627">
          <w:marLeft w:val="0"/>
          <w:marRight w:val="0"/>
          <w:marTop w:val="0"/>
          <w:marBottom w:val="0"/>
          <w:divBdr>
            <w:top w:val="none" w:sz="0" w:space="0" w:color="auto"/>
            <w:left w:val="none" w:sz="0" w:space="0" w:color="auto"/>
            <w:bottom w:val="none" w:sz="0" w:space="0" w:color="auto"/>
            <w:right w:val="none" w:sz="0" w:space="0" w:color="auto"/>
          </w:divBdr>
          <w:divsChild>
            <w:div w:id="1126772743">
              <w:marLeft w:val="0"/>
              <w:marRight w:val="0"/>
              <w:marTop w:val="0"/>
              <w:marBottom w:val="0"/>
              <w:divBdr>
                <w:top w:val="none" w:sz="0" w:space="0" w:color="auto"/>
                <w:left w:val="none" w:sz="0" w:space="0" w:color="auto"/>
                <w:bottom w:val="none" w:sz="0" w:space="0" w:color="auto"/>
                <w:right w:val="none" w:sz="0" w:space="0" w:color="auto"/>
              </w:divBdr>
            </w:div>
          </w:divsChild>
        </w:div>
        <w:div w:id="655843718">
          <w:marLeft w:val="0"/>
          <w:marRight w:val="0"/>
          <w:marTop w:val="0"/>
          <w:marBottom w:val="0"/>
          <w:divBdr>
            <w:top w:val="none" w:sz="0" w:space="0" w:color="auto"/>
            <w:left w:val="none" w:sz="0" w:space="0" w:color="auto"/>
            <w:bottom w:val="none" w:sz="0" w:space="0" w:color="auto"/>
            <w:right w:val="none" w:sz="0" w:space="0" w:color="auto"/>
          </w:divBdr>
        </w:div>
        <w:div w:id="921835754">
          <w:marLeft w:val="0"/>
          <w:marRight w:val="0"/>
          <w:marTop w:val="0"/>
          <w:marBottom w:val="0"/>
          <w:divBdr>
            <w:top w:val="none" w:sz="0" w:space="0" w:color="auto"/>
            <w:left w:val="none" w:sz="0" w:space="0" w:color="auto"/>
            <w:bottom w:val="none" w:sz="0" w:space="0" w:color="auto"/>
            <w:right w:val="none" w:sz="0" w:space="0" w:color="auto"/>
          </w:divBdr>
          <w:divsChild>
            <w:div w:id="2019692907">
              <w:marLeft w:val="0"/>
              <w:marRight w:val="0"/>
              <w:marTop w:val="0"/>
              <w:marBottom w:val="0"/>
              <w:divBdr>
                <w:top w:val="none" w:sz="0" w:space="0" w:color="auto"/>
                <w:left w:val="none" w:sz="0" w:space="0" w:color="auto"/>
                <w:bottom w:val="none" w:sz="0" w:space="0" w:color="auto"/>
                <w:right w:val="none" w:sz="0" w:space="0" w:color="auto"/>
              </w:divBdr>
            </w:div>
          </w:divsChild>
        </w:div>
        <w:div w:id="1340349275">
          <w:marLeft w:val="0"/>
          <w:marRight w:val="0"/>
          <w:marTop w:val="0"/>
          <w:marBottom w:val="0"/>
          <w:divBdr>
            <w:top w:val="none" w:sz="0" w:space="0" w:color="auto"/>
            <w:left w:val="none" w:sz="0" w:space="0" w:color="auto"/>
            <w:bottom w:val="none" w:sz="0" w:space="0" w:color="auto"/>
            <w:right w:val="none" w:sz="0" w:space="0" w:color="auto"/>
          </w:divBdr>
        </w:div>
        <w:div w:id="1371298471">
          <w:marLeft w:val="0"/>
          <w:marRight w:val="0"/>
          <w:marTop w:val="0"/>
          <w:marBottom w:val="0"/>
          <w:divBdr>
            <w:top w:val="none" w:sz="0" w:space="0" w:color="auto"/>
            <w:left w:val="none" w:sz="0" w:space="0" w:color="auto"/>
            <w:bottom w:val="none" w:sz="0" w:space="0" w:color="auto"/>
            <w:right w:val="none" w:sz="0" w:space="0" w:color="auto"/>
          </w:divBdr>
        </w:div>
      </w:divsChild>
    </w:div>
    <w:div w:id="1590386591">
      <w:bodyDiv w:val="1"/>
      <w:marLeft w:val="0"/>
      <w:marRight w:val="0"/>
      <w:marTop w:val="0"/>
      <w:marBottom w:val="0"/>
      <w:divBdr>
        <w:top w:val="none" w:sz="0" w:space="0" w:color="auto"/>
        <w:left w:val="none" w:sz="0" w:space="0" w:color="auto"/>
        <w:bottom w:val="none" w:sz="0" w:space="0" w:color="auto"/>
        <w:right w:val="none" w:sz="0" w:space="0" w:color="auto"/>
      </w:divBdr>
    </w:div>
    <w:div w:id="1602835358">
      <w:bodyDiv w:val="1"/>
      <w:marLeft w:val="0"/>
      <w:marRight w:val="0"/>
      <w:marTop w:val="0"/>
      <w:marBottom w:val="0"/>
      <w:divBdr>
        <w:top w:val="none" w:sz="0" w:space="0" w:color="auto"/>
        <w:left w:val="none" w:sz="0" w:space="0" w:color="auto"/>
        <w:bottom w:val="none" w:sz="0" w:space="0" w:color="auto"/>
        <w:right w:val="none" w:sz="0" w:space="0" w:color="auto"/>
      </w:divBdr>
    </w:div>
    <w:div w:id="1666202857">
      <w:bodyDiv w:val="1"/>
      <w:marLeft w:val="0"/>
      <w:marRight w:val="0"/>
      <w:marTop w:val="0"/>
      <w:marBottom w:val="0"/>
      <w:divBdr>
        <w:top w:val="none" w:sz="0" w:space="0" w:color="auto"/>
        <w:left w:val="none" w:sz="0" w:space="0" w:color="auto"/>
        <w:bottom w:val="none" w:sz="0" w:space="0" w:color="auto"/>
        <w:right w:val="none" w:sz="0" w:space="0" w:color="auto"/>
      </w:divBdr>
    </w:div>
    <w:div w:id="1700541417">
      <w:bodyDiv w:val="1"/>
      <w:marLeft w:val="0"/>
      <w:marRight w:val="0"/>
      <w:marTop w:val="0"/>
      <w:marBottom w:val="0"/>
      <w:divBdr>
        <w:top w:val="none" w:sz="0" w:space="0" w:color="auto"/>
        <w:left w:val="none" w:sz="0" w:space="0" w:color="auto"/>
        <w:bottom w:val="none" w:sz="0" w:space="0" w:color="auto"/>
        <w:right w:val="none" w:sz="0" w:space="0" w:color="auto"/>
      </w:divBdr>
    </w:div>
    <w:div w:id="1759250509">
      <w:bodyDiv w:val="1"/>
      <w:marLeft w:val="0"/>
      <w:marRight w:val="0"/>
      <w:marTop w:val="0"/>
      <w:marBottom w:val="0"/>
      <w:divBdr>
        <w:top w:val="none" w:sz="0" w:space="0" w:color="auto"/>
        <w:left w:val="none" w:sz="0" w:space="0" w:color="auto"/>
        <w:bottom w:val="none" w:sz="0" w:space="0" w:color="auto"/>
        <w:right w:val="none" w:sz="0" w:space="0" w:color="auto"/>
      </w:divBdr>
    </w:div>
    <w:div w:id="1773741842">
      <w:bodyDiv w:val="1"/>
      <w:marLeft w:val="0"/>
      <w:marRight w:val="0"/>
      <w:marTop w:val="0"/>
      <w:marBottom w:val="0"/>
      <w:divBdr>
        <w:top w:val="none" w:sz="0" w:space="0" w:color="auto"/>
        <w:left w:val="none" w:sz="0" w:space="0" w:color="auto"/>
        <w:bottom w:val="none" w:sz="0" w:space="0" w:color="auto"/>
        <w:right w:val="none" w:sz="0" w:space="0" w:color="auto"/>
      </w:divBdr>
    </w:div>
    <w:div w:id="1774938278">
      <w:bodyDiv w:val="1"/>
      <w:marLeft w:val="0"/>
      <w:marRight w:val="0"/>
      <w:marTop w:val="0"/>
      <w:marBottom w:val="0"/>
      <w:divBdr>
        <w:top w:val="none" w:sz="0" w:space="0" w:color="auto"/>
        <w:left w:val="none" w:sz="0" w:space="0" w:color="auto"/>
        <w:bottom w:val="none" w:sz="0" w:space="0" w:color="auto"/>
        <w:right w:val="none" w:sz="0" w:space="0" w:color="auto"/>
      </w:divBdr>
    </w:div>
    <w:div w:id="1858736804">
      <w:bodyDiv w:val="1"/>
      <w:marLeft w:val="0"/>
      <w:marRight w:val="0"/>
      <w:marTop w:val="0"/>
      <w:marBottom w:val="0"/>
      <w:divBdr>
        <w:top w:val="none" w:sz="0" w:space="0" w:color="auto"/>
        <w:left w:val="none" w:sz="0" w:space="0" w:color="auto"/>
        <w:bottom w:val="none" w:sz="0" w:space="0" w:color="auto"/>
        <w:right w:val="none" w:sz="0" w:space="0" w:color="auto"/>
      </w:divBdr>
    </w:div>
    <w:div w:id="1862933435">
      <w:bodyDiv w:val="1"/>
      <w:marLeft w:val="0"/>
      <w:marRight w:val="0"/>
      <w:marTop w:val="0"/>
      <w:marBottom w:val="0"/>
      <w:divBdr>
        <w:top w:val="none" w:sz="0" w:space="0" w:color="auto"/>
        <w:left w:val="none" w:sz="0" w:space="0" w:color="auto"/>
        <w:bottom w:val="none" w:sz="0" w:space="0" w:color="auto"/>
        <w:right w:val="none" w:sz="0" w:space="0" w:color="auto"/>
      </w:divBdr>
    </w:div>
    <w:div w:id="1882476492">
      <w:bodyDiv w:val="1"/>
      <w:marLeft w:val="0"/>
      <w:marRight w:val="0"/>
      <w:marTop w:val="0"/>
      <w:marBottom w:val="0"/>
      <w:divBdr>
        <w:top w:val="none" w:sz="0" w:space="0" w:color="auto"/>
        <w:left w:val="none" w:sz="0" w:space="0" w:color="auto"/>
        <w:bottom w:val="none" w:sz="0" w:space="0" w:color="auto"/>
        <w:right w:val="none" w:sz="0" w:space="0" w:color="auto"/>
      </w:divBdr>
    </w:div>
    <w:div w:id="1987010910">
      <w:bodyDiv w:val="1"/>
      <w:marLeft w:val="0"/>
      <w:marRight w:val="0"/>
      <w:marTop w:val="0"/>
      <w:marBottom w:val="0"/>
      <w:divBdr>
        <w:top w:val="none" w:sz="0" w:space="0" w:color="auto"/>
        <w:left w:val="none" w:sz="0" w:space="0" w:color="auto"/>
        <w:bottom w:val="none" w:sz="0" w:space="0" w:color="auto"/>
        <w:right w:val="none" w:sz="0" w:space="0" w:color="auto"/>
      </w:divBdr>
    </w:div>
    <w:div w:id="2010522327">
      <w:bodyDiv w:val="1"/>
      <w:marLeft w:val="0"/>
      <w:marRight w:val="0"/>
      <w:marTop w:val="0"/>
      <w:marBottom w:val="0"/>
      <w:divBdr>
        <w:top w:val="none" w:sz="0" w:space="0" w:color="auto"/>
        <w:left w:val="none" w:sz="0" w:space="0" w:color="auto"/>
        <w:bottom w:val="none" w:sz="0" w:space="0" w:color="auto"/>
        <w:right w:val="none" w:sz="0" w:space="0" w:color="auto"/>
      </w:divBdr>
    </w:div>
    <w:div w:id="2082170237">
      <w:bodyDiv w:val="1"/>
      <w:marLeft w:val="0"/>
      <w:marRight w:val="0"/>
      <w:marTop w:val="0"/>
      <w:marBottom w:val="0"/>
      <w:divBdr>
        <w:top w:val="none" w:sz="0" w:space="0" w:color="auto"/>
        <w:left w:val="none" w:sz="0" w:space="0" w:color="auto"/>
        <w:bottom w:val="none" w:sz="0" w:space="0" w:color="auto"/>
        <w:right w:val="none" w:sz="0" w:space="0" w:color="auto"/>
      </w:divBdr>
    </w:div>
    <w:div w:id="208938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47"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45" Type="http://schemas.openxmlformats.org/officeDocument/2006/relationships/image" Target="media/image42.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4" Type="http://schemas.openxmlformats.org/officeDocument/2006/relationships/image" Target="media/image41.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35</Pages>
  <Words>3491</Words>
  <Characters>1990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Anukam</dc:creator>
  <cp:keywords/>
  <dc:description/>
  <cp:lastModifiedBy>Kennedy Anukam</cp:lastModifiedBy>
  <cp:revision>22</cp:revision>
  <dcterms:created xsi:type="dcterms:W3CDTF">2021-05-01T03:25:00Z</dcterms:created>
  <dcterms:modified xsi:type="dcterms:W3CDTF">2021-05-01T05:03:00Z</dcterms:modified>
</cp:coreProperties>
</file>